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8156E" w14:textId="70AD3532" w:rsidR="00D762BC" w:rsidRDefault="2EB00C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5920B6" wp14:editId="1A6CE70E">
            <wp:extent cx="4076700" cy="1081114"/>
            <wp:effectExtent l="0" t="0" r="0" b="0"/>
            <wp:docPr id="1579212000" name="Imagen 1579212000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08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358B6" w14:textId="77777777" w:rsidR="00C72073" w:rsidRDefault="00C72073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794E06" w14:textId="57523107" w:rsidR="00C72073" w:rsidRDefault="5051AF8C" w:rsidP="000F749C">
      <w:pPr>
        <w:spacing w:line="360" w:lineRule="auto"/>
        <w:jc w:val="center"/>
        <w:rPr>
          <w:sz w:val="28"/>
          <w:szCs w:val="28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Fundamentación de la electrodinámica</w:t>
      </w:r>
    </w:p>
    <w:p w14:paraId="502BF84B" w14:textId="77777777" w:rsidR="000F749C" w:rsidRPr="000F749C" w:rsidRDefault="000F749C" w:rsidP="000F749C">
      <w:pPr>
        <w:spacing w:line="360" w:lineRule="auto"/>
        <w:jc w:val="center"/>
        <w:rPr>
          <w:sz w:val="28"/>
          <w:szCs w:val="28"/>
        </w:rPr>
      </w:pPr>
    </w:p>
    <w:p w14:paraId="76E3BDBF" w14:textId="1C1E347C" w:rsidR="00D762BC" w:rsidRPr="000F749C" w:rsidRDefault="56B845F0" w:rsidP="485A39C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b/>
          <w:bCs/>
          <w:sz w:val="32"/>
          <w:szCs w:val="32"/>
        </w:rPr>
        <w:t>Primer mini-proyecto</w:t>
      </w:r>
    </w:p>
    <w:p w14:paraId="7A64DE6A" w14:textId="65EC1139" w:rsidR="00D762BC" w:rsidRPr="000F749C" w:rsidRDefault="56B845F0" w:rsidP="485A39C6">
      <w:pPr>
        <w:spacing w:line="360" w:lineRule="auto"/>
        <w:jc w:val="center"/>
        <w:rPr>
          <w:sz w:val="28"/>
          <w:szCs w:val="28"/>
        </w:rPr>
      </w:pPr>
      <w:r w:rsidRPr="000F749C">
        <w:rPr>
          <w:rFonts w:ascii="Times New Roman" w:eastAsia="Times New Roman" w:hAnsi="Times New Roman" w:cs="Times New Roman"/>
          <w:b/>
          <w:bCs/>
          <w:sz w:val="32"/>
          <w:szCs w:val="32"/>
        </w:rPr>
        <w:t>Campo magnético generado por cargas en movimiento</w:t>
      </w:r>
      <w:r w:rsidR="0015518A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circular</w:t>
      </w:r>
    </w:p>
    <w:p w14:paraId="655FE6B5" w14:textId="6EC36F62" w:rsidR="00D762BC" w:rsidRPr="000F749C" w:rsidRDefault="00D762BC" w:rsidP="00A06CC4">
      <w:pPr>
        <w:spacing w:line="360" w:lineRule="auto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7132908" w14:textId="3295A69B" w:rsidR="00D762BC" w:rsidRPr="000F749C" w:rsidRDefault="62000CB0" w:rsidP="485A39C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 xml:space="preserve">Profesor Julio César </w:t>
      </w:r>
      <w:r w:rsidR="00183CC2" w:rsidRPr="000F749C">
        <w:rPr>
          <w:rFonts w:ascii="Times New Roman" w:eastAsia="Times New Roman" w:hAnsi="Times New Roman" w:cs="Times New Roman"/>
          <w:sz w:val="32"/>
          <w:szCs w:val="32"/>
        </w:rPr>
        <w:t>Gutiérrez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 xml:space="preserve"> Vega</w:t>
      </w:r>
    </w:p>
    <w:p w14:paraId="2C67BE7B" w14:textId="550B1FBC" w:rsidR="00D762BC" w:rsidRPr="000F749C" w:rsidRDefault="00D762BC" w:rsidP="00A06CC4">
      <w:p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8C938F5" w14:textId="6954A4FB" w:rsidR="00D762BC" w:rsidRPr="000F749C" w:rsidRDefault="2EB00C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Alberto Anaya Velasco</w:t>
      </w:r>
      <w:r w:rsidR="00577148">
        <w:rPr>
          <w:rFonts w:ascii="Times New Roman" w:eastAsia="Times New Roman" w:hAnsi="Times New Roman" w:cs="Times New Roman"/>
          <w:sz w:val="32"/>
          <w:szCs w:val="32"/>
        </w:rPr>
        <w:t>/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>A01252512</w:t>
      </w:r>
    </w:p>
    <w:p w14:paraId="5AA5BA25" w14:textId="01491F42" w:rsidR="00D762BC" w:rsidRDefault="2EB00C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Arif Mor</w:t>
      </w:r>
      <w:r w:rsidR="00C72073" w:rsidRPr="000F749C">
        <w:rPr>
          <w:rFonts w:ascii="Times New Roman" w:eastAsia="Times New Roman" w:hAnsi="Times New Roman" w:cs="Times New Roman"/>
          <w:sz w:val="32"/>
          <w:szCs w:val="32"/>
        </w:rPr>
        <w:t>á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>n Velázquez</w:t>
      </w:r>
      <w:r w:rsidR="00577148">
        <w:rPr>
          <w:rFonts w:ascii="Times New Roman" w:eastAsia="Times New Roman" w:hAnsi="Times New Roman" w:cs="Times New Roman"/>
          <w:sz w:val="32"/>
          <w:szCs w:val="32"/>
        </w:rPr>
        <w:t>/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>A01234442</w:t>
      </w:r>
    </w:p>
    <w:p w14:paraId="079E2AF5" w14:textId="77A007C5" w:rsidR="00577148" w:rsidRPr="000F749C" w:rsidRDefault="00577148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Ing. Fisica Industrial</w:t>
      </w:r>
    </w:p>
    <w:p w14:paraId="0FE947E5" w14:textId="5BA2E833" w:rsidR="00D762BC" w:rsidRPr="000F749C" w:rsidRDefault="00D762BC" w:rsidP="000F749C">
      <w:p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0C92092" w14:textId="1AF21963" w:rsidR="00D762BC" w:rsidRPr="000F749C" w:rsidRDefault="09FDF855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Monterrey, Nuevo León</w:t>
      </w:r>
    </w:p>
    <w:p w14:paraId="7152AB18" w14:textId="23E63273" w:rsidR="00D762BC" w:rsidRPr="000F749C" w:rsidRDefault="00D762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10969F51" w14:textId="77777777" w:rsidR="00C72073" w:rsidRPr="000F749C" w:rsidRDefault="00C72073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48C29AA3" w14:textId="5CB09733" w:rsidR="00D762BC" w:rsidRPr="000F749C" w:rsidRDefault="2EB00CBC" w:rsidP="485A39C6">
      <w:pPr>
        <w:spacing w:line="360" w:lineRule="auto"/>
        <w:jc w:val="right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25 de abril de 2023</w:t>
      </w:r>
    </w:p>
    <w:p w14:paraId="3F3EC907" w14:textId="0FC07C29" w:rsidR="000316E8" w:rsidRPr="000A7ABB" w:rsidRDefault="000316E8" w:rsidP="000316E8">
      <w:pPr>
        <w:pStyle w:val="Heading1"/>
        <w:spacing w:after="90"/>
        <w:ind w:left="-5"/>
        <w:rPr>
          <w:rFonts w:ascii="Times New Roman" w:hAnsi="Times New Roman" w:cs="Times New Roman"/>
        </w:rPr>
      </w:pPr>
      <w:r w:rsidRPr="000A7ABB">
        <w:rPr>
          <w:rFonts w:ascii="Times New Roman" w:hAnsi="Times New Roman" w:cs="Times New Roman"/>
        </w:rPr>
        <w:t>Problema 1: Cargas discretas</w:t>
      </w:r>
    </w:p>
    <w:p w14:paraId="66B2EF80" w14:textId="012F42E1" w:rsidR="000316E8" w:rsidRDefault="000316E8" w:rsidP="007E10F9">
      <w:pPr>
        <w:spacing w:after="151"/>
        <w:jc w:val="both"/>
        <w:rPr>
          <w:rFonts w:ascii="Times New Roman" w:hAnsi="Times New Roman" w:cs="Times New Roman"/>
          <w:sz w:val="24"/>
          <w:szCs w:val="24"/>
        </w:rPr>
      </w:pPr>
      <w:r w:rsidRPr="007E10F9">
        <w:rPr>
          <w:rFonts w:ascii="Times New Roman" w:hAnsi="Times New Roman" w:cs="Times New Roman"/>
          <w:sz w:val="24"/>
          <w:szCs w:val="24"/>
        </w:rPr>
        <w:t xml:space="preserve">Considere una </w:t>
      </w:r>
      <w:r w:rsidR="00151751" w:rsidRPr="007E10F9">
        <w:rPr>
          <w:rFonts w:ascii="Times New Roman" w:hAnsi="Times New Roman" w:cs="Times New Roman"/>
          <w:sz w:val="24"/>
          <w:szCs w:val="24"/>
        </w:rPr>
        <w:t>partí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de masa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m</m:t>
        </m:r>
      </m:oMath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y carga </w:t>
      </w:r>
      <m:oMath>
        <m:sSub>
          <m:sSubPr>
            <m:ctrlPr>
              <w:rPr>
                <w:rFonts w:ascii="Cambria Math" w:eastAsia="Cambria" w:hAnsi="Cambria Math" w:cs="Times New Roman"/>
                <w:i/>
                <w:sz w:val="24"/>
                <w:szCs w:val="24"/>
                <w:vertAlign w:val="subscript"/>
              </w:rPr>
            </m:ctrlPr>
          </m:sSubPr>
          <m:e>
            <m:r>
              <w:rPr>
                <w:rFonts w:ascii="Cambria Math" w:eastAsia="Cambria" w:hAnsi="Cambria Math" w:cs="Times New Roman"/>
                <w:sz w:val="24"/>
                <w:szCs w:val="24"/>
              </w:rPr>
              <m:t>q</m:t>
            </m:r>
            <m:ctrlPr>
              <w:rPr>
                <w:rFonts w:ascii="Cambria Math" w:eastAsia="Cambria" w:hAnsi="Cambria Math" w:cs="Times New Roman"/>
                <w:i/>
                <w:sz w:val="24"/>
                <w:szCs w:val="24"/>
              </w:rPr>
            </m:ctrlPr>
          </m:e>
          <m:sub>
            <m:r>
              <w:rPr>
                <w:rFonts w:ascii="Cambria Math" w:eastAsia="Cambria" w:hAnsi="Cambria Math" w:cs="Times New Roman"/>
                <w:sz w:val="24"/>
                <w:szCs w:val="24"/>
                <w:vertAlign w:val="subscript"/>
              </w:rPr>
              <m:t>1</m:t>
            </m:r>
          </m:sub>
        </m:sSub>
        <m:r>
          <w:rPr>
            <w:rFonts w:ascii="Cambria Math" w:eastAsia="Cambria" w:hAnsi="Cambria Math" w:cs="Times New Roman"/>
            <w:sz w:val="24"/>
            <w:szCs w:val="24"/>
            <w:vertAlign w:val="subscript"/>
          </w:rPr>
          <m:t xml:space="preserve"> </m:t>
        </m:r>
      </m:oMath>
      <w:r w:rsidRPr="007E10F9">
        <w:rPr>
          <w:rFonts w:ascii="Times New Roman" w:eastAsia="Cambria" w:hAnsi="Times New Roman" w:cs="Times New Roman"/>
          <w:sz w:val="24"/>
          <w:szCs w:val="24"/>
          <w:vertAlign w:val="subscript"/>
        </w:rPr>
        <w:t xml:space="preserve"> </w:t>
      </w:r>
      <w:r w:rsidR="001F455E" w:rsidRPr="007E10F9">
        <w:rPr>
          <w:rFonts w:ascii="Times New Roman" w:hAnsi="Times New Roman" w:cs="Times New Roman"/>
          <w:sz w:val="24"/>
          <w:szCs w:val="24"/>
        </w:rPr>
        <w:t>moviéndose</w:t>
      </w:r>
      <w:r w:rsidRPr="007E10F9">
        <w:rPr>
          <w:rFonts w:ascii="Times New Roman" w:hAnsi="Times New Roman" w:cs="Times New Roman"/>
          <w:sz w:val="24"/>
          <w:szCs w:val="24"/>
        </w:rPr>
        <w:t xml:space="preserve"> en una trayectoria circular de radio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a</m:t>
        </m:r>
      </m:oMath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con rapidez constant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: </w:t>
      </w:r>
      <w:r w:rsidRPr="007E10F9">
        <w:rPr>
          <w:rFonts w:ascii="Times New Roman" w:hAnsi="Times New Roman" w:cs="Times New Roman"/>
          <w:sz w:val="24"/>
          <w:szCs w:val="24"/>
        </w:rPr>
        <w:t xml:space="preserve">La trayectoria circular </w:t>
      </w:r>
      <w:r w:rsidR="00736A61" w:rsidRPr="007E10F9">
        <w:rPr>
          <w:rFonts w:ascii="Times New Roman" w:hAnsi="Times New Roman" w:cs="Times New Roman"/>
          <w:sz w:val="24"/>
          <w:szCs w:val="24"/>
        </w:rPr>
        <w:t>es</w:t>
      </w:r>
      <w:r w:rsidR="00736A61">
        <w:rPr>
          <w:rFonts w:ascii="Times New Roman" w:hAnsi="Times New Roman" w:cs="Times New Roman"/>
          <w:sz w:val="24"/>
          <w:szCs w:val="24"/>
        </w:rPr>
        <w:t>tá</w:t>
      </w:r>
      <w:r w:rsidRPr="007E10F9">
        <w:rPr>
          <w:rFonts w:ascii="Times New Roman" w:hAnsi="Times New Roman" w:cs="Times New Roman"/>
          <w:sz w:val="24"/>
          <w:szCs w:val="24"/>
        </w:rPr>
        <w:t xml:space="preserve"> en el plano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(x,y)</m:t>
        </m:r>
      </m:oMath>
      <w:r w:rsidRPr="007E10F9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con centro en el origen. Para </w:t>
      </w:r>
      <w:r w:rsidR="00DC6BF8">
        <w:rPr>
          <w:rFonts w:ascii="Times New Roman" w:hAnsi="Times New Roman" w:cs="Times New Roman"/>
          <w:sz w:val="24"/>
          <w:szCs w:val="24"/>
        </w:rPr>
        <w:t>fi</w:t>
      </w:r>
      <w:r w:rsidRPr="007E10F9">
        <w:rPr>
          <w:rFonts w:ascii="Times New Roman" w:hAnsi="Times New Roman" w:cs="Times New Roman"/>
          <w:sz w:val="24"/>
          <w:szCs w:val="24"/>
        </w:rPr>
        <w:t xml:space="preserve">jar la referencia de tiempo, supongamos que en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t = 0</m:t>
        </m:r>
      </m:oMath>
      <w:r w:rsidRPr="007E10F9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la </w:t>
      </w:r>
      <w:r w:rsidR="00011E19" w:rsidRPr="007E10F9">
        <w:rPr>
          <w:rFonts w:ascii="Times New Roman" w:hAnsi="Times New Roman" w:cs="Times New Roman"/>
          <w:sz w:val="24"/>
          <w:szCs w:val="24"/>
        </w:rPr>
        <w:t>part</w:t>
      </w:r>
      <w:r w:rsidR="00011E19">
        <w:rPr>
          <w:rFonts w:ascii="Times New Roman" w:hAnsi="Times New Roman" w:cs="Times New Roman"/>
          <w:sz w:val="24"/>
          <w:szCs w:val="24"/>
        </w:rPr>
        <w:t>í</w:t>
      </w:r>
      <w:r w:rsidR="00011E19" w:rsidRPr="007E10F9">
        <w:rPr>
          <w:rFonts w:ascii="Times New Roman" w:hAnsi="Times New Roman" w:cs="Times New Roman"/>
          <w:sz w:val="24"/>
          <w:szCs w:val="24"/>
        </w:rPr>
        <w:t>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se encuentra sobre el eje </w:t>
      </w:r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x; </w:t>
      </w:r>
      <w:r w:rsidRPr="007E10F9">
        <w:rPr>
          <w:rFonts w:ascii="Times New Roman" w:hAnsi="Times New Roman" w:cs="Times New Roman"/>
          <w:sz w:val="24"/>
          <w:szCs w:val="24"/>
        </w:rPr>
        <w:t xml:space="preserve">es </w:t>
      </w:r>
      <w:r w:rsidR="00852DF0">
        <w:rPr>
          <w:rFonts w:ascii="Times New Roman" w:hAnsi="Times New Roman" w:cs="Times New Roman"/>
          <w:sz w:val="24"/>
          <w:szCs w:val="24"/>
        </w:rPr>
        <w:t>decir,</w:t>
      </w:r>
      <w:r w:rsidRPr="007E10F9">
        <w:rPr>
          <w:rFonts w:ascii="Times New Roman" w:hAnsi="Times New Roman" w:cs="Times New Roman"/>
          <w:sz w:val="24"/>
          <w:szCs w:val="24"/>
        </w:rPr>
        <w:t xml:space="preserve"> en </w:t>
      </w:r>
      <m:oMath>
        <m:r>
          <m:rPr>
            <m:sty m:val="b"/>
          </m:rPr>
          <w:rPr>
            <w:rFonts w:ascii="Cambria Math" w:eastAsia="Cambria" w:hAnsi="Cambria Math" w:cs="Times New Roman"/>
            <w:sz w:val="24"/>
            <w:szCs w:val="24"/>
          </w:rPr>
          <m:t>r</m:t>
        </m:r>
        <m:r>
          <w:rPr>
            <w:rFonts w:ascii="Cambria Math" w:eastAsia="Cambria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eastAsia="Cambr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="Times New Roman"/>
                <w:sz w:val="24"/>
                <w:szCs w:val="24"/>
              </w:rPr>
              <m:t>a,0,0</m:t>
            </m:r>
          </m:e>
        </m:d>
      </m:oMath>
      <w:r w:rsidR="006D0451">
        <w:rPr>
          <w:rFonts w:ascii="Times New Roman" w:hAnsi="Times New Roman" w:cs="Times New Roman"/>
          <w:sz w:val="24"/>
          <w:szCs w:val="24"/>
        </w:rPr>
        <w:t>.</w:t>
      </w:r>
      <w:r w:rsidR="00724FED">
        <w:rPr>
          <w:rFonts w:ascii="Times New Roman" w:hAnsi="Times New Roman" w:cs="Times New Roman"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La </w:t>
      </w:r>
      <w:r w:rsidR="00736A61" w:rsidRPr="007E10F9">
        <w:rPr>
          <w:rFonts w:ascii="Times New Roman" w:hAnsi="Times New Roman" w:cs="Times New Roman"/>
          <w:sz w:val="24"/>
          <w:szCs w:val="24"/>
        </w:rPr>
        <w:t>part</w:t>
      </w:r>
      <w:r w:rsidR="00736A61">
        <w:rPr>
          <w:rFonts w:ascii="Times New Roman" w:hAnsi="Times New Roman" w:cs="Times New Roman"/>
          <w:sz w:val="24"/>
          <w:szCs w:val="24"/>
        </w:rPr>
        <w:t>í</w:t>
      </w:r>
      <w:r w:rsidR="00736A61" w:rsidRPr="007E10F9">
        <w:rPr>
          <w:rFonts w:ascii="Times New Roman" w:hAnsi="Times New Roman" w:cs="Times New Roman"/>
          <w:sz w:val="24"/>
          <w:szCs w:val="24"/>
        </w:rPr>
        <w:t>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ha estado </w:t>
      </w:r>
      <w:r w:rsidR="00736A61" w:rsidRPr="007E10F9">
        <w:rPr>
          <w:rFonts w:ascii="Times New Roman" w:hAnsi="Times New Roman" w:cs="Times New Roman"/>
          <w:sz w:val="24"/>
          <w:szCs w:val="24"/>
        </w:rPr>
        <w:t>moviéndose</w:t>
      </w:r>
      <w:r w:rsidRPr="007E10F9">
        <w:rPr>
          <w:rFonts w:ascii="Times New Roman" w:hAnsi="Times New Roman" w:cs="Times New Roman"/>
          <w:sz w:val="24"/>
          <w:szCs w:val="24"/>
        </w:rPr>
        <w:t xml:space="preserve"> de esa manera desde tiempos inmemoriales, es decir </w:t>
      </w:r>
      <m:oMath>
        <m:r>
          <w:rPr>
            <w:rFonts w:ascii="Cambria Math" w:hAnsi="Cambria Math" w:cs="Times New Roman"/>
            <w:sz w:val="24"/>
            <w:szCs w:val="24"/>
          </w:rPr>
          <m:t>t∈(-∞, ∞)</m:t>
        </m:r>
      </m:oMath>
      <w:r w:rsidR="00BA263F">
        <w:rPr>
          <w:rFonts w:ascii="Times New Roman" w:eastAsia="Cambria" w:hAnsi="Times New Roman" w:cs="Times New Roman"/>
          <w:i/>
          <w:sz w:val="24"/>
          <w:szCs w:val="24"/>
        </w:rPr>
        <w:t>.</w:t>
      </w:r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Considere que la rapidez de la </w:t>
      </w:r>
      <w:r w:rsidR="00345C91" w:rsidRPr="007E10F9">
        <w:rPr>
          <w:rFonts w:ascii="Times New Roman" w:hAnsi="Times New Roman" w:cs="Times New Roman"/>
          <w:sz w:val="24"/>
          <w:szCs w:val="24"/>
        </w:rPr>
        <w:t>part</w:t>
      </w:r>
      <w:r w:rsidR="00345C91">
        <w:rPr>
          <w:rFonts w:ascii="Times New Roman" w:hAnsi="Times New Roman" w:cs="Times New Roman"/>
          <w:sz w:val="24"/>
          <w:szCs w:val="24"/>
        </w:rPr>
        <w:t>í</w:t>
      </w:r>
      <w:r w:rsidR="00345C91" w:rsidRPr="007E10F9">
        <w:rPr>
          <w:rFonts w:ascii="Times New Roman" w:hAnsi="Times New Roman" w:cs="Times New Roman"/>
          <w:sz w:val="24"/>
          <w:szCs w:val="24"/>
        </w:rPr>
        <w:t>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es mucho menor que la velocidad de la luz, i.e.</w:t>
      </w:r>
      <w:r w:rsidR="007C38D9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≪c</m:t>
        </m:r>
      </m:oMath>
      <w:r w:rsidR="00731F04">
        <w:rPr>
          <w:rFonts w:ascii="Times New Roman" w:hAnsi="Times New Roman" w:cs="Times New Roman"/>
          <w:sz w:val="24"/>
          <w:szCs w:val="24"/>
        </w:rPr>
        <w:t>,</w:t>
      </w:r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de tal manera que los efectos del potencial retardado son despreciables, por lo que las ecuaciones de la </w:t>
      </w:r>
      <w:r w:rsidR="006B0EC5" w:rsidRPr="007E10F9">
        <w:rPr>
          <w:rFonts w:ascii="Times New Roman" w:hAnsi="Times New Roman" w:cs="Times New Roman"/>
          <w:sz w:val="24"/>
          <w:szCs w:val="24"/>
        </w:rPr>
        <w:t>magnetostática</w:t>
      </w:r>
      <w:r w:rsidRPr="007E10F9">
        <w:rPr>
          <w:rFonts w:ascii="Times New Roman" w:hAnsi="Times New Roman" w:cs="Times New Roman"/>
          <w:sz w:val="24"/>
          <w:szCs w:val="24"/>
        </w:rPr>
        <w:t xml:space="preserve"> para una carga puntual aplican al problema</w:t>
      </w:r>
      <w:r w:rsidR="006B0EC5">
        <w:rPr>
          <w:rFonts w:ascii="Times New Roman" w:hAnsi="Times New Roman" w:cs="Times New Roman"/>
          <w:sz w:val="24"/>
          <w:szCs w:val="24"/>
        </w:rPr>
        <w:t>.</w:t>
      </w:r>
    </w:p>
    <w:p w14:paraId="58243D9E" w14:textId="434E65D4" w:rsidR="005C10CB" w:rsidRPr="00574D01" w:rsidRDefault="00F73E8D" w:rsidP="00574D01">
      <w:pPr>
        <w:pStyle w:val="ListParagraph"/>
        <w:numPr>
          <w:ilvl w:val="0"/>
          <w:numId w:val="3"/>
        </w:numPr>
        <w:jc w:val="both"/>
        <w:rPr>
          <w:rFonts w:eastAsiaTheme="minorEastAsia"/>
          <w:strike/>
          <w:color w:val="FF0000"/>
          <w:kern w:val="2"/>
          <w:sz w:val="20"/>
          <w:szCs w:val="20"/>
          <w14:ligatures w14:val="standardContextual"/>
        </w:rPr>
      </w:pPr>
      <w:r w:rsidRPr="00E347C1">
        <w:rPr>
          <w:rFonts w:ascii="Times New Roman" w:hAnsi="Times New Roman" w:cs="Times New Roman"/>
          <w:sz w:val="24"/>
          <w:szCs w:val="24"/>
        </w:rPr>
        <w:t>Encuentre el campo</w:t>
      </w:r>
      <w:r w:rsidR="00C55C41" w:rsidRPr="00E347C1">
        <w:rPr>
          <w:rFonts w:ascii="Times New Roman" w:hAnsi="Times New Roman" w:cs="Times New Roman"/>
          <w:sz w:val="24"/>
          <w:szCs w:val="24"/>
        </w:rPr>
        <w:t xml:space="preserve"> </w:t>
      </w:r>
      <w:r w:rsidR="00E347C1" w:rsidRPr="00E347C1">
        <w:rPr>
          <w:rFonts w:ascii="Times New Roman" w:hAnsi="Times New Roman" w:cs="Times New Roman"/>
          <w:sz w:val="24"/>
          <w:szCs w:val="24"/>
        </w:rPr>
        <w:t>magnético</w:t>
      </w:r>
      <w:r w:rsidR="009E59EB" w:rsidRPr="00E347C1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B</m:t>
        </m:r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,t)</m:t>
        </m:r>
      </m:oMath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 producido </w:t>
      </w:r>
      <w:r w:rsidR="000A0BF6" w:rsidRPr="00E347C1">
        <w:rPr>
          <w:rFonts w:ascii="Times New Roman" w:eastAsiaTheme="minorEastAsia" w:hAnsi="Times New Roman" w:cs="Times New Roman"/>
          <w:sz w:val="24"/>
          <w:szCs w:val="24"/>
        </w:rPr>
        <w:t>por la</w:t>
      </w:r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 carga en un punto arbitrario </w:t>
      </w:r>
      <m:oMath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</w:rPr>
          <m:t>r</m:t>
        </m:r>
      </m:oMath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.Debido a la simetría del problema, exprese su resultado en la base vectorial de vectores unitarios del sistema </w:t>
      </w:r>
      <w:r w:rsidR="00E347C1" w:rsidRPr="00E347C1">
        <w:rPr>
          <w:rFonts w:ascii="Times New Roman" w:eastAsiaTheme="minorEastAsia" w:hAnsi="Times New Roman" w:cs="Times New Roman"/>
          <w:sz w:val="24"/>
          <w:szCs w:val="24"/>
        </w:rPr>
        <w:t>cilíndrico</w:t>
      </w:r>
      <w:r w:rsidR="00811669" w:rsidRPr="00E347C1">
        <w:rPr>
          <w:rFonts w:ascii="Cambria Math" w:eastAsiaTheme="minorEastAsia" w:hAnsi="Cambria Math" w:cs="Times New Roman"/>
          <w:b/>
          <w:bCs/>
          <w:iCs/>
          <w:kern w:val="2"/>
          <w:sz w:val="24"/>
          <w:szCs w:val="24"/>
          <w14:ligatures w14:val="standardContextual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=(ρ,ϕ,z)</m:t>
        </m:r>
      </m:oMath>
      <w:r w:rsidR="00811669" w:rsidRPr="00E347C1">
        <w:rPr>
          <w:rFonts w:ascii="Cambria Math" w:eastAsiaTheme="minorEastAsia" w:hAnsi="Cambria Math" w:cs="Times New Roman"/>
          <w:kern w:val="2"/>
          <w:sz w:val="24"/>
          <w:szCs w:val="24"/>
          <w14:ligatures w14:val="standardContextual"/>
        </w:rPr>
        <w:t>,</w:t>
      </w:r>
      <w:r w:rsidR="00E347C1" w:rsidRPr="00E347C1">
        <w:rPr>
          <w:rFonts w:ascii="Cambria Math" w:eastAsiaTheme="minorEastAsia" w:hAnsi="Cambria Math" w:cs="Times New Roman"/>
          <w:kern w:val="2"/>
          <w:sz w:val="24"/>
          <w:szCs w:val="24"/>
          <w14:ligatures w14:val="standardContextual"/>
        </w:rPr>
        <w:t xml:space="preserve"> </w:t>
      </w:r>
      <w:r w:rsidR="00811669" w:rsidRPr="00E347C1">
        <w:rPr>
          <w:rFonts w:ascii="Cambria Math" w:eastAsiaTheme="minorEastAsia" w:hAnsi="Cambria Math" w:cs="Times New Roman"/>
          <w:kern w:val="2"/>
          <w:sz w:val="24"/>
          <w:szCs w:val="24"/>
          <w14:ligatures w14:val="standardContextual"/>
        </w:rPr>
        <w:t xml:space="preserve">es decir encuentre </w:t>
      </w:r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B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,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t)=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ρ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)</m:t>
        </m:r>
        <m:acc>
          <m:acc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ρ</m:t>
            </m:r>
          </m:e>
        </m:acc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ϕ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)</m:t>
        </m:r>
        <m:acc>
          <m:acc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ϕ</m:t>
            </m:r>
          </m:e>
        </m:acc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)</m:t>
        </m:r>
        <m:acc>
          <m:acc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e>
        </m:acc>
      </m:oMath>
      <w:r w:rsidR="00E347C1" w:rsidRPr="00E347C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</w:t>
      </w:r>
      <w:r w:rsidR="00574D0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E347C1" w:rsidRPr="00E347C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onde evidentemente, las componentes dependen del tiempo.</w:t>
      </w:r>
    </w:p>
    <w:p w14:paraId="318DF1F1" w14:textId="23B70170" w:rsidR="00B609AF" w:rsidRPr="007E10F9" w:rsidRDefault="00B609AF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B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</m:t>
                  </m:r>
                </m:e>
              </m:ac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726FC545" w14:textId="4ED4C8F7" w:rsidR="00686934" w:rsidRPr="007E10F9" w:rsidRDefault="00203FC8" w:rsidP="007D69AA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 w14:paraId="42C963AE" w14:textId="3129D97E" w:rsidR="00B609AF" w:rsidRPr="007E10F9" w:rsidRDefault="00B609AF" w:rsidP="007D69AA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eastAsiaTheme="minorEastAsia" w:hAnsi="Times New Roman" w:cs="Times New Roman"/>
          <w:sz w:val="24"/>
          <w:szCs w:val="24"/>
        </w:rPr>
        <w:t>La velocidad en coordenadas cilíndricas</w:t>
      </w:r>
    </w:p>
    <w:p w14:paraId="3CCCDEEB" w14:textId="77777777" w:rsidR="00B609AF" w:rsidRPr="007E10F9" w:rsidRDefault="00203FC8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=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func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</m:t>
          </m:r>
          <m:func>
            <m:func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j</m:t>
                  </m:r>
                </m:e>
              </m:acc>
            </m:e>
          </m:func>
        </m:oMath>
      </m:oMathPara>
    </w:p>
    <w:p w14:paraId="1A90B08B" w14:textId="77777777" w:rsidR="00B609AF" w:rsidRPr="007E10F9" w:rsidRDefault="00203FC8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 w14:paraId="71867400" w14:textId="127C69E6" w:rsidR="00B609AF" w:rsidRPr="007E10F9" w:rsidRDefault="00203FC8" w:rsidP="005C10CB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</m:oMath>
      </m:oMathPara>
    </w:p>
    <w:p w14:paraId="13179638" w14:textId="40FDE21D" w:rsidR="007D69AA" w:rsidRPr="007E10F9" w:rsidRDefault="00203FC8" w:rsidP="00AE284C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ϕ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ϕ</m:t>
              </m:r>
            </m:e>
          </m:d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ϕ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ϕ</m:t>
              </m:r>
            </m:e>
          </m:d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ϕ</m:t>
              </m:r>
            </m:e>
          </m:acc>
        </m:oMath>
      </m:oMathPara>
    </w:p>
    <w:p w14:paraId="21D030BE" w14:textId="467F3A57" w:rsidR="00AF03A9" w:rsidRPr="007E10F9" w:rsidRDefault="00203FC8" w:rsidP="00AE284C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d>
            </m:e>
          </m:func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d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acc>
            </m:e>
          </m:func>
        </m:oMath>
      </m:oMathPara>
    </w:p>
    <w:p w14:paraId="6681A897" w14:textId="4627C49D" w:rsidR="00483435" w:rsidRPr="007E10F9" w:rsidRDefault="00203FC8" w:rsidP="007E6BB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153E35D3" w14:textId="77777777" w:rsidR="00483435" w:rsidRPr="007E10F9" w:rsidRDefault="00483435" w:rsidP="007E6BB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B082E26" w14:textId="6C902D03" w:rsidR="00F15384" w:rsidRPr="007E10F9" w:rsidRDefault="00203FC8" w:rsidP="007E6BB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00C7C021" w14:textId="62B37764" w:rsidR="00F15384" w:rsidRPr="007E10F9" w:rsidRDefault="00203FC8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=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</m:oMath>
      </m:oMathPara>
    </w:p>
    <w:p w14:paraId="3AFAC65E" w14:textId="752F4981" w:rsidR="00F15384" w:rsidRPr="007E10F9" w:rsidRDefault="00203FC8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289D256D" w14:textId="2C37494D" w:rsidR="00407770" w:rsidRPr="007E10F9" w:rsidRDefault="00407770" w:rsidP="00407770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R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-r'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e>
          </m:d>
        </m:oMath>
      </m:oMathPara>
    </w:p>
    <w:p w14:paraId="10664C7B" w14:textId="6639BEC0" w:rsidR="00407770" w:rsidRPr="007E10F9" w:rsidRDefault="00407770" w:rsidP="00407770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18694F63" w14:textId="4C6D51E7" w:rsidR="002C5C6F" w:rsidRPr="007E10F9" w:rsidRDefault="002C5C6F" w:rsidP="000E1D8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eastAsiaTheme="minorEastAsia" w:hAnsi="Times New Roman" w:cs="Times New Roman"/>
          <w:sz w:val="24"/>
          <w:szCs w:val="24"/>
        </w:rPr>
        <w:t>Expandiendo:</w:t>
      </w:r>
    </w:p>
    <w:p w14:paraId="6D81D81A" w14:textId="0AE10AA4" w:rsidR="00CB2B65" w:rsidRPr="007E10F9" w:rsidRDefault="00CB2B65" w:rsidP="00CB2B65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R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2ra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-ϕ</m:t>
                          </m:r>
                        </m:e>
                      </m:d>
                    </m:e>
                  </m:func>
                </m:e>
              </m:d>
            </m:e>
          </m:rad>
        </m:oMath>
      </m:oMathPara>
    </w:p>
    <w:p w14:paraId="42E35E2D" w14:textId="41329C04" w:rsidR="00724728" w:rsidRPr="007E10F9" w:rsidRDefault="00724728" w:rsidP="00151751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2895B184" w14:textId="30809E0D" w:rsidR="007751C7" w:rsidRPr="007E10F9" w:rsidRDefault="00203FC8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</m:oMath>
      </m:oMathPara>
    </w:p>
    <w:p w14:paraId="27E23FBD" w14:textId="77777777" w:rsidR="005E347A" w:rsidRPr="007E10F9" w:rsidRDefault="005E347A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6F8D76C" w14:textId="1A234D7B" w:rsidR="002C4E09" w:rsidRPr="007E10F9" w:rsidRDefault="00203FC8" w:rsidP="002C4E0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cos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sin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4FA4F932" w14:textId="0DDA9D83" w:rsidR="002C4E09" w:rsidRPr="007E10F9" w:rsidRDefault="002C4E09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38FC8641" w14:textId="4C63AC8D" w:rsidR="005B4F4D" w:rsidRPr="007E10F9" w:rsidRDefault="00203FC8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ϕ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a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080C86FC" w14:textId="77777777" w:rsidR="00CA0F15" w:rsidRPr="007E10F9" w:rsidRDefault="00CA0F15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1A84C5FC" w14:textId="486B942C" w:rsidR="000B6DD2" w:rsidRPr="007E10F9" w:rsidRDefault="00203FC8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ϕ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sin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a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07488C67" w14:textId="77777777" w:rsidR="00CA0F15" w:rsidRPr="007E10F9" w:rsidRDefault="00CA0F15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66194A35" w14:textId="3CBEB95D" w:rsidR="00D37EDB" w:rsidRPr="004B0D7A" w:rsidRDefault="00203FC8" w:rsidP="004B0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ϕ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co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ϕ</m:t>
                      </m:r>
                    </m:e>
                  </m:d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a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58EEEEAB" w14:textId="77777777" w:rsidR="00253C45" w:rsidRDefault="00253C45" w:rsidP="005240F1">
      <w:pPr>
        <w:keepNext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D3033FF" w14:textId="32BEB33D" w:rsidR="005240F1" w:rsidRDefault="002243DB" w:rsidP="005240F1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7BDDB4" wp14:editId="64BFF248">
            <wp:extent cx="2982595" cy="2830286"/>
            <wp:effectExtent l="0" t="0" r="8255" b="8255"/>
            <wp:docPr id="685070970" name="Imagen 685070970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70970" name="Imagen 6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7" t="6311" b="2493"/>
                    <a:stretch/>
                  </pic:blipFill>
                  <pic:spPr bwMode="auto">
                    <a:xfrm>
                      <a:off x="0" y="0"/>
                      <a:ext cx="2990444" cy="283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316C6" w14:textId="180A9DA0" w:rsidR="007E10F9" w:rsidRPr="007E10F9" w:rsidRDefault="005240F1" w:rsidP="005240F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</w:instrText>
      </w:r>
      <w:r w:rsidR="00203FC8">
        <w:instrText xml:space="preserve">RABIC </w:instrText>
      </w:r>
      <w:r w:rsidR="00203FC8">
        <w:fldChar w:fldCharType="separate"/>
      </w:r>
      <w:r w:rsidR="000E74F4">
        <w:rPr>
          <w:noProof/>
        </w:rPr>
        <w:t>1</w:t>
      </w:r>
      <w:r w:rsidR="00203FC8">
        <w:rPr>
          <w:noProof/>
        </w:rPr>
        <w:fldChar w:fldCharType="end"/>
      </w:r>
      <w:r>
        <w:t xml:space="preserve">.Campo </w:t>
      </w:r>
      <w:r w:rsidR="00253C45">
        <w:t>magnético</w:t>
      </w:r>
      <w:r w:rsidR="00434181">
        <w:t xml:space="preserve"> </w:t>
      </w:r>
      <m:oMath>
        <m:r>
          <w:rPr>
            <w:rFonts w:ascii="Cambria Math" w:hAnsi="Cambria Math"/>
          </w:rPr>
          <m:t>B</m:t>
        </m:r>
      </m:oMath>
    </w:p>
    <w:p w14:paraId="514EEB51" w14:textId="3570E46E" w:rsidR="00F32B6E" w:rsidRPr="008263A9" w:rsidRDefault="008563A8" w:rsidP="008263A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8263A9">
        <w:rPr>
          <w:rFonts w:ascii="Times New Roman" w:hAnsi="Times New Roman" w:cs="Times New Roman"/>
          <w:sz w:val="24"/>
          <w:szCs w:val="24"/>
        </w:rPr>
        <w:t xml:space="preserve">Grafique (usando Matlab o cualquier otro software) la componente </w:t>
      </w:r>
      <w:r w:rsidRPr="008263A9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8263A9">
        <w:rPr>
          <w:rFonts w:ascii="Times New Roman" w:hAnsi="Times New Roman" w:cs="Times New Roman"/>
          <w:sz w:val="24"/>
          <w:szCs w:val="24"/>
        </w:rPr>
        <w:t xml:space="preserve"> del campo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B(r,</m:t>
        </m:r>
        <m:r>
          <w:rPr>
            <w:rFonts w:ascii="Cambria Math" w:hAnsi="Cambria Math" w:cs="Times New Roman"/>
            <w:sz w:val="24"/>
            <w:szCs w:val="24"/>
          </w:rPr>
          <m:t>t)</m:t>
        </m:r>
      </m:oMath>
      <w:r w:rsidRPr="008263A9">
        <w:rPr>
          <w:rFonts w:ascii="Times New Roman" w:eastAsiaTheme="minorEastAsia" w:hAnsi="Times New Roman" w:cs="Times New Roman"/>
          <w:sz w:val="24"/>
          <w:szCs w:val="24"/>
        </w:rPr>
        <w:t xml:space="preserve"> a lo largo del eje </w:t>
      </w:r>
      <w:r w:rsidRPr="008263A9">
        <w:rPr>
          <w:rFonts w:ascii="Times New Roman" w:eastAsiaTheme="minorEastAsia" w:hAnsi="Times New Roman" w:cs="Times New Roman"/>
          <w:i/>
          <w:iCs/>
          <w:sz w:val="24"/>
          <w:szCs w:val="24"/>
        </w:rPr>
        <w:t>z</w:t>
      </w:r>
      <w:r w:rsidRPr="008263A9">
        <w:rPr>
          <w:rFonts w:ascii="Times New Roman" w:eastAsiaTheme="minorEastAsia" w:hAnsi="Times New Roman" w:cs="Times New Roman"/>
          <w:sz w:val="24"/>
          <w:szCs w:val="24"/>
        </w:rPr>
        <w:t>. ¿Cambia con el tiempo?</w:t>
      </w:r>
    </w:p>
    <w:p w14:paraId="6F701501" w14:textId="1253F9D4" w:rsidR="005A4ABC" w:rsidRPr="005A4ABC" w:rsidRDefault="008563A8" w:rsidP="008F6E7C">
      <w:pPr>
        <w:pStyle w:val="ListParagraph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Para fines numéricos, asuma que la constant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/4π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oma valor unitario (esto lo podemos hacer pues este factor solo escala la magnitud global del campo). Asuma que el radio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s unitario (esto significa que todas las distancias del problema estarían en múltiplos d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). La velocida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ambién se podría normalizar (lo que significa </w:t>
      </w:r>
      <w:r w:rsidR="008F6E7C">
        <w:rPr>
          <w:rFonts w:ascii="Times New Roman" w:eastAsiaTheme="minorEastAsia" w:hAnsi="Times New Roman" w:cs="Times New Roman"/>
          <w:sz w:val="24"/>
          <w:szCs w:val="24"/>
        </w:rPr>
        <w:t>que estarían fijando la escala de tiempo para el problema), pero por lo pronto lo dejamos como parámetro libre que ustedes pueden escoger.</w:t>
      </w:r>
    </w:p>
    <w:p w14:paraId="5F1920F6" w14:textId="10CE3110" w:rsidR="00AB3DC5" w:rsidRPr="005A4ABC" w:rsidRDefault="00203FC8" w:rsidP="00AB3DC5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0,0,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1D838612" w14:textId="77777777" w:rsidR="005A4ABC" w:rsidRPr="005A4ABC" w:rsidRDefault="005A4ABC" w:rsidP="00AB3DC5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</w:p>
    <w:p w14:paraId="7064159B" w14:textId="7E68A54E" w:rsidR="005A4ABC" w:rsidRPr="007E10F9" w:rsidRDefault="00203FC8" w:rsidP="00AB3DC5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1;</m:t>
          </m:r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a</m:t>
          </m:r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1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1</m:t>
          </m:r>
        </m:oMath>
      </m:oMathPara>
    </w:p>
    <w:p w14:paraId="5E764314" w14:textId="77777777" w:rsidR="000E413C" w:rsidRPr="007E10F9" w:rsidRDefault="000E413C" w:rsidP="005E38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188561" w14:textId="77777777" w:rsidR="00F506AB" w:rsidRDefault="00BD7FBD" w:rsidP="00F3702F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63E3C5" wp14:editId="245B6997">
            <wp:extent cx="2826328" cy="2460819"/>
            <wp:effectExtent l="0" t="0" r="0" b="0"/>
            <wp:docPr id="245543035" name="Imagen 245543035" descr="Un conjunto de letras blancas en un fondo blanc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43035" name="Imagen 2" descr="Un conjunto de letras blancas en un fondo blanc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49" t="19008" r="9708" b="15478"/>
                    <a:stretch/>
                  </pic:blipFill>
                  <pic:spPr bwMode="auto">
                    <a:xfrm>
                      <a:off x="0" y="0"/>
                      <a:ext cx="2858541" cy="248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1C89C" w14:textId="72B3F4FE" w:rsidR="00F506AB" w:rsidRDefault="00F506AB" w:rsidP="00F3702F">
      <w:pPr>
        <w:pStyle w:val="Caption"/>
        <w:jc w:val="center"/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2</w:t>
      </w:r>
      <w:r w:rsidR="00203FC8">
        <w:rPr>
          <w:noProof/>
        </w:rPr>
        <w:fldChar w:fldCharType="end"/>
      </w:r>
      <w:r>
        <w:t xml:space="preserve">.Campo </w:t>
      </w:r>
      <w:r w:rsidR="00F3702F">
        <w:t>magnético</w:t>
      </w:r>
      <w:r>
        <w:t xml:space="preserve"> </w:t>
      </w:r>
      <m:oMath>
        <m:r>
          <w:rPr>
            <w:rFonts w:ascii="Cambria Math" w:hAnsi="Cambria Math"/>
          </w:rPr>
          <m:t>t=0</m:t>
        </m:r>
      </m:oMath>
    </w:p>
    <w:p w14:paraId="6FD66E70" w14:textId="77777777" w:rsidR="00F3702F" w:rsidRPr="00F3702F" w:rsidRDefault="00F3702F" w:rsidP="00F3702F"/>
    <w:p w14:paraId="15C5B744" w14:textId="77777777" w:rsidR="00F3702F" w:rsidRDefault="004479EC" w:rsidP="00F3702F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D9B8E9" wp14:editId="7C19B6F6">
            <wp:extent cx="2930236" cy="2822374"/>
            <wp:effectExtent l="0" t="0" r="3810" b="0"/>
            <wp:docPr id="378298203" name="Imagen 378298203" descr="Imagen que contiene competencia de atletism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298203" name="Imagen 4" descr="Imagen que contiene competencia de atletism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92" t="15728" r="9935" b="13216"/>
                    <a:stretch/>
                  </pic:blipFill>
                  <pic:spPr bwMode="auto">
                    <a:xfrm>
                      <a:off x="0" y="0"/>
                      <a:ext cx="2957978" cy="284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248E0" w14:textId="3188B375" w:rsidR="001A55F3" w:rsidRDefault="00F3702F" w:rsidP="00F03D6B">
      <w:pPr>
        <w:pStyle w:val="Caption"/>
        <w:jc w:val="center"/>
        <w:rPr>
          <w:rFonts w:eastAsiaTheme="minorEastAsia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3</w:t>
      </w:r>
      <w:r w:rsidR="00203FC8">
        <w:rPr>
          <w:noProof/>
        </w:rPr>
        <w:fldChar w:fldCharType="end"/>
      </w:r>
      <w:r>
        <w:t>.Campo magnético</w:t>
      </w:r>
      <m:oMath>
        <m:r>
          <w:rPr>
            <w:rFonts w:ascii="Cambria Math" w:hAnsi="Cambria Math"/>
          </w:rPr>
          <m:t xml:space="preserve"> t=10</m:t>
        </m:r>
      </m:oMath>
    </w:p>
    <w:p w14:paraId="6885C777" w14:textId="77777777" w:rsidR="00F03D6B" w:rsidRPr="00F03D6B" w:rsidRDefault="00F03D6B" w:rsidP="00F03D6B"/>
    <w:p w14:paraId="356A2F21" w14:textId="77777777" w:rsidR="00A00B11" w:rsidRDefault="008B5755" w:rsidP="00A00B11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497FF1" wp14:editId="6304771C">
            <wp:extent cx="3257362" cy="2667000"/>
            <wp:effectExtent l="0" t="0" r="635" b="0"/>
            <wp:docPr id="593241710" name="Imagen 593241710" descr="Gráfic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41710" name="Imagen 1" descr="Gráfic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204" cy="2679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ECAF9" w14:textId="68E88F2F" w:rsidR="00A00B11" w:rsidRDefault="00A00B11" w:rsidP="00A00B11">
      <w:pPr>
        <w:pStyle w:val="Caption"/>
        <w:jc w:val="center"/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4</w:t>
      </w:r>
      <w:r w:rsidR="00203FC8">
        <w:rPr>
          <w:noProof/>
        </w:rPr>
        <w:fldChar w:fldCharType="end"/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>vs tiempo</w:t>
      </w:r>
    </w:p>
    <w:p w14:paraId="3827DDC0" w14:textId="32275057" w:rsidR="00841A7D" w:rsidRPr="00A3207E" w:rsidRDefault="003A3C4D" w:rsidP="004C259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fique la </w:t>
      </w:r>
      <w:r w:rsidR="008E2B87">
        <w:rPr>
          <w:rFonts w:ascii="Times New Roman" w:hAnsi="Times New Roman" w:cs="Times New Roman"/>
          <w:sz w:val="24"/>
          <w:szCs w:val="24"/>
        </w:rPr>
        <w:t>variación</w:t>
      </w:r>
      <w:r w:rsidR="009F17D1">
        <w:rPr>
          <w:rFonts w:ascii="Times New Roman" w:hAnsi="Times New Roman" w:cs="Times New Roman"/>
          <w:sz w:val="24"/>
          <w:szCs w:val="24"/>
        </w:rPr>
        <w:t xml:space="preserve"> del campo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B</m:t>
        </m:r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b/>
                <w:bCs/>
                <w:iCs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t)</m:t>
        </m:r>
      </m:oMath>
      <w:r w:rsidR="00B56F9F">
        <w:rPr>
          <w:rFonts w:ascii="Times New Roman" w:eastAsiaTheme="minorEastAsia" w:hAnsi="Times New Roman" w:cs="Times New Roman"/>
          <w:sz w:val="24"/>
          <w:szCs w:val="24"/>
        </w:rPr>
        <w:t xml:space="preserve"> en el pun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(2a,0,0)</m:t>
        </m:r>
      </m:oMath>
      <w:r w:rsidR="00A135B8">
        <w:rPr>
          <w:rFonts w:ascii="Times New Roman" w:eastAsiaTheme="minorEastAsia" w:hAnsi="Times New Roman" w:cs="Times New Roman"/>
          <w:sz w:val="24"/>
          <w:szCs w:val="24"/>
        </w:rPr>
        <w:t xml:space="preserve"> sobre el ej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="00A135B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2442963" w14:textId="1E1921D5" w:rsidR="00841A7D" w:rsidRPr="007E10F9" w:rsidRDefault="00203FC8" w:rsidP="00841A7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0,0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aco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(2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3BF4BA32" w14:textId="77777777" w:rsidR="00841A7D" w:rsidRPr="007E10F9" w:rsidRDefault="00841A7D" w:rsidP="00841A7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8F1D74B" w14:textId="77777777" w:rsidR="00A13310" w:rsidRDefault="00F11573" w:rsidP="00A13310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1BAAEC" wp14:editId="64867BD5">
            <wp:extent cx="3905597" cy="3027219"/>
            <wp:effectExtent l="0" t="0" r="0" b="1905"/>
            <wp:docPr id="442498589" name="Imagen 442498589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498589" name="Imagen 2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21" cy="302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EE890" w14:textId="7A402FC7" w:rsidR="00C90FA2" w:rsidRPr="007E10F9" w:rsidRDefault="00A13310" w:rsidP="00A13310">
      <w:pPr>
        <w:pStyle w:val="Caption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5</w:t>
      </w:r>
      <w:r w:rsidR="00203FC8">
        <w:rPr>
          <w:noProof/>
        </w:rPr>
        <w:fldChar w:fldCharType="end"/>
      </w:r>
      <w:r w:rsidR="00346783">
        <w:t>.</w:t>
      </w:r>
      <w:r w:rsidR="00097641">
        <w:t>B vs tiempo</w:t>
      </w:r>
    </w:p>
    <w:p w14:paraId="6BF8EC87" w14:textId="20AB7FC7" w:rsidR="00E4151C" w:rsidRDefault="000E413C" w:rsidP="00E4151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>Suponga que una segunda carg</w:t>
      </w:r>
      <w:r w:rsidR="001B4345" w:rsidRPr="007E10F9">
        <w:rPr>
          <w:rFonts w:ascii="Times New Roman" w:hAnsi="Times New Roman" w:cs="Times New Roman"/>
          <w:noProof/>
          <w:sz w:val="24"/>
          <w:szCs w:val="24"/>
        </w:rPr>
        <w:t>a</w:t>
      </w: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 de valor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noProof/>
            <w:sz w:val="24"/>
            <w:szCs w:val="24"/>
          </w:rPr>
          <m:t>=2</m:t>
        </m:r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1</m:t>
            </m:r>
          </m:sub>
        </m:sSub>
      </m:oMath>
      <w:r w:rsidR="005F5000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se desplaza a lo largo </w:t>
      </w:r>
      <w:r w:rsidR="0032441A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del eje z con rapidez constante </w:t>
      </w:r>
      <w:r w:rsidR="002D5CEA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acorde 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>=-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</m:t>
            </m:r>
          </m:sub>
        </m:sSub>
        <m:acc>
          <m:acc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z</m:t>
            </m:r>
          </m:e>
        </m:acc>
      </m:oMath>
      <w:r w:rsidR="00954CA4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, don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>=3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1</m:t>
            </m:r>
          </m:sub>
        </m:sSub>
      </m:oMath>
      <w:r w:rsidR="00152098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, y </w:t>
      </w:r>
      <m:oMath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>t∈(-∞,∞)</m:t>
        </m:r>
      </m:oMath>
      <w:r w:rsidR="00E4151C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14:paraId="6815DA87" w14:textId="77777777" w:rsidR="00E4151C" w:rsidRDefault="00E4151C" w:rsidP="00E4151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</w:p>
    <w:p w14:paraId="552CC2BE" w14:textId="2E2CCFD7" w:rsidR="00AD38C8" w:rsidRPr="00E4151C" w:rsidRDefault="00DF1050" w:rsidP="00E4151C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Encuentre la fuerza </w:t>
      </w:r>
      <w:r w:rsidR="005B357C" w:rsidRPr="007E10F9">
        <w:rPr>
          <w:rFonts w:ascii="Times New Roman" w:hAnsi="Times New Roman" w:cs="Times New Roman"/>
          <w:noProof/>
          <w:sz w:val="24"/>
          <w:szCs w:val="24"/>
        </w:rPr>
        <w:t>magnetica que la carga 2 experimenta debido al campo producido por la carga</w:t>
      </w:r>
      <w:r w:rsidR="00576130" w:rsidRPr="007E10F9"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 w:rsidR="009A78A1" w:rsidRPr="007E10F9">
        <w:rPr>
          <w:rFonts w:ascii="Times New Roman" w:hAnsi="Times New Roman" w:cs="Times New Roman"/>
          <w:noProof/>
          <w:sz w:val="24"/>
          <w:szCs w:val="24"/>
        </w:rPr>
        <w:t>.</w:t>
      </w:r>
      <w:r w:rsidR="005F5A6C" w:rsidRPr="007E10F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C0A93" w:rsidRPr="007E10F9">
        <w:rPr>
          <w:rFonts w:ascii="Times New Roman" w:hAnsi="Times New Roman" w:cs="Times New Roman"/>
          <w:noProof/>
          <w:sz w:val="24"/>
          <w:szCs w:val="24"/>
        </w:rPr>
        <w:t xml:space="preserve">Grafiquela en funcion del </w:t>
      </w:r>
      <w:r w:rsidR="009A78A1" w:rsidRPr="007E10F9">
        <w:rPr>
          <w:rFonts w:ascii="Times New Roman" w:hAnsi="Times New Roman" w:cs="Times New Roman"/>
          <w:noProof/>
          <w:sz w:val="24"/>
          <w:szCs w:val="24"/>
        </w:rPr>
        <w:t>tiempo.</w:t>
      </w:r>
    </w:p>
    <w:p w14:paraId="6E864F3E" w14:textId="4BE18451" w:rsidR="00541F7C" w:rsidRPr="007E10F9" w:rsidRDefault="00203FC8" w:rsidP="009A78A1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-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acc>
            <m:acc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z</m:t>
              </m:r>
            </m:e>
          </m:acc>
        </m:oMath>
      </m:oMathPara>
    </w:p>
    <w:p w14:paraId="1F0D1809" w14:textId="0A7FD2FA" w:rsidR="008E1BE7" w:rsidRPr="007E10F9" w:rsidRDefault="00203FC8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2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)</m:t>
          </m:r>
        </m:oMath>
      </m:oMathPara>
    </w:p>
    <w:p w14:paraId="4839E345" w14:textId="77777777" w:rsidR="00541F7C" w:rsidRPr="007E10F9" w:rsidRDefault="00203FC8" w:rsidP="00541F7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=-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acc>
            <m:acc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z</m:t>
              </m:r>
            </m:e>
          </m:acc>
        </m:oMath>
      </m:oMathPara>
    </w:p>
    <w:p w14:paraId="66954371" w14:textId="6F2465F5" w:rsidR="00AE6BE2" w:rsidRPr="007E10F9" w:rsidRDefault="00203FC8" w:rsidP="00541F7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ϕ</m:t>
                  </m:r>
                </m:sub>
              </m:sSub>
            </m:e>
          </m:d>
          <m:acc>
            <m:acc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-</m:t>
          </m:r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)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ϕ</m:t>
              </m:r>
            </m:e>
          </m:acc>
        </m:oMath>
      </m:oMathPara>
    </w:p>
    <w:p w14:paraId="51A5299A" w14:textId="24B1B4B3" w:rsidR="00541F7C" w:rsidRPr="007E10F9" w:rsidRDefault="00203FC8" w:rsidP="007B5705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2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den>
              </m:f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z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ra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dPr>
                                          <m:e>
                                            <m:f>
                                              <m:fPr>
                                                <m:ctrlP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i/>
                                                    <w:sz w:val="24"/>
                                                    <w:szCs w:val="24"/>
                                                  </w:rPr>
                                                </m:ctrlPr>
                                              </m:fPr>
                                              <m:num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i/>
                                                        <w:sz w:val="24"/>
                                                        <w:szCs w:val="24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v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1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t</m:t>
                                                </m:r>
                                              </m:num>
                                              <m:den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a</m:t>
                                                </m:r>
                                              </m:den>
                                            </m:f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-</m:t>
                                            </m:r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ϕ</m:t>
                                            </m:r>
                                          </m:e>
                                        </m:d>
                                      </m:e>
                                    </m:func>
                                  </m:e>
                                </m:d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ra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dPr>
                                          <m:e>
                                            <m:f>
                                              <m:fPr>
                                                <m:ctrlP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i/>
                                                    <w:sz w:val="24"/>
                                                    <w:szCs w:val="24"/>
                                                  </w:rPr>
                                                </m:ctrlPr>
                                              </m:fPr>
                                              <m:num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i/>
                                                        <w:sz w:val="24"/>
                                                        <w:szCs w:val="24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v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1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t</m:t>
                                                </m:r>
                                              </m:num>
                                              <m:den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a</m:t>
                                                </m:r>
                                              </m:den>
                                            </m:f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-</m:t>
                                            </m:r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ϕ</m:t>
                                            </m:r>
                                          </m:e>
                                        </m:d>
                                      </m:e>
                                    </m:func>
                                  </m:e>
                                </m:d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2F813A03" w14:textId="23A259EC" w:rsidR="00E44F2B" w:rsidRPr="007E10F9" w:rsidRDefault="00315FBC" w:rsidP="007B5705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r=0;ϕ=0,z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t</m:t>
          </m:r>
        </m:oMath>
      </m:oMathPara>
    </w:p>
    <w:p w14:paraId="23B7FFC8" w14:textId="51E0786F" w:rsidR="00A729BB" w:rsidRPr="007E10F9" w:rsidRDefault="00203FC8" w:rsidP="00A729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2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4</m:t>
                  </m:r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π</m:t>
                  </m:r>
                </m:den>
              </m:f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noProof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1AEC2BA1" w14:textId="77777777" w:rsidR="00692449" w:rsidRPr="007E10F9" w:rsidRDefault="00692449" w:rsidP="00A729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</w:p>
    <w:p w14:paraId="4EC5BE49" w14:textId="77777777" w:rsidR="00A13310" w:rsidRDefault="006224CF" w:rsidP="00A13310">
      <w:pPr>
        <w:keepNext/>
        <w:jc w:val="center"/>
      </w:pPr>
      <w:r w:rsidRPr="007E10F9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7579583C" wp14:editId="692809DD">
            <wp:extent cx="4991100" cy="3949700"/>
            <wp:effectExtent l="0" t="0" r="0" b="0"/>
            <wp:docPr id="1815663454" name="Imagen 1815663454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663454" name="Imagen 4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3B8DF" w14:textId="4F09B11E" w:rsidR="00A729BB" w:rsidRPr="007E10F9" w:rsidRDefault="00A13310" w:rsidP="00A13310">
      <w:pPr>
        <w:pStyle w:val="Caption"/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6</w:t>
      </w:r>
      <w:r w:rsidR="00203FC8">
        <w:rPr>
          <w:noProof/>
        </w:rPr>
        <w:fldChar w:fldCharType="end"/>
      </w:r>
      <w:r>
        <w:t>.</w:t>
      </w:r>
      <w:r w:rsidR="008B4E8A">
        <w:t xml:space="preserve">Fuer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sobre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06EFE2A5" w14:textId="77777777" w:rsidR="00F76E52" w:rsidRPr="007E10F9" w:rsidRDefault="00F76E52" w:rsidP="007B5705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1ACD3F1" w14:textId="631A0298" w:rsidR="007B5705" w:rsidRPr="007E10F9" w:rsidRDefault="00EC0558" w:rsidP="002D4F2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>E</w:t>
      </w:r>
      <w:r w:rsidR="009048BB">
        <w:rPr>
          <w:rFonts w:ascii="Times New Roman" w:hAnsi="Times New Roman" w:cs="Times New Roman"/>
          <w:noProof/>
          <w:sz w:val="24"/>
          <w:szCs w:val="24"/>
        </w:rPr>
        <w:t>n</w:t>
      </w: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cuentre la fuerza magnetica que la carga 1 </w:t>
      </w:r>
      <w:r w:rsidR="00A477D1" w:rsidRPr="007E10F9">
        <w:rPr>
          <w:rFonts w:ascii="Times New Roman" w:hAnsi="Times New Roman" w:cs="Times New Roman"/>
          <w:noProof/>
          <w:sz w:val="24"/>
          <w:szCs w:val="24"/>
        </w:rPr>
        <w:t xml:space="preserve">experimenta debido al campo magnetico produciodo por la carga </w:t>
      </w:r>
      <w:r w:rsidR="00BC3FC5" w:rsidRPr="007E10F9">
        <w:rPr>
          <w:rFonts w:ascii="Times New Roman" w:hAnsi="Times New Roman" w:cs="Times New Roman"/>
          <w:noProof/>
          <w:sz w:val="24"/>
          <w:szCs w:val="24"/>
        </w:rPr>
        <w:t>2.</w:t>
      </w:r>
      <w:r w:rsidR="00F26A6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FC5" w:rsidRPr="007E10F9">
        <w:rPr>
          <w:rFonts w:ascii="Times New Roman" w:hAnsi="Times New Roman" w:cs="Times New Roman"/>
          <w:noProof/>
          <w:sz w:val="24"/>
          <w:szCs w:val="24"/>
        </w:rPr>
        <w:t>Grafiquela en funcion del tiempo.</w:t>
      </w:r>
    </w:p>
    <w:p w14:paraId="4962A10B" w14:textId="7B6397EA" w:rsidR="00935277" w:rsidRPr="007E10F9" w:rsidRDefault="00935277" w:rsidP="007B5705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Calculando el Campo magnetico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sub>
        </m:sSub>
      </m:oMath>
    </w:p>
    <w:p w14:paraId="5A425938" w14:textId="6C0EDA26" w:rsidR="00E024B0" w:rsidRPr="007E10F9" w:rsidRDefault="00203FC8" w:rsidP="00E024B0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6C5F4FE4" w14:textId="71AA9128" w:rsidR="003E1EB6" w:rsidRPr="007E10F9" w:rsidRDefault="00203FC8" w:rsidP="006E5C24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2 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2252C7C1" w14:textId="3112BA53" w:rsidR="00B5503C" w:rsidRPr="007E10F9" w:rsidRDefault="00203FC8" w:rsidP="006E5C24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2 </m:t>
              </m:r>
            </m:sub>
          </m:sSub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07647B7F" w14:textId="33D2EC7F" w:rsidR="00766DF0" w:rsidRPr="007E10F9" w:rsidRDefault="00203FC8" w:rsidP="00143173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58E968ED" w14:textId="3A8B5B50" w:rsidR="00336097" w:rsidRPr="007E10F9" w:rsidRDefault="00203FC8" w:rsidP="00774F8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(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09100A01" w14:textId="50035758" w:rsidR="00BC3FC5" w:rsidRPr="007E10F9" w:rsidRDefault="00143173" w:rsidP="009352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R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(z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03A64CD1" w14:textId="1388036F" w:rsidR="00935277" w:rsidRPr="007E10F9" w:rsidRDefault="00203FC8" w:rsidP="009352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ϕ</m:t>
              </m:r>
            </m:e>
          </m:acc>
        </m:oMath>
      </m:oMathPara>
    </w:p>
    <w:p w14:paraId="74AB334F" w14:textId="68130692" w:rsidR="001E1D9A" w:rsidRPr="007E10F9" w:rsidRDefault="00203FC8" w:rsidP="009352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z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</m:acc>
        </m:oMath>
      </m:oMathPara>
    </w:p>
    <w:p w14:paraId="686A05AD" w14:textId="307DCFD5" w:rsidR="00A13310" w:rsidRPr="00773F6D" w:rsidRDefault="00203FC8" w:rsidP="00773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π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z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f>
                              <m:fPr>
                                <m:type m:val="lin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4268C47B" w14:textId="77777777" w:rsidR="00A13310" w:rsidRDefault="00A13310" w:rsidP="00A13310">
      <w:pPr>
        <w:keepNext/>
        <w:jc w:val="center"/>
      </w:pPr>
      <w:r>
        <w:rPr>
          <w:rFonts w:eastAsiaTheme="minorEastAsia"/>
          <w:noProof/>
        </w:rPr>
        <w:drawing>
          <wp:inline distT="0" distB="0" distL="0" distR="0" wp14:anchorId="672CC5A2" wp14:editId="56F94300">
            <wp:extent cx="3001074" cy="2806700"/>
            <wp:effectExtent l="0" t="0" r="8890" b="0"/>
            <wp:docPr id="1299344375" name="Imagen 1299344375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344375" name="Imagen 1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18"/>
                    <a:stretch/>
                  </pic:blipFill>
                  <pic:spPr bwMode="auto">
                    <a:xfrm>
                      <a:off x="0" y="0"/>
                      <a:ext cx="3008056" cy="28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986F0" w14:textId="6B2E1763" w:rsidR="00A13310" w:rsidRDefault="00A13310" w:rsidP="00A13310">
      <w:pPr>
        <w:pStyle w:val="Caption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7</w:t>
      </w:r>
      <w:r w:rsidR="00203FC8">
        <w:rPr>
          <w:noProof/>
        </w:rPr>
        <w:fldChar w:fldCharType="end"/>
      </w:r>
      <w:r w:rsidR="0044093E">
        <w:t>.</w:t>
      </w:r>
      <w:r w:rsidR="00B268AE">
        <w:t>Campo magnético</w:t>
      </w:r>
      <w:r w:rsidR="00C97C21">
        <w:t xml:space="preserve"> unitario</w:t>
      </w:r>
      <w:r w:rsidR="00B268AE">
        <w:t xml:space="preserve"> carg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5838789A" w14:textId="4FA9A8B2" w:rsidR="00935277" w:rsidRPr="007E10F9" w:rsidRDefault="00D5420B" w:rsidP="00D5420B">
      <w:pPr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eastAsiaTheme="minorEastAsia" w:hAnsi="Times New Roman" w:cs="Times New Roman"/>
          <w:sz w:val="24"/>
          <w:szCs w:val="24"/>
        </w:rPr>
        <w:t>Calculando la fuerza:</w:t>
      </w:r>
    </w:p>
    <w:p w14:paraId="545FC50B" w14:textId="5F35948D" w:rsidR="008E1BE7" w:rsidRPr="007E10F9" w:rsidRDefault="00203FC8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)</m:t>
          </m:r>
        </m:oMath>
      </m:oMathPara>
    </w:p>
    <w:p w14:paraId="4C35461E" w14:textId="0143D995" w:rsidR="00B57541" w:rsidRPr="007E10F9" w:rsidRDefault="00203FC8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r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ϕ</m:t>
              </m:r>
            </m:sub>
          </m:sSub>
          <m:acc>
            <m:acc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z</m:t>
              </m:r>
            </m:e>
          </m:acc>
        </m:oMath>
      </m:oMathPara>
    </w:p>
    <w:p w14:paraId="4F46E50C" w14:textId="2D85DB75" w:rsidR="00427A75" w:rsidRPr="007E10F9" w:rsidRDefault="00203FC8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e>
          </m:acc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noProof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noProof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noProof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noProof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noProof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noProof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noProof/>
                                <w:sz w:val="24"/>
                                <w:szCs w:val="24"/>
                              </w:rPr>
                              <m:t>t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noProof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noProof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4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π</m:t>
                                </m:r>
                              </m:den>
                            </m:f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r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sSupPr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i/>
                                                    <w:sz w:val="24"/>
                                                    <w:szCs w:val="24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z</m:t>
                                                </m:r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+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i/>
                                                        <w:sz w:val="24"/>
                                                        <w:szCs w:val="24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v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2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t</m:t>
                                                </m:r>
                                              </m:e>
                                            </m:d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type m:val="lin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p>
                              </m:den>
                            </m:f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e>
                        </m:d>
                      </m:e>
                    </m:func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2E26CAFD" w14:textId="4AC9F988" w:rsidR="00B41011" w:rsidRPr="007E10F9" w:rsidRDefault="00B41011" w:rsidP="00665633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r=a;z=0,ϕ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a</m:t>
              </m:r>
            </m:den>
          </m:f>
        </m:oMath>
      </m:oMathPara>
    </w:p>
    <w:p w14:paraId="34B5040C" w14:textId="45BAF50B" w:rsidR="00817E83" w:rsidRPr="007E10F9" w:rsidRDefault="00203FC8" w:rsidP="00817E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e>
          </m:acc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3BF4DCC3" w14:textId="77777777" w:rsidR="00A45111" w:rsidRDefault="00817E83" w:rsidP="00A45111">
      <w:pPr>
        <w:keepNext/>
        <w:jc w:val="center"/>
      </w:pPr>
      <w:r>
        <w:rPr>
          <w:noProof/>
          <w:sz w:val="36"/>
          <w:szCs w:val="36"/>
        </w:rPr>
        <w:drawing>
          <wp:inline distT="0" distB="0" distL="0" distR="0" wp14:anchorId="3DA26F8C" wp14:editId="64EC3CBC">
            <wp:extent cx="2667000" cy="2110527"/>
            <wp:effectExtent l="0" t="0" r="0" b="4445"/>
            <wp:docPr id="1469704162" name="Imagen 1469704162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704162" name="Imagen 5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829" cy="2113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06606" w14:textId="1B609101" w:rsidR="00523A5A" w:rsidRPr="005E3890" w:rsidRDefault="00A45111" w:rsidP="00A45111">
      <w:pPr>
        <w:pStyle w:val="Caption"/>
        <w:jc w:val="center"/>
        <w:rPr>
          <w:rFonts w:ascii="Times New Roman" w:hAnsi="Times New Roman" w:cs="Times New Roman"/>
          <w:sz w:val="36"/>
          <w:szCs w:val="36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8</w:t>
      </w:r>
      <w:r w:rsidR="00203FC8">
        <w:rPr>
          <w:noProof/>
        </w:rPr>
        <w:fldChar w:fldCharType="end"/>
      </w:r>
      <w:r w:rsidR="007D2E75">
        <w:t xml:space="preserve">.Fuer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sobre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434C8B02" w14:textId="2936C4B6" w:rsidR="008100E4" w:rsidRPr="002D4F22" w:rsidRDefault="00E07C3C" w:rsidP="002D4F22">
      <w:pPr>
        <w:pStyle w:val="Heading1"/>
        <w:spacing w:after="90"/>
        <w:ind w:left="-5"/>
        <w:rPr>
          <w:rFonts w:ascii="Times New Roman" w:hAnsi="Times New Roman" w:cs="Times New Roman"/>
        </w:rPr>
      </w:pPr>
      <w:r w:rsidRPr="002D4F22">
        <w:rPr>
          <w:rFonts w:ascii="Times New Roman" w:hAnsi="Times New Roman" w:cs="Times New Roman"/>
        </w:rPr>
        <w:t>Problema 2: Corriente</w:t>
      </w:r>
    </w:p>
    <w:p w14:paraId="61F890D9" w14:textId="00DB72EC" w:rsidR="0013124E" w:rsidRDefault="00E07C3C" w:rsidP="00F26A6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26A66">
        <w:rPr>
          <w:rFonts w:ascii="Times New Roman" w:hAnsi="Times New Roman" w:cs="Times New Roman"/>
          <w:sz w:val="24"/>
          <w:szCs w:val="24"/>
        </w:rPr>
        <w:t xml:space="preserve">Usando como base el ejemplo del </w:t>
      </w:r>
      <w:r w:rsidR="00DA088A" w:rsidRPr="00F26A66">
        <w:rPr>
          <w:rFonts w:ascii="Times New Roman" w:hAnsi="Times New Roman" w:cs="Times New Roman"/>
          <w:sz w:val="24"/>
          <w:szCs w:val="24"/>
        </w:rPr>
        <w:t>cálculo</w:t>
      </w:r>
      <w:r w:rsidRPr="00F26A66">
        <w:rPr>
          <w:rFonts w:ascii="Times New Roman" w:hAnsi="Times New Roman" w:cs="Times New Roman"/>
          <w:sz w:val="24"/>
          <w:szCs w:val="24"/>
        </w:rPr>
        <w:t xml:space="preserve"> </w:t>
      </w:r>
      <w:r w:rsidR="00DA088A" w:rsidRPr="00F26A66">
        <w:rPr>
          <w:rFonts w:ascii="Times New Roman" w:hAnsi="Times New Roman" w:cs="Times New Roman"/>
          <w:sz w:val="24"/>
          <w:szCs w:val="24"/>
        </w:rPr>
        <w:t>electrostático</w:t>
      </w:r>
      <w:r w:rsidRPr="00F26A66">
        <w:rPr>
          <w:rFonts w:ascii="Times New Roman" w:hAnsi="Times New Roman" w:cs="Times New Roman"/>
          <w:sz w:val="24"/>
          <w:szCs w:val="24"/>
        </w:rPr>
        <w:t xml:space="preserve"> para un anillo cargado, use integrales elípticas para </w:t>
      </w:r>
      <w:r w:rsidR="00DA088A" w:rsidRPr="00F26A66">
        <w:rPr>
          <w:rFonts w:ascii="Times New Roman" w:hAnsi="Times New Roman" w:cs="Times New Roman"/>
          <w:sz w:val="24"/>
          <w:szCs w:val="24"/>
        </w:rPr>
        <w:t>encontrar</w:t>
      </w:r>
      <w:r w:rsidRPr="00F26A66">
        <w:rPr>
          <w:rFonts w:ascii="Times New Roman" w:hAnsi="Times New Roman" w:cs="Times New Roman"/>
          <w:sz w:val="24"/>
          <w:szCs w:val="24"/>
        </w:rPr>
        <w:t xml:space="preserve"> el campo magnético B producido por una espira circular de </w:t>
      </w:r>
      <w:r w:rsidR="00805AAD" w:rsidRPr="00F26A66">
        <w:rPr>
          <w:rFonts w:ascii="Times New Roman" w:hAnsi="Times New Roman" w:cs="Times New Roman"/>
          <w:sz w:val="24"/>
          <w:szCs w:val="24"/>
        </w:rPr>
        <w:t xml:space="preserve">radio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="00805AAD" w:rsidRPr="00F26A66">
        <w:rPr>
          <w:rFonts w:ascii="Times New Roman" w:hAnsi="Times New Roman" w:cs="Times New Roman"/>
          <w:sz w:val="24"/>
          <w:szCs w:val="24"/>
        </w:rPr>
        <w:t xml:space="preserve"> que</w:t>
      </w:r>
      <w:r w:rsidRPr="00F26A66">
        <w:rPr>
          <w:rFonts w:ascii="Times New Roman" w:hAnsi="Times New Roman" w:cs="Times New Roman"/>
          <w:sz w:val="24"/>
          <w:szCs w:val="24"/>
        </w:rPr>
        <w:t xml:space="preserve"> porta una corriente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977AC6" w:rsidRPr="00F26A66">
        <w:rPr>
          <w:rFonts w:ascii="Times New Roman" w:hAnsi="Times New Roman" w:cs="Times New Roman"/>
          <w:sz w:val="24"/>
          <w:szCs w:val="24"/>
        </w:rPr>
        <w:t xml:space="preserve"> y que esta centrado en el origen sobre el plano </w:t>
      </w:r>
      <m:oMath>
        <m:r>
          <w:rPr>
            <w:rFonts w:ascii="Cambria Math" w:hAnsi="Cambria Math" w:cs="Times New Roman"/>
            <w:sz w:val="24"/>
            <w:szCs w:val="24"/>
          </w:rPr>
          <m:t>(x,y).</m:t>
        </m:r>
      </m:oMath>
      <w:r w:rsidR="00977AC6" w:rsidRPr="00F26A66">
        <w:rPr>
          <w:rFonts w:ascii="Times New Roman" w:hAnsi="Times New Roman" w:cs="Times New Roman"/>
          <w:sz w:val="24"/>
          <w:szCs w:val="24"/>
        </w:rPr>
        <w:t xml:space="preserve"> Por facilidad trabaje en coordenadas </w:t>
      </w:r>
      <w:r w:rsidR="00106D95" w:rsidRPr="00F26A66">
        <w:rPr>
          <w:rFonts w:ascii="Times New Roman" w:hAnsi="Times New Roman" w:cs="Times New Roman"/>
          <w:sz w:val="24"/>
          <w:szCs w:val="24"/>
        </w:rPr>
        <w:t xml:space="preserve">cilíndricas.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,ϕ,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,</m:t>
        </m:r>
      </m:oMath>
      <w:r w:rsidR="007D33FA" w:rsidRPr="00F26A66">
        <w:rPr>
          <w:rFonts w:ascii="Times New Roman" w:hAnsi="Times New Roman" w:cs="Times New Roman"/>
          <w:sz w:val="24"/>
          <w:szCs w:val="24"/>
        </w:rPr>
        <w:t xml:space="preserve"> es </w:t>
      </w:r>
      <w:r w:rsidR="00805AAD" w:rsidRPr="00F26A66">
        <w:rPr>
          <w:rFonts w:ascii="Times New Roman" w:hAnsi="Times New Roman" w:cs="Times New Roman"/>
          <w:sz w:val="24"/>
          <w:szCs w:val="24"/>
        </w:rPr>
        <w:t>decir,</w:t>
      </w:r>
      <w:r w:rsidR="007D33FA" w:rsidRPr="00F26A66">
        <w:rPr>
          <w:rFonts w:ascii="Times New Roman" w:hAnsi="Times New Roman" w:cs="Times New Roman"/>
          <w:sz w:val="24"/>
          <w:szCs w:val="24"/>
        </w:rPr>
        <w:t xml:space="preserve"> encuentre </w:t>
      </w:r>
      <w:r w:rsidR="00BB7986" w:rsidRPr="00F26A6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sub>
        </m:sSub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sub>
        </m:sSub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acc>
      </m:oMath>
      <w:r w:rsidR="00BE699F" w:rsidRPr="00F26A66">
        <w:rPr>
          <w:rFonts w:ascii="Times New Roman" w:hAnsi="Times New Roman" w:cs="Times New Roman"/>
          <w:sz w:val="24"/>
          <w:szCs w:val="24"/>
        </w:rPr>
        <w:t xml:space="preserve">, para un punto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</m:oMath>
      <w:r w:rsidR="00BE699F" w:rsidRPr="00F26A66">
        <w:rPr>
          <w:rFonts w:ascii="Times New Roman" w:hAnsi="Times New Roman" w:cs="Times New Roman"/>
          <w:sz w:val="24"/>
          <w:szCs w:val="24"/>
        </w:rPr>
        <w:t xml:space="preserve"> arbitrario.</w:t>
      </w:r>
    </w:p>
    <w:p w14:paraId="246F2917" w14:textId="5910D04A" w:rsidR="0049413A" w:rsidRPr="0049413A" w:rsidRDefault="0049413A" w:rsidP="0049413A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a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Escriba las componentes del campo </w:t>
      </w:r>
      <m:oMath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</w:rPr>
          <m:t>r</m:t>
        </m:r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9E1CBE">
        <w:rPr>
          <w:rFonts w:ascii="Times New Roman" w:eastAsiaTheme="minorEastAsia" w:hAnsi="Times New Roman" w:cs="Times New Roman"/>
          <w:sz w:val="24"/>
          <w:szCs w:val="24"/>
        </w:rPr>
        <w:t xml:space="preserve"> en términos de integrales elípticas.</w:t>
      </w:r>
    </w:p>
    <w:p w14:paraId="00BBA601" w14:textId="22AAFBED" w:rsidR="005F3029" w:rsidRPr="001429B0" w:rsidRDefault="00203FC8" w:rsidP="00AF6354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x</m:t>
          </m:r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acosϕ</m:t>
          </m:r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sinϕ</m:t>
          </m:r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acc>
        </m:oMath>
      </m:oMathPara>
    </w:p>
    <w:p w14:paraId="3A5FA09C" w14:textId="7653E801" w:rsidR="001429B0" w:rsidRPr="005F3029" w:rsidRDefault="001429B0" w:rsidP="00AF635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</m:t>
          </m:r>
          <m:rad>
            <m:radPr>
              <m:deg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kern w:val="2"/>
                  <w14:ligatures w14:val="standardContextual"/>
                </w:rPr>
                <m:t>-2x a cos(ϕ)</m:t>
              </m:r>
            </m:e>
          </m:rad>
        </m:oMath>
      </m:oMathPara>
    </w:p>
    <w:p w14:paraId="5153DECC" w14:textId="4A420AE6" w:rsidR="005F3029" w:rsidRPr="00E6659E" w:rsidRDefault="005F3029" w:rsidP="005F3029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l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R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6F14868A" w14:textId="1C46405B" w:rsidR="005F3029" w:rsidRPr="00136304" w:rsidRDefault="00100F01" w:rsidP="00AF6354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 xml:space="preserve">dl=da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</m:e>
          </m:acc>
          <m:r>
            <w:rPr>
              <w:rFonts w:ascii="Cambria Math" w:eastAsiaTheme="minorEastAsia" w:hAnsi="Cambria Math"/>
              <w:kern w:val="2"/>
              <w14:ligatures w14:val="standardContextual"/>
            </w:rPr>
            <m:t>+ad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ϕ</m:t>
              </m:r>
            </m:e>
          </m:acc>
          <m:r>
            <w:rPr>
              <w:rFonts w:ascii="Cambria Math" w:eastAsiaTheme="minorEastAsia" w:hAnsi="Cambria Math"/>
              <w:kern w:val="2"/>
              <w14:ligatures w14:val="standardContextual"/>
            </w:rPr>
            <m:t xml:space="preserve">+dz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</m:oMath>
      </m:oMathPara>
    </w:p>
    <w:p w14:paraId="5DA6CE33" w14:textId="5F07BD54" w:rsidR="000D1309" w:rsidRPr="000D1309" w:rsidRDefault="000D1309" w:rsidP="00193A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a=0</m:t>
          </m:r>
        </m:oMath>
      </m:oMathPara>
    </w:p>
    <w:p w14:paraId="122417C2" w14:textId="29C6FDC2" w:rsidR="000D1309" w:rsidRDefault="000D1309" w:rsidP="00193A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z=0</m:t>
          </m:r>
        </m:oMath>
      </m:oMathPara>
    </w:p>
    <w:p w14:paraId="637B8F6A" w14:textId="2E2507BE" w:rsidR="00193A07" w:rsidRPr="002C51AC" w:rsidRDefault="00193A07" w:rsidP="00193A07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l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R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-2x a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4EA68CF4" w14:textId="6464D283" w:rsidR="002A5430" w:rsidRPr="003772D5" w:rsidRDefault="002A5430" w:rsidP="00193A07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b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2xa</m:t>
              </m:r>
            </m:den>
          </m:f>
        </m:oMath>
      </m:oMathPara>
    </w:p>
    <w:p w14:paraId="1F579FC5" w14:textId="459DF117" w:rsidR="003772D5" w:rsidRPr="002A5430" w:rsidRDefault="003772D5" w:rsidP="003772D5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  <w:kern w:val="2"/>
              <w14:ligatures w14:val="standardContextual"/>
            </w:rPr>
            <m:t>B</m:t>
          </m:r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xa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l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R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b-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56067FD4" w14:textId="49DDF15D" w:rsidR="003772D5" w:rsidRPr="002855C2" w:rsidRDefault="003772D5" w:rsidP="00193A07">
      <w:pPr>
        <w:rPr>
          <w:rFonts w:eastAsiaTheme="minorEastAsia"/>
          <w:kern w:val="2"/>
          <w14:ligatures w14:val="standardContextual"/>
        </w:rPr>
      </w:pPr>
    </w:p>
    <w:p w14:paraId="2E2E376D" w14:textId="298AF6D5" w:rsidR="00C125F7" w:rsidRPr="008A7A25" w:rsidRDefault="00185772" w:rsidP="00C125F7">
      <w:pPr>
        <w:rPr>
          <w:rFonts w:eastAsiaTheme="minorEastAsia"/>
          <w:kern w:val="2"/>
          <w:sz w:val="18"/>
          <w:szCs w:val="18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dl×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R</m:t>
              </m:r>
            </m:e>
          </m:acc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kern w:val="2"/>
                      <w:sz w:val="18"/>
                      <w:szCs w:val="18"/>
                      <w14:ligatures w14:val="standardContextual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  <m:t>i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  <m:t>j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  <m:t>k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-adϕsin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adϕcos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x-acos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-a sin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 xml:space="preserve">=azdϕcosϕ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i</m:t>
              </m:r>
            </m:e>
          </m:acc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+(azdϕsinϕ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j</m:t>
              </m:r>
            </m:e>
          </m:acc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+(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dϕ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sin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ϕ-acosϕdϕ(x-acosϕ)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k</m:t>
              </m:r>
            </m:e>
          </m:acc>
        </m:oMath>
      </m:oMathPara>
    </w:p>
    <w:p w14:paraId="346AA313" w14:textId="0341E3DB" w:rsidR="00185772" w:rsidRPr="005E1BBD" w:rsidRDefault="005E1BBD" w:rsidP="00185772">
      <w:pPr>
        <w:rPr>
          <w:rFonts w:eastAsiaTheme="minorEastAsia"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 xml:space="preserve">=azdϕcosϕ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i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azdϕsinϕ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j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dϕ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sin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ϕ-axcosϕdϕ+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cos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ϕdϕ)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k</m:t>
              </m:r>
            </m:e>
          </m:acc>
        </m:oMath>
      </m:oMathPara>
    </w:p>
    <w:p w14:paraId="052CB0A2" w14:textId="5B7E6A5C" w:rsidR="00C34D59" w:rsidRPr="005E1BBD" w:rsidRDefault="005E1BBD" w:rsidP="00C34D59">
      <w:pPr>
        <w:rPr>
          <w:rFonts w:eastAsiaTheme="minorEastAsia"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 xml:space="preserve">=azdϕcosϕ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i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azdϕsinϕ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j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dϕ-axcosϕdϕ)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k</m:t>
              </m:r>
            </m:e>
          </m:acc>
        </m:oMath>
      </m:oMathPara>
    </w:p>
    <w:p w14:paraId="125AF09E" w14:textId="1E80EB9A" w:rsidR="005E1BBD" w:rsidRPr="00A80877" w:rsidRDefault="005E1BBD" w:rsidP="005E1BBD">
      <w:pPr>
        <w:rPr>
          <w:rFonts w:eastAsiaTheme="minorEastAsia"/>
          <w:kern w:val="2"/>
          <w:sz w:val="20"/>
          <w:szCs w:val="20"/>
          <w14:ligatures w14:val="standardContextual"/>
        </w:rPr>
      </w:pPr>
    </w:p>
    <w:p w14:paraId="4A1D06C0" w14:textId="3F0085BE" w:rsidR="003B207D" w:rsidRPr="002A5430" w:rsidRDefault="003B207D" w:rsidP="003B207D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  <w:kern w:val="2"/>
              <w14:ligatures w14:val="standardContextual"/>
            </w:rPr>
            <m:t>B</m:t>
          </m:r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xa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(azdϕcosϕ 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i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+(azdϕsinϕ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j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+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dϕ-axcosϕdϕ)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k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)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b-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4BF85ED5" w14:textId="77777777" w:rsidR="005E1BBD" w:rsidRPr="00A80877" w:rsidRDefault="005E1BBD" w:rsidP="00185772">
      <w:pPr>
        <w:rPr>
          <w:rFonts w:eastAsiaTheme="minorEastAsia"/>
          <w:kern w:val="2"/>
          <w:sz w:val="20"/>
          <w:szCs w:val="20"/>
          <w14:ligatures w14:val="standardContextual"/>
        </w:rPr>
      </w:pPr>
    </w:p>
    <w:p w14:paraId="622C62D9" w14:textId="77777777" w:rsidR="00185772" w:rsidRPr="00A80877" w:rsidRDefault="00185772" w:rsidP="00C125F7">
      <w:pPr>
        <w:rPr>
          <w:rFonts w:eastAsiaTheme="minorEastAsia"/>
          <w:kern w:val="2"/>
          <w:sz w:val="20"/>
          <w:szCs w:val="20"/>
          <w14:ligatures w14:val="standardContextual"/>
        </w:rPr>
      </w:pPr>
    </w:p>
    <w:p w14:paraId="386BB9B5" w14:textId="686FA4FD" w:rsidR="00C125F7" w:rsidRPr="00E87DE0" w:rsidRDefault="00203FC8" w:rsidP="00193A07">
      <w:pP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-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z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</m:t>
                  </m:r>
                  <m:r>
                    <w:rPr>
                      <w:rFonts w:ascii="Cambria Math" w:hAnsi="Cambria Math"/>
                    </w:rPr>
                    <m:t>xa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0</m:t>
              </m:r>
            </m:sub>
            <m:sup>
              <m:r>
                <w:rPr>
                  <w:rFonts w:ascii="Cambria Math" w:hAnsi="Cambria Math"/>
                  <w:kern w:val="2"/>
                  <w14:ligatures w14:val="standardContextual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-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cosϕdϕ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i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b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-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cos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ϕ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</m:e>
          </m:nary>
        </m:oMath>
      </m:oMathPara>
    </w:p>
    <w:p w14:paraId="77D931B7" w14:textId="64E7F892" w:rsidR="00E87DE0" w:rsidRDefault="00E87DE0" w:rsidP="00E87DE0">
      <w:pPr>
        <w:jc w:val="center"/>
        <w:rPr>
          <w:rFonts w:eastAsiaTheme="minorEastAsia"/>
          <w:kern w:val="2"/>
          <w14:ligatures w14:val="standardContextual"/>
        </w:rPr>
      </w:pPr>
    </w:p>
    <w:p w14:paraId="11229E8D" w14:textId="3680E28D" w:rsidR="00E87DE0" w:rsidRPr="0051791C" w:rsidRDefault="00A90B3D" w:rsidP="00E87DE0">
      <w:pPr>
        <w:jc w:val="center"/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m≡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1+b</m:t>
              </m:r>
            </m:den>
          </m:f>
          <m:r>
            <w:rPr>
              <w:rFonts w:ascii="Cambria Math" w:eastAsiaTheme="minorEastAsia" w:hAnsi="Cambria Math"/>
              <w:kern w:val="2"/>
              <w14:ligatures w14:val="standardContextual"/>
            </w:rPr>
            <m:t>→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x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+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kern w:val="2"/>
              <w14:ligatures w14:val="standardContextual"/>
            </w:rPr>
            <m:t>→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r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+r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</m:oMath>
      </m:oMathPara>
    </w:p>
    <w:p w14:paraId="04AF3289" w14:textId="5F87FA8C" w:rsidR="001A4D81" w:rsidRPr="004E28B6" w:rsidRDefault="00203FC8" w:rsidP="00D90B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,</m:t>
              </m:r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-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z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e>
              </m:rad>
              <m:r>
                <w:rPr>
                  <w:rFonts w:ascii="Cambria Math" w:hAnsi="Cambria Math"/>
                  <w:kern w:val="2"/>
                  <w14:ligatures w14:val="standardContextual"/>
                </w:rPr>
                <m:t>K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(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m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)-</m:t>
              </m:r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-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-2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e>
              </m:rad>
              <m:r>
                <w:rPr>
                  <w:rFonts w:ascii="Cambria Math" w:hAnsi="Cambria Math"/>
                  <w:kern w:val="2"/>
                  <w14:ligatures w14:val="standardContextual"/>
                </w:rPr>
                <m:t>E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(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m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)</m:t>
              </m:r>
            </m:e>
          </m:d>
        </m:oMath>
      </m:oMathPara>
    </w:p>
    <w:p w14:paraId="622B27F8" w14:textId="77777777" w:rsidR="007A6F49" w:rsidRPr="009F73DF" w:rsidRDefault="007A6F49" w:rsidP="0051791C">
      <w:pPr>
        <w:rPr>
          <w:rFonts w:eastAsiaTheme="minorEastAsia"/>
          <w:kern w:val="2"/>
          <w14:ligatures w14:val="standardContextual"/>
        </w:rPr>
      </w:pPr>
    </w:p>
    <w:p w14:paraId="52C867D4" w14:textId="6F6CCEDE" w:rsidR="0000588D" w:rsidRPr="0050189C" w:rsidRDefault="00203FC8" w:rsidP="004E28B6">
      <w:pP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z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x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0</m:t>
              </m:r>
            </m:sub>
            <m:sup>
              <m:r>
                <w:rPr>
                  <w:rFonts w:ascii="Cambria Math" w:hAnsi="Cambria Math"/>
                  <w:kern w:val="2"/>
                  <w14:ligatures w14:val="standardContextual"/>
                </w:rPr>
                <m:t>2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(</m:t>
                  </m:r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sinϕ</m:t>
                  </m:r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j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b</m:t>
                          </m:r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-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kern w:val="2"/>
                                  <w14:ligatures w14:val="standardContextual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14:ligatures w14:val="standardContextual"/>
                                </w:rPr>
                                <m:t>cos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14:ligatures w14:val="standardContextual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  <m:r>
                <w:rPr>
                  <w:rFonts w:ascii="Cambria Math" w:hAnsi="Cambria Math"/>
                  <w:kern w:val="2"/>
                  <w14:ligatures w14:val="standardContextual"/>
                </w:rPr>
                <m:t>dϕ</m:t>
              </m:r>
            </m:e>
          </m:nary>
          <m:r>
            <w:rPr>
              <w:rFonts w:ascii="Cambria Math" w:hAnsi="Cambria Math"/>
              <w:kern w:val="2"/>
              <w14:ligatures w14:val="standardContextual"/>
            </w:rPr>
            <m:t>=0</m:t>
          </m:r>
        </m:oMath>
      </m:oMathPara>
    </w:p>
    <w:p w14:paraId="37D5F5CC" w14:textId="77777777" w:rsidR="00963813" w:rsidRPr="00982A75" w:rsidRDefault="00963813" w:rsidP="004E28B6">
      <w:pPr>
        <w:rPr>
          <w:rFonts w:eastAsiaTheme="minorEastAsia"/>
          <w:kern w:val="2"/>
          <w14:ligatures w14:val="standardContextual"/>
        </w:rPr>
      </w:pPr>
    </w:p>
    <w:p w14:paraId="329AD828" w14:textId="77777777" w:rsidR="00982A75" w:rsidRPr="00982A75" w:rsidRDefault="00982A75" w:rsidP="004E28B6">
      <w:pPr>
        <w:rPr>
          <w:rFonts w:eastAsiaTheme="minorEastAsia"/>
          <w:kern w:val="2"/>
          <w14:ligatures w14:val="standardContextual"/>
        </w:rPr>
      </w:pPr>
    </w:p>
    <w:p w14:paraId="4A525386" w14:textId="51FA9A6F" w:rsidR="00982A75" w:rsidRPr="00085D8A" w:rsidRDefault="00203FC8" w:rsidP="00982A75">
      <w:pP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z</m:t>
              </m:r>
            </m:sub>
          </m:sSub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,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z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</m:t>
                  </m:r>
                  <m:r>
                    <w:rPr>
                      <w:rFonts w:ascii="Cambria Math" w:hAnsi="Cambria Math"/>
                    </w:rPr>
                    <m:t>xa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0</m:t>
              </m:r>
            </m:sub>
            <m:sup>
              <m:r>
                <w:rPr>
                  <w:rFonts w:ascii="Cambria Math" w:hAnsi="Cambria Math"/>
                  <w:kern w:val="2"/>
                  <w14:ligatures w14:val="standardContextual"/>
                </w:rPr>
                <m:t>2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axcosϕ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k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dϕ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b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-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cos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ϕ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</m:e>
          </m:nary>
        </m:oMath>
      </m:oMathPara>
    </w:p>
    <w:p w14:paraId="3D839CA3" w14:textId="20F3C125" w:rsidR="00085D8A" w:rsidRPr="004435B9" w:rsidRDefault="00203FC8" w:rsidP="00085D8A">
      <w:pPr>
        <w:rPr>
          <w:rFonts w:eastAsiaTheme="minorEastAsia"/>
          <w:kern w:val="2"/>
          <w:sz w:val="20"/>
          <w:szCs w:val="20"/>
          <w14:ligatures w14:val="standardContextua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B</m:t>
              </m:r>
            </m:e>
            <m:sub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z</m:t>
              </m:r>
            </m:sub>
          </m:sSub>
          <m:d>
            <m:d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r</m:t>
              </m:r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,</m:t>
              </m:r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z</m:t>
              </m:r>
            </m:e>
          </m:d>
          <m:r>
            <w:rPr>
              <w:rFonts w:ascii="Cambria Math" w:hAnsi="Cambria Math"/>
              <w:kern w:val="2"/>
              <w:sz w:val="20"/>
              <w:szCs w:val="20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:sz w:val="20"/>
                      <w:szCs w:val="20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2</m:t>
                  </m:r>
                </m:sup>
              </m:sSup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kern w:val="2"/>
                      <w:sz w:val="20"/>
                      <w:szCs w:val="20"/>
                      <w14:ligatures w14:val="standardContextual"/>
                    </w:rPr>
                  </m:ctrlPr>
                </m:naryPr>
                <m:sub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dϕ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0"/>
                              <w:szCs w:val="20"/>
                              <w14:ligatures w14:val="standardContextual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  <m:t>cos</m:t>
                                  </m:r>
                                  <m:ctrlPr>
                                    <w:rPr>
                                      <w:rFonts w:ascii="Cambria Math" w:hAnsi="Cambria Math"/>
                                      <w:i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  <m:t>ϕ</m:t>
                                      </m:r>
                                    </m:e>
                                  </m:d>
                                </m:e>
                              </m:func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+</m:t>
              </m:r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ax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kern w:val="2"/>
                      <w:sz w:val="20"/>
                      <w:szCs w:val="20"/>
                      <w14:ligatures w14:val="standardContextual"/>
                    </w:rPr>
                  </m:ctrlPr>
                </m:naryPr>
                <m:sub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-</m:t>
                      </m:r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cosϕ</m:t>
                      </m:r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dϕ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0"/>
                              <w:szCs w:val="20"/>
                              <w14:ligatures w14:val="standardContextual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  <m:t>cos</m:t>
                                  </m:r>
                                  <m:ctrlPr>
                                    <w:rPr>
                                      <w:rFonts w:ascii="Cambria Math" w:hAnsi="Cambria Math"/>
                                      <w:i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  <m:t>ϕ</m:t>
                                      </m:r>
                                    </m:e>
                                  </m:d>
                                </m:e>
                              </m:func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</m:e>
              </m:nary>
            </m:e>
          </m:d>
        </m:oMath>
      </m:oMathPara>
    </w:p>
    <w:p w14:paraId="0A5A4E50" w14:textId="47B3DCA5" w:rsidR="004435B9" w:rsidRPr="00C75C37" w:rsidRDefault="00203FC8" w:rsidP="00BA7D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,</m:t>
              </m:r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a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a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-2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e>
              </m: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m</m:t>
                      </m:r>
                    </m:e>
                  </m:rad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K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-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-2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m</m:t>
                      </m:r>
                    </m:den>
                  </m:f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m</m:t>
                      </m:r>
                    </m:e>
                  </m:rad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E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(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)</m:t>
                  </m:r>
                </m:e>
              </m:d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</m:oMath>
      </m:oMathPara>
    </w:p>
    <w:p w14:paraId="70889190" w14:textId="77777777" w:rsidR="00C75C37" w:rsidRPr="00D41333" w:rsidRDefault="00C75C37" w:rsidP="00085D8A">
      <w:pPr>
        <w:rPr>
          <w:rFonts w:eastAsiaTheme="minorEastAsia"/>
          <w:kern w:val="2"/>
          <w14:ligatures w14:val="standardContextual"/>
        </w:rPr>
      </w:pPr>
    </w:p>
    <w:p w14:paraId="735F2EC1" w14:textId="75F0D7AB" w:rsidR="000F0D9A" w:rsidRDefault="00C75C37" w:rsidP="00085D8A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m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r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+r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</m:oMath>
      </m:oMathPara>
    </w:p>
    <w:p w14:paraId="7E69EA0F" w14:textId="339EC01F" w:rsidR="000D1AEF" w:rsidRPr="009F003D" w:rsidRDefault="006A0651" w:rsidP="00085D8A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r=0 ;z≥0∴m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r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</m:oMath>
      </m:oMathPara>
    </w:p>
    <w:p w14:paraId="48526D8E" w14:textId="3A1DC842" w:rsidR="009F003D" w:rsidRPr="00775F82" w:rsidRDefault="002E6064" w:rsidP="00085D8A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0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2</m:t>
              </m:r>
            </m:den>
          </m:f>
        </m:oMath>
      </m:oMathPara>
    </w:p>
    <w:p w14:paraId="62AB9324" w14:textId="4C1F59A8" w:rsidR="00DB54F2" w:rsidRPr="00760A83" w:rsidRDefault="00203FC8" w:rsidP="00DB54F2">
      <w:pPr>
        <w:rPr>
          <w:rFonts w:eastAsiaTheme="minorEastAsia"/>
          <w:i/>
          <w:color w:val="FF0000"/>
          <w:kern w:val="2"/>
          <w:sz w:val="20"/>
          <w:szCs w:val="20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-2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e>
              </m:d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  <m:r>
            <w:rPr>
              <w:rFonts w:ascii="Cambria Math" w:hAnsi="Cambria Math"/>
              <w:color w:val="FF0000"/>
              <w:kern w:val="2"/>
              <w:sz w:val="20"/>
              <w:szCs w:val="20"/>
              <w14:ligatures w14:val="standardContextual"/>
            </w:rPr>
            <m:t xml:space="preserve">  </m:t>
          </m:r>
        </m:oMath>
      </m:oMathPara>
    </w:p>
    <w:p w14:paraId="3DBF9B6C" w14:textId="78ADD7AB" w:rsidR="00760A83" w:rsidRPr="009655D3" w:rsidRDefault="00203FC8" w:rsidP="00760A83">
      <w:pPr>
        <w:rPr>
          <w:rFonts w:eastAsiaTheme="minorEastAsia"/>
          <w:i/>
          <w:color w:val="FF0000"/>
          <w:kern w:val="2"/>
          <w:sz w:val="20"/>
          <w:szCs w:val="20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8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8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  <m:r>
            <w:rPr>
              <w:rFonts w:ascii="Cambria Math" w:hAnsi="Cambria Math"/>
              <w:color w:val="FF0000"/>
              <w:kern w:val="2"/>
              <w:sz w:val="20"/>
              <w:szCs w:val="20"/>
              <w14:ligatures w14:val="standardContextual"/>
            </w:rPr>
            <m:t xml:space="preserve">  </m:t>
          </m:r>
        </m:oMath>
      </m:oMathPara>
    </w:p>
    <w:p w14:paraId="733EE0F3" w14:textId="3FF82F4F" w:rsidR="009655D3" w:rsidRPr="00957686" w:rsidRDefault="00203FC8" w:rsidP="00760A83">
      <w:pPr>
        <w:rPr>
          <w:rFonts w:eastAsiaTheme="minorEastAsia"/>
          <w:i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</m:oMath>
      </m:oMathPara>
    </w:p>
    <w:p w14:paraId="6591DA98" w14:textId="198E0569" w:rsidR="00957686" w:rsidRPr="001D2281" w:rsidRDefault="007D2E75" w:rsidP="00760A83">
      <w:pPr>
        <w:rPr>
          <w:rFonts w:eastAsiaTheme="minorEastAsia"/>
          <w:i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ar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</m:sup>
                  </m:s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</m:oMath>
      </m:oMathPara>
    </w:p>
    <w:p w14:paraId="028FD414" w14:textId="24D001BB" w:rsidR="001D2281" w:rsidRPr="00B21129" w:rsidRDefault="00F50EDA" w:rsidP="001D2281">
      <w:pPr>
        <w:rPr>
          <w:rFonts w:eastAsiaTheme="minorEastAsia"/>
          <w:i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r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e>
              </m:ra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3</m:t>
                      </m:r>
                    </m:sup>
                  </m:sSup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</m:oMath>
      </m:oMathPara>
    </w:p>
    <w:p w14:paraId="05059739" w14:textId="0415DE4F" w:rsidR="00B21129" w:rsidRPr="003E4A4A" w:rsidRDefault="003E4A4A" w:rsidP="001D2281">
      <w:pPr>
        <w:rPr>
          <w:rFonts w:eastAsiaTheme="minorEastAsia"/>
          <w:i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r=0</m:t>
          </m:r>
        </m:oMath>
      </m:oMathPara>
    </w:p>
    <w:p w14:paraId="0C63CD36" w14:textId="130EF70E" w:rsidR="00760A83" w:rsidRPr="00FD3D5F" w:rsidRDefault="00B21129" w:rsidP="00DB54F2">
      <w:pPr>
        <w:rPr>
          <w:rFonts w:eastAsiaTheme="minorEastAsia"/>
          <w:i/>
          <w:color w:val="FF0000"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hAnsi="Cambria Math"/>
              <w:kern w:val="2"/>
              <w:sz w:val="20"/>
              <w:szCs w:val="20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3</m:t>
                      </m:r>
                    </m:sup>
                  </m:sSup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</m:oMath>
      </m:oMathPara>
    </w:p>
    <w:p w14:paraId="105208D9" w14:textId="082AB0C0" w:rsidR="00DB54F2" w:rsidRPr="00A63DC7" w:rsidRDefault="00203FC8" w:rsidP="007D2E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i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6BF76854" w14:textId="3AD749E5" w:rsidR="00364552" w:rsidRPr="00364552" w:rsidRDefault="00454607" w:rsidP="00364552">
      <w:pP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>b</w:t>
      </w:r>
      <w:r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>) Grafique</w:t>
      </w:r>
      <w:r w:rsidR="00607BB7"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sub>
        </m:sSub>
      </m:oMath>
      <w:r w:rsidR="00E929CF"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 a lo largo del eje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z≥0</m:t>
        </m:r>
      </m:oMath>
    </w:p>
    <w:p w14:paraId="16125399" w14:textId="77777777" w:rsidR="00A45111" w:rsidRDefault="00AA559D" w:rsidP="00A45111">
      <w:pPr>
        <w:keepNext/>
        <w:jc w:val="center"/>
      </w:pPr>
      <w:r>
        <w:rPr>
          <w:rFonts w:eastAsiaTheme="minorEastAsia"/>
          <w:i/>
          <w:noProof/>
          <w:kern w:val="2"/>
          <w14:ligatures w14:val="standardContextual"/>
        </w:rPr>
        <w:drawing>
          <wp:inline distT="0" distB="0" distL="0" distR="0" wp14:anchorId="1838400B" wp14:editId="35626645">
            <wp:extent cx="2864238" cy="2032000"/>
            <wp:effectExtent l="0" t="0" r="0" b="6350"/>
            <wp:docPr id="176001695" name="Imagen 176001695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01695" name="Imagen 7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5"/>
                    <a:stretch/>
                  </pic:blipFill>
                  <pic:spPr bwMode="auto">
                    <a:xfrm>
                      <a:off x="0" y="0"/>
                      <a:ext cx="2876878" cy="2040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2A324" w14:textId="517AAD48" w:rsidR="00454607" w:rsidRDefault="00A45111" w:rsidP="00A45111">
      <w:pPr>
        <w:pStyle w:val="Caption"/>
        <w:jc w:val="center"/>
        <w:rPr>
          <w:rFonts w:ascii="Times New Roman" w:eastAsiaTheme="minorEastAsia" w:hAnsi="Times New Roman" w:cs="Times New Roman"/>
          <w:i w:val="0"/>
          <w:kern w:val="2"/>
          <w:sz w:val="24"/>
          <w:szCs w:val="24"/>
          <w14:ligatures w14:val="standardContextual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9</w:t>
      </w:r>
      <w:r w:rsidR="00203FC8">
        <w:rPr>
          <w:noProof/>
        </w:rPr>
        <w:fldChar w:fldCharType="end"/>
      </w:r>
      <m:oMath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vs z</m:t>
        </m:r>
      </m:oMath>
    </w:p>
    <w:p w14:paraId="78F94B41" w14:textId="5B9DBA3A" w:rsidR="00A26EFE" w:rsidRPr="00364552" w:rsidRDefault="000D1589" w:rsidP="00364552">
      <w:pP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>c</w:t>
      </w:r>
      <w:r w:rsidR="00CA40FF"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 xml:space="preserve">) Grafiqu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sub>
        </m:sSub>
      </m:oMath>
      <w:r w:rsidR="00CA40FF"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 xml:space="preserve"> a lo largo del eje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x≥0</m:t>
        </m:r>
      </m:oMath>
    </w:p>
    <w:p w14:paraId="0E6429C3" w14:textId="77777777" w:rsidR="006B0843" w:rsidRDefault="00A26EFE" w:rsidP="006B0843">
      <w:pPr>
        <w:keepNext/>
        <w:jc w:val="center"/>
      </w:pPr>
      <w:r>
        <w:rPr>
          <w:rFonts w:eastAsiaTheme="minorEastAsia"/>
          <w:i/>
          <w:noProof/>
          <w:kern w:val="2"/>
          <w14:ligatures w14:val="standardContextual"/>
        </w:rPr>
        <w:drawing>
          <wp:inline distT="0" distB="0" distL="0" distR="0" wp14:anchorId="2E9E2530" wp14:editId="46FCD1DB">
            <wp:extent cx="3136900" cy="2436857"/>
            <wp:effectExtent l="0" t="0" r="6350" b="1905"/>
            <wp:docPr id="1246952681" name="Imagen 1246952681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952681" name="Imagen 6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6" r="6330"/>
                    <a:stretch/>
                  </pic:blipFill>
                  <pic:spPr bwMode="auto">
                    <a:xfrm>
                      <a:off x="0" y="0"/>
                      <a:ext cx="3155013" cy="2450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12EA05" w14:textId="2E383746" w:rsidR="006B0843" w:rsidRDefault="006B0843" w:rsidP="00364552">
      <w:pPr>
        <w:pStyle w:val="Caption"/>
        <w:jc w:val="center"/>
        <w:rPr>
          <w:rFonts w:ascii="Times New Roman" w:eastAsiaTheme="minorEastAsia" w:hAnsi="Times New Roman" w:cs="Times New Roman"/>
          <w:i w:val="0"/>
          <w:kern w:val="2"/>
          <w:sz w:val="24"/>
          <w:szCs w:val="24"/>
          <w14:ligatures w14:val="standardContextual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10</w:t>
      </w:r>
      <w:r w:rsidR="00203FC8">
        <w:rPr>
          <w:noProof/>
        </w:rPr>
        <w:fldChar w:fldCharType="end"/>
      </w:r>
      <w:r w:rsidR="007D2E75">
        <w:t>.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vs x</m:t>
        </m:r>
      </m:oMath>
    </w:p>
    <w:p w14:paraId="626B7AE8" w14:textId="216F60F7" w:rsidR="000D1589" w:rsidRDefault="000D1589" w:rsidP="000D1589">
      <w:pP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</w:pPr>
      <w:r w:rsidRPr="000D1589"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>d)</w:t>
      </w:r>
      <w:r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 Grafique el campo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sz w:val="24"/>
                <w:szCs w:val="24"/>
                <w14:ligatures w14:val="standardContextual"/>
              </w:rPr>
            </m:ctrlPr>
          </m:d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r</m:t>
            </m:r>
          </m:e>
        </m:d>
      </m:oMath>
      <w: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sobre el plano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x≥0,z.</m:t>
        </m:r>
      </m:oMath>
    </w:p>
    <w:p w14:paraId="57ED07E7" w14:textId="7EDFD295" w:rsidR="00B81B21" w:rsidRPr="000B5047" w:rsidRDefault="00203FC8" w:rsidP="000D1589">
      <w:pP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iCs/>
                  <w:kern w:val="2"/>
                  <w:sz w:val="24"/>
                  <w:szCs w:val="24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"/>
                      <w:sz w:val="24"/>
                      <w:szCs w:val="24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"/>
                      <w:sz w:val="24"/>
                      <w:szCs w:val="24"/>
                      <w14:ligatures w14:val="standardContextual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"/>
                      <w:sz w:val="24"/>
                      <w:szCs w:val="24"/>
                      <w14:ligatures w14:val="standardContextual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kern w:val="2"/>
                  <w:sz w:val="24"/>
                  <w:szCs w:val="24"/>
                  <w14:ligatures w14:val="standardContextual"/>
                </w:rPr>
                <m:t>I</m:t>
              </m:r>
            </m:num>
            <m:den>
              <m:r>
                <w:rPr>
                  <w:rFonts w:ascii="Cambria Math" w:eastAsiaTheme="minorEastAsia" w:hAnsi="Cambria Math" w:cs="Times New Roman"/>
                  <w:kern w:val="2"/>
                  <w:sz w:val="24"/>
                  <w:szCs w:val="24"/>
                  <w14:ligatures w14:val="standardContextual"/>
                </w:rPr>
                <m:t>2</m:t>
              </m:r>
              <m:r>
                <w:rPr>
                  <w:rFonts w:ascii="Cambria Math" w:eastAsiaTheme="minorEastAsia" w:hAnsi="Cambria Math" w:cs="Times New Roman"/>
                  <w:kern w:val="2"/>
                  <w:sz w:val="24"/>
                  <w:szCs w:val="24"/>
                  <w14:ligatures w14:val="standardContextual"/>
                </w:rPr>
                <m:t>π</m:t>
              </m:r>
            </m:den>
          </m:f>
          <m:r>
            <w:rPr>
              <w:rFonts w:ascii="Cambria Math" w:eastAsiaTheme="minorEastAsia" w:hAnsi="Cambria Math" w:cs="Times New Roman"/>
              <w:kern w:val="2"/>
              <w:sz w:val="24"/>
              <w:szCs w:val="24"/>
              <w14:ligatures w14:val="standardContextual"/>
            </w:rPr>
            <m:t>=1</m:t>
          </m:r>
        </m:oMath>
      </m:oMathPara>
    </w:p>
    <w:p w14:paraId="686245CB" w14:textId="77777777" w:rsidR="00901EB1" w:rsidRDefault="00901EB1" w:rsidP="006B0843">
      <w:pPr>
        <w:keepNext/>
        <w:jc w:val="center"/>
        <w:rPr>
          <w:noProof/>
        </w:rPr>
      </w:pPr>
    </w:p>
    <w:p w14:paraId="6E7FE3A7" w14:textId="3DD9D236" w:rsidR="006B0843" w:rsidRDefault="00901EB1" w:rsidP="006B0843">
      <w:pPr>
        <w:keepNext/>
        <w:jc w:val="center"/>
      </w:pPr>
      <w:r>
        <w:rPr>
          <w:noProof/>
        </w:rPr>
        <w:drawing>
          <wp:inline distT="0" distB="0" distL="0" distR="0" wp14:anchorId="32DCE921" wp14:editId="21B61100">
            <wp:extent cx="3341915" cy="2911322"/>
            <wp:effectExtent l="0" t="0" r="0" b="3810"/>
            <wp:docPr id="1448232051" name="Imagen 1448232051" descr="Gráfico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232051" name="Imagen 14" descr="Gráfico, Gráfico de cajas y bigotes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14" t="27699" r="16950" b="21086"/>
                    <a:stretch/>
                  </pic:blipFill>
                  <pic:spPr bwMode="auto">
                    <a:xfrm>
                      <a:off x="0" y="0"/>
                      <a:ext cx="3345447" cy="291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7CF2B" w14:textId="6769FE19" w:rsidR="00243580" w:rsidRDefault="006B0843" w:rsidP="001D6A73">
      <w:pPr>
        <w:pStyle w:val="Caption"/>
        <w:jc w:val="center"/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11</w:t>
      </w:r>
      <w:r w:rsidR="00203FC8">
        <w:rPr>
          <w:noProof/>
        </w:rPr>
        <w:fldChar w:fldCharType="end"/>
      </w:r>
      <w:r w:rsidR="00C32687">
        <w:t>.</w:t>
      </w:r>
      <w:r w:rsidR="00364552">
        <w:t xml:space="preserve">Campo magnético </w:t>
      </w:r>
    </w:p>
    <w:p w14:paraId="24910475" w14:textId="77777777" w:rsidR="00901EB1" w:rsidRPr="00901EB1" w:rsidRDefault="00901EB1" w:rsidP="00901EB1"/>
    <w:p w14:paraId="054B75F3" w14:textId="3C8059D9" w:rsidR="00C72073" w:rsidRPr="00F26A66" w:rsidRDefault="00A935B6" w:rsidP="00F26A6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>E</w:t>
      </w:r>
      <w:r w:rsidRPr="00F26A66">
        <w:rPr>
          <w:rFonts w:ascii="Times New Roman" w:hAnsi="Times New Roman" w:cs="Times New Roman"/>
          <w:sz w:val="24"/>
          <w:szCs w:val="24"/>
        </w:rPr>
        <w:t>ncontrar</w:t>
      </w:r>
      <w:r w:rsidR="00322AAB" w:rsidRPr="00F26A66">
        <w:rPr>
          <w:rFonts w:ascii="Times New Roman" w:hAnsi="Times New Roman" w:cs="Times New Roman"/>
          <w:sz w:val="24"/>
          <w:szCs w:val="24"/>
        </w:rPr>
        <w:t xml:space="preserve"> el Potencial vectorial </w:t>
      </w:r>
      <w:r w:rsidRPr="00F26A66">
        <w:rPr>
          <w:rFonts w:ascii="Times New Roman" w:hAnsi="Times New Roman" w:cs="Times New Roman"/>
          <w:sz w:val="24"/>
          <w:szCs w:val="24"/>
        </w:rPr>
        <w:t>magnético</w:t>
      </w:r>
      <w:r w:rsidR="00322AAB" w:rsidRPr="00F26A6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A</m:t>
        </m:r>
      </m:oMath>
      <w:r w:rsidR="00AC1CF2" w:rsidRPr="00F26A66">
        <w:rPr>
          <w:rFonts w:ascii="Times New Roman" w:hAnsi="Times New Roman" w:cs="Times New Roman"/>
          <w:sz w:val="24"/>
          <w:szCs w:val="24"/>
        </w:rPr>
        <w:t xml:space="preserve"> producido por</w:t>
      </w:r>
      <w:r w:rsidR="009E4F77" w:rsidRPr="00F26A66">
        <w:rPr>
          <w:rFonts w:ascii="Times New Roman" w:hAnsi="Times New Roman" w:cs="Times New Roman"/>
          <w:sz w:val="24"/>
          <w:szCs w:val="24"/>
        </w:rPr>
        <w:t xml:space="preserve"> la espira circular, </w:t>
      </w:r>
      <w:r w:rsidR="00951F2D" w:rsidRPr="00F26A66">
        <w:rPr>
          <w:rFonts w:ascii="Times New Roman" w:hAnsi="Times New Roman" w:cs="Times New Roman"/>
          <w:sz w:val="24"/>
          <w:szCs w:val="24"/>
        </w:rPr>
        <w:t>de radio a</w:t>
      </w:r>
      <w:r w:rsidR="00795697" w:rsidRPr="00F26A66">
        <w:rPr>
          <w:rFonts w:ascii="Times New Roman" w:hAnsi="Times New Roman" w:cs="Times New Roman"/>
          <w:sz w:val="24"/>
          <w:szCs w:val="24"/>
        </w:rPr>
        <w:t xml:space="preserve"> que porta una </w:t>
      </w:r>
      <w:r w:rsidR="00041138" w:rsidRPr="00F26A66">
        <w:rPr>
          <w:rFonts w:ascii="Times New Roman" w:hAnsi="Times New Roman" w:cs="Times New Roman"/>
          <w:sz w:val="24"/>
          <w:szCs w:val="24"/>
        </w:rPr>
        <w:t xml:space="preserve">constante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041138" w:rsidRPr="00F26A66">
        <w:rPr>
          <w:rFonts w:ascii="Times New Roman" w:hAnsi="Times New Roman" w:cs="Times New Roman"/>
          <w:sz w:val="24"/>
          <w:szCs w:val="24"/>
        </w:rPr>
        <w:t xml:space="preserve">.Trabaje en coordenadas </w:t>
      </w:r>
      <w:r w:rsidRPr="00F26A66">
        <w:rPr>
          <w:rFonts w:ascii="Times New Roman" w:hAnsi="Times New Roman" w:cs="Times New Roman"/>
          <w:sz w:val="24"/>
          <w:szCs w:val="24"/>
        </w:rPr>
        <w:t xml:space="preserve">cilíndricas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=(ρ,ϕ,z)</m:t>
        </m:r>
      </m:oMath>
      <w:r w:rsidR="00CC632F" w:rsidRPr="00F26A66">
        <w:rPr>
          <w:rFonts w:ascii="Times New Roman" w:hAnsi="Times New Roman" w:cs="Times New Roman"/>
          <w:sz w:val="24"/>
          <w:szCs w:val="24"/>
        </w:rPr>
        <w:t xml:space="preserve">,es decir encuentre </w:t>
      </w:r>
      <m:oMath>
        <m:r>
          <w:rPr>
            <w:rFonts w:ascii="Cambria Math" w:hAnsi="Cambria Math" w:cs="Times New Roman"/>
            <w:sz w:val="24"/>
            <w:szCs w:val="24"/>
          </w:rPr>
          <m:t>A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acc>
      </m:oMath>
      <w:r w:rsidR="00F26A66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14:paraId="381F08E4" w14:textId="59D8FB99" w:rsidR="00E25015" w:rsidRPr="000E72C4" w:rsidRDefault="00C07132" w:rsidP="001E4516">
      <w:pPr>
        <w:rPr>
          <w:rFonts w:eastAsiaTheme="minorEastAsia"/>
          <w:kern w:val="2"/>
          <w:sz w:val="24"/>
          <w:szCs w:val="24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dl=da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r</m:t>
              </m:r>
            </m:e>
          </m:acc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+ad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ϕ</m:t>
              </m:r>
            </m:e>
          </m:acc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+dz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z</m:t>
              </m:r>
            </m:e>
          </m:acc>
        </m:oMath>
      </m:oMathPara>
    </w:p>
    <w:p w14:paraId="6013CD21" w14:textId="66DD915C" w:rsidR="0057096E" w:rsidRPr="000E72C4" w:rsidRDefault="00641A4C" w:rsidP="001E4516">
      <w:pPr>
        <w:rPr>
          <w:rFonts w:eastAsiaTheme="minorEastAsia"/>
          <w:kern w:val="2"/>
          <w:sz w:val="24"/>
          <w:szCs w:val="24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dl=-adϕsin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x</m:t>
              </m:r>
            </m:e>
          </m:acc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+acos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y</m:t>
              </m:r>
            </m:e>
          </m:acc>
        </m:oMath>
      </m:oMathPara>
    </w:p>
    <w:p w14:paraId="181D75DF" w14:textId="389D1DD1" w:rsidR="00C72073" w:rsidRPr="000E72C4" w:rsidRDefault="00203FC8" w:rsidP="00C72073">
      <w:pPr>
        <w:rPr>
          <w:rFonts w:eastAsiaTheme="minorEastAsia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den>
          </m:f>
          <m:nary>
            <m:naryPr>
              <m:subHide m:val="1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den>
              </m:f>
            </m:e>
          </m:nary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den>
          </m:f>
          <m:nary>
            <m:nary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ϕ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ϕ</m:t>
                      </m:r>
                    </m:e>
                  </m:d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acosϕ</m:t>
                      </m:r>
                    </m:e>
                  </m:rad>
                </m:den>
              </m:f>
            </m:e>
          </m:nary>
        </m:oMath>
      </m:oMathPara>
    </w:p>
    <w:p w14:paraId="3D3FB837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>Comenzamos por integrar</w:t>
      </w:r>
    </w:p>
    <w:p w14:paraId="508AE567" w14:textId="77777777" w:rsidR="00C72073" w:rsidRPr="000E72C4" w:rsidRDefault="00203FC8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  <m:r>
                <w:rPr>
                  <w:rFonts w:ascii="Cambria Math" w:hAnsi="Cambria Math" w:cs="Times New Roman"/>
                </w:rPr>
                <m:t>π</m:t>
              </m:r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asin</m:t>
                          </m:r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dϕ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r>
                        <w:rPr>
                          <w:rFonts w:ascii="Cambria Math" w:hAnsi="Cambria Math" w:cs="Times New Roman"/>
                        </w:rPr>
                        <m:t>xacosϕ</m:t>
                      </m:r>
                    </m:e>
                  </m:rad>
                </m:den>
              </m:f>
            </m:e>
          </m:nary>
        </m:oMath>
      </m:oMathPara>
    </w:p>
    <w:p w14:paraId="7B8F8EEF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>Por sustitución</w:t>
      </w:r>
    </w:p>
    <w:p w14:paraId="4D6B63F4" w14:textId="77777777" w:rsidR="00C72073" w:rsidRPr="00686B83" w:rsidRDefault="00006F5B" w:rsidP="00C7207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-2xa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func>
        </m:oMath>
      </m:oMathPara>
    </w:p>
    <w:p w14:paraId="2BE66EAB" w14:textId="77777777" w:rsidR="00C72073" w:rsidRPr="00686B83" w:rsidRDefault="00006F5B" w:rsidP="00C7207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u=2xa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func>
          <m:r>
            <w:rPr>
              <w:rFonts w:ascii="Cambria Math" w:eastAsiaTheme="minorEastAsia" w:hAnsi="Cambria Math"/>
            </w:rPr>
            <m:t>dϕ</m:t>
          </m:r>
        </m:oMath>
      </m:oMathPara>
    </w:p>
    <w:p w14:paraId="42306698" w14:textId="77777777" w:rsidR="00C72073" w:rsidRPr="009A4EA0" w:rsidRDefault="00203FC8" w:rsidP="00C7207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u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</w:rPr>
                <m:t>xa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func>
          <m:r>
            <w:rPr>
              <w:rFonts w:ascii="Cambria Math" w:eastAsiaTheme="minorEastAsia" w:hAnsi="Cambria Math"/>
            </w:rPr>
            <m:t>dϕ</m:t>
          </m:r>
        </m:oMath>
      </m:oMathPara>
    </w:p>
    <w:p w14:paraId="55DCB234" w14:textId="77777777" w:rsidR="00C72073" w:rsidRPr="000E72C4" w:rsidRDefault="00203FC8" w:rsidP="00C72073">
      <w:pPr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  <m:r>
                <w:rPr>
                  <w:rFonts w:ascii="Cambria Math" w:eastAsiaTheme="minorEastAsia" w:hAnsi="Cambria Math" w:cs="Times New Roman"/>
                </w:rPr>
                <m:t>xa</m:t>
              </m:r>
            </m:den>
          </m:f>
          <m:nary>
            <m:naryPr>
              <m:subHide m:val="1"/>
              <m:sup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du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u</m:t>
                      </m:r>
                    </m:e>
                  </m:rad>
                </m:den>
              </m:f>
            </m:e>
          </m:nary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u</m:t>
                  </m:r>
                </m:e>
              </m:rad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  <m:r>
                <w:rPr>
                  <w:rFonts w:ascii="Cambria Math" w:eastAsiaTheme="minorEastAsia" w:hAnsi="Cambria Math" w:cs="Times New Roman"/>
                </w:rPr>
                <m:t>xa</m:t>
              </m:r>
            </m:den>
          </m:f>
          <m:r>
            <w:rPr>
              <w:rFonts w:ascii="Cambria Math" w:eastAsiaTheme="minorEastAsia" w:hAnsi="Cambria Math" w:cs="Times New Roman"/>
            </w:rPr>
            <m:t>+</m:t>
          </m:r>
          <m:r>
            <w:rPr>
              <w:rFonts w:ascii="Cambria Math" w:eastAsiaTheme="minorEastAsia" w:hAnsi="Cambria Math" w:cs="Times New Roman"/>
            </w:rPr>
            <m:t>C</m:t>
          </m:r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u</m:t>
                  </m:r>
                </m:e>
              </m:rad>
            </m:num>
            <m:den>
              <m:r>
                <w:rPr>
                  <w:rFonts w:ascii="Cambria Math" w:eastAsiaTheme="minorEastAsia" w:hAnsi="Cambria Math" w:cs="Times New Roman"/>
                </w:rPr>
                <m:t>xa</m:t>
              </m:r>
            </m:den>
          </m:f>
          <m:r>
            <w:rPr>
              <w:rFonts w:ascii="Cambria Math" w:eastAsiaTheme="minorEastAsia" w:hAnsi="Cambria Math" w:cs="Times New Roman"/>
            </w:rPr>
            <m:t>+</m:t>
          </m:r>
          <m:r>
            <w:rPr>
              <w:rFonts w:ascii="Cambria Math" w:eastAsiaTheme="minorEastAsia" w:hAnsi="Cambria Math" w:cs="Times New Roman"/>
            </w:rPr>
            <m:t>C</m:t>
          </m:r>
        </m:oMath>
      </m:oMathPara>
    </w:p>
    <w:p w14:paraId="0EAD5EB1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>De ahí</w:t>
      </w:r>
    </w:p>
    <w:p w14:paraId="2C167210" w14:textId="411F3D4F" w:rsidR="00C72073" w:rsidRPr="000E72C4" w:rsidRDefault="00203FC8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  <m:r>
                <w:rPr>
                  <w:rFonts w:ascii="Cambria Math" w:hAnsi="Cambria Math" w:cs="Times New Roman"/>
                </w:rPr>
                <m:t>πx</m:t>
              </m:r>
            </m:den>
          </m:f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r>
                        <w:rPr>
                          <w:rFonts w:ascii="Cambria Math" w:hAnsi="Cambria Math" w:cs="Times New Roman"/>
                        </w:rPr>
                        <m:t>xacosϕ</m:t>
                      </m:r>
                    </m:e>
                  </m:rad>
                </m:e>
              </m:d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π</m:t>
              </m:r>
            </m:sup>
          </m:sSubSup>
          <m:r>
            <w:rPr>
              <w:rFonts w:ascii="Cambria Math" w:hAnsi="Cambria Math" w:cs="Times New Roman"/>
            </w:rPr>
            <m:t>=0</m:t>
          </m:r>
        </m:oMath>
      </m:oMathPara>
    </w:p>
    <w:p w14:paraId="74228768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 xml:space="preserve">Continuamos c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</w:p>
    <w:p w14:paraId="6BB19870" w14:textId="77777777" w:rsidR="00C72073" w:rsidRPr="000E72C4" w:rsidRDefault="00203FC8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  <m:r>
                <w:rPr>
                  <w:rFonts w:ascii="Cambria Math" w:hAnsi="Cambria Math" w:cs="Times New Roman"/>
                </w:rPr>
                <m:t>π</m:t>
              </m:r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dϕ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r>
                        <w:rPr>
                          <w:rFonts w:ascii="Cambria Math" w:hAnsi="Cambria Math" w:cs="Times New Roman"/>
                        </w:rPr>
                        <m:t>xacosϕ</m:t>
                      </m:r>
                    </m:e>
                  </m:rad>
                </m:den>
              </m:f>
            </m:e>
          </m:nary>
        </m:oMath>
      </m:oMathPara>
    </w:p>
    <w:p w14:paraId="1732040A" w14:textId="52F76BB5" w:rsidR="00C72073" w:rsidRPr="000E72C4" w:rsidRDefault="00203FC8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a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π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ax</m:t>
                  </m:r>
                </m:e>
              </m:rad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</w:rPr>
                        <m:t>ϕ</m:t>
                      </m:r>
                    </m:e>
                  </m:func>
                  <m:r>
                    <w:rPr>
                      <w:rFonts w:ascii="Cambria Math" w:hAnsi="Cambria Math" w:cs="Times New Roman"/>
                    </w:rPr>
                    <m:t>dϕ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ϕ</m:t>
                          </m:r>
                        </m:e>
                      </m:func>
                    </m:e>
                  </m:rad>
                </m:den>
              </m:f>
            </m:e>
          </m:nary>
          <m:r>
            <w:rPr>
              <w:rFonts w:ascii="Cambria Math" w:hAnsi="Cambria Math" w:cs="Times New Roman"/>
            </w:rPr>
            <m:t>,</m:t>
          </m:r>
        </m:oMath>
      </m:oMathPara>
    </w:p>
    <w:p w14:paraId="74D1B724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 xml:space="preserve">donde </w:t>
      </w:r>
      <m:oMath>
        <m:r>
          <w:rPr>
            <w:rFonts w:ascii="Cambria Math" w:eastAsiaTheme="minorEastAsia" w:hAnsi="Cambria Math" w:cs="Times New Roman"/>
          </w:rPr>
          <m:t>b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2ax</m:t>
            </m:r>
          </m:den>
        </m:f>
        <m:r>
          <w:rPr>
            <w:rFonts w:ascii="Cambria Math" w:hAnsi="Cambria Math" w:cs="Times New Roman"/>
          </w:rPr>
          <m:t>.</m:t>
        </m:r>
      </m:oMath>
    </w:p>
    <w:p w14:paraId="2C6BD32B" w14:textId="78EBED6B" w:rsidR="00C72073" w:rsidRPr="000E72C4" w:rsidRDefault="00203FC8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a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π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ax</m:t>
                  </m:r>
                </m:e>
              </m:rad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</w:rPr>
                <m:t>E</m:t>
              </m:r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2-</m:t>
                  </m:r>
                  <m:r>
                    <w:rPr>
                      <w:rFonts w:ascii="Cambria Math" w:hAnsi="Cambria Math" w:cs="Times New Roman"/>
                    </w:rPr>
                    <m:t>m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</m:rad>
              <m:r>
                <w:rPr>
                  <w:rFonts w:ascii="Cambria Math" w:hAnsi="Cambria Math" w:cs="Times New Roman"/>
                </w:rPr>
                <m:t>K</m:t>
              </m:r>
            </m:e>
          </m:d>
        </m:oMath>
      </m:oMathPara>
    </w:p>
    <w:p w14:paraId="79C2396B" w14:textId="77777777" w:rsidR="001E4516" w:rsidRPr="000E72C4" w:rsidRDefault="001E4516" w:rsidP="006D75FE">
      <w:pPr>
        <w:rPr>
          <w:rFonts w:ascii="Times New Roman" w:eastAsiaTheme="minorEastAsia" w:hAnsi="Times New Roman" w:cs="Times New Roman"/>
          <w:color w:val="FF0000"/>
          <w:kern w:val="2"/>
          <w:sz w:val="20"/>
          <w:szCs w:val="20"/>
          <w14:ligatures w14:val="standardContextual"/>
        </w:rPr>
      </w:pPr>
    </w:p>
    <w:p w14:paraId="08808293" w14:textId="77777777" w:rsidR="00BB269C" w:rsidRPr="000E72C4" w:rsidRDefault="00BB269C" w:rsidP="00BB269C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 xml:space="preserve">donde </w:t>
      </w:r>
      <m:oMath>
        <m:r>
          <w:rPr>
            <w:rFonts w:ascii="Cambria Math" w:eastAsiaTheme="minorEastAsia" w:hAnsi="Cambria Math" w:cs="Times New Roman"/>
          </w:rPr>
          <m:t>m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4ra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</w:rPr>
          <m:t>.</m:t>
        </m:r>
      </m:oMath>
    </w:p>
    <w:p w14:paraId="4A55A82E" w14:textId="294EB57D" w:rsidR="007D111D" w:rsidRDefault="00B861A0" w:rsidP="00BB269C">
      <w:pPr>
        <w:rPr>
          <w:rFonts w:eastAsiaTheme="minorEastAsia"/>
        </w:rPr>
      </w:pPr>
      <w:r>
        <w:rPr>
          <w:rFonts w:eastAsiaTheme="minorEastAsia"/>
        </w:rPr>
        <w:t xml:space="preserve">De </w:t>
      </w:r>
      <m:oMath>
        <m:r>
          <w:rPr>
            <w:rFonts w:ascii="Cambria Math" w:eastAsiaTheme="minorEastAsia" w:hAnsi="Cambria Math"/>
            <w:kern w:val="2"/>
            <w14:ligatures w14:val="standardContextual"/>
          </w:rPr>
          <m:t>-a</m:t>
        </m:r>
        <m:func>
          <m:funcPr>
            <m:ctrlPr>
              <w:rPr>
                <w:rFonts w:ascii="Cambria Math" w:eastAsiaTheme="minorEastAsia" w:hAnsi="Cambria Math"/>
                <w:kern w:val="2"/>
                <w14:ligatures w14:val="standardContextual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kern w:val="2"/>
                <w14:ligatures w14:val="standardContextual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kern w:val="2"/>
                    <w14:ligatures w14:val="standardContextual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kern w:val="2"/>
                    <w14:ligatures w14:val="standardContextual"/>
                  </w:rPr>
                  <m:t>ϕ</m:t>
                </m:r>
              </m:e>
            </m:d>
          </m:e>
        </m:func>
        <m:acc>
          <m:accPr>
            <m:ctrlPr>
              <w:rPr>
                <w:rFonts w:ascii="Cambria Math" w:eastAsiaTheme="minorEastAsia" w:hAnsi="Cambria Math"/>
                <w:i/>
                <w:kern w:val="2"/>
                <w14:ligatures w14:val="standardContextual"/>
              </w:rPr>
            </m:ctrlPr>
          </m:accPr>
          <m:e>
            <m:r>
              <w:rPr>
                <w:rFonts w:ascii="Cambria Math" w:eastAsiaTheme="minorEastAsia" w:hAnsi="Cambria Math"/>
                <w:kern w:val="2"/>
                <w14:ligatures w14:val="standardContextual"/>
              </w:rPr>
              <m:t>x</m:t>
            </m:r>
          </m:e>
        </m:acc>
        <m:r>
          <w:rPr>
            <w:rFonts w:ascii="Cambria Math" w:eastAsiaTheme="minorEastAsia" w:hAnsi="Cambria Math"/>
            <w:kern w:val="2"/>
            <w14:ligatures w14:val="standardContextual"/>
          </w:rPr>
          <m:t>+a</m:t>
        </m:r>
        <m:func>
          <m:funcPr>
            <m:ctrlPr>
              <w:rPr>
                <w:rFonts w:ascii="Cambria Math" w:eastAsiaTheme="minorEastAsia" w:hAnsi="Cambria Math"/>
                <w:kern w:val="2"/>
                <w14:ligatures w14:val="standardContextual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kern w:val="2"/>
                    <w14:ligatures w14:val="standardContextual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kern w:val="2"/>
                    <w14:ligatures w14:val="standardContextual"/>
                  </w:rPr>
                  <m:t>ϕ</m:t>
                </m:r>
              </m:e>
            </m:d>
          </m:e>
        </m:func>
        <m:acc>
          <m:accPr>
            <m:ctrlPr>
              <w:rPr>
                <w:rFonts w:ascii="Cambria Math" w:eastAsiaTheme="minorEastAsia" w:hAnsi="Cambria Math"/>
                <w:i/>
                <w:kern w:val="2"/>
                <w14:ligatures w14:val="standardContextual"/>
              </w:rPr>
            </m:ctrlPr>
          </m:accPr>
          <m:e>
            <m:r>
              <w:rPr>
                <w:rFonts w:ascii="Cambria Math" w:eastAsiaTheme="minorEastAsia" w:hAnsi="Cambria Math"/>
                <w:kern w:val="2"/>
                <w14:ligatures w14:val="standardContextual"/>
              </w:rPr>
              <m:t>y</m:t>
            </m:r>
          </m:e>
        </m:acc>
        <m:r>
          <w:rPr>
            <w:rFonts w:ascii="Cambria Math" w:eastAsiaTheme="minorEastAsia" w:hAnsi="Cambria Math"/>
            <w:kern w:val="2"/>
            <w14:ligatures w14:val="standardContextual"/>
          </w:rPr>
          <m:t>=a</m:t>
        </m:r>
        <m:acc>
          <m:accPr>
            <m:ctrlPr>
              <w:rPr>
                <w:rFonts w:ascii="Cambria Math" w:eastAsiaTheme="minorEastAsia" w:hAnsi="Cambria Math"/>
                <w:i/>
                <w:kern w:val="2"/>
                <w14:ligatures w14:val="standardContextual"/>
              </w:rPr>
            </m:ctrlPr>
          </m:accPr>
          <m:e>
            <m:r>
              <w:rPr>
                <w:rFonts w:ascii="Cambria Math" w:eastAsiaTheme="minorEastAsia" w:hAnsi="Cambria Math"/>
                <w:kern w:val="2"/>
                <w14:ligatures w14:val="standardContextual"/>
              </w:rPr>
              <m:t>ϕ</m:t>
            </m:r>
          </m:e>
        </m:acc>
      </m:oMath>
      <w:r>
        <w:rPr>
          <w:rFonts w:eastAsiaTheme="minorEastAsia"/>
        </w:rPr>
        <w:t xml:space="preserve">, se </w:t>
      </w:r>
      <w:r w:rsidR="007D111D">
        <w:rPr>
          <w:rFonts w:eastAsiaTheme="minorEastAsia"/>
        </w:rPr>
        <w:t xml:space="preserve">tiene que cuando </w:t>
      </w:r>
      <m:oMath>
        <m:r>
          <w:rPr>
            <w:rFonts w:ascii="Cambria Math" w:eastAsiaTheme="minorEastAsia" w:hAnsi="Cambria Math"/>
          </w:rPr>
          <m:t>ϕ=0</m:t>
        </m:r>
      </m:oMath>
      <w:r w:rsidR="00D26AE0">
        <w:rPr>
          <w:rFonts w:eastAsiaTheme="minorEastAsia"/>
        </w:rPr>
        <w:t>,</w:t>
      </w:r>
      <w:r w:rsidR="00A37170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 w:rsidR="00D26AE0">
        <w:rPr>
          <w:rFonts w:eastAsiaTheme="minorEastAsia"/>
        </w:rPr>
        <w:t xml:space="preserve"> </w:t>
      </w:r>
      <w:r w:rsidR="00A37170">
        <w:rPr>
          <w:rFonts w:eastAsiaTheme="minorEastAsia"/>
        </w:rPr>
        <w:t>.</w:t>
      </w:r>
    </w:p>
    <w:p w14:paraId="51138D19" w14:textId="3070BF4F" w:rsidR="00A37170" w:rsidRPr="00C808E4" w:rsidRDefault="00203FC8" w:rsidP="00BB269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ϕ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</m:t>
              </m:r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ϕ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ar</m:t>
                  </m:r>
                </m:e>
              </m:ra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-</m:t>
                  </m:r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rad>
              <m:r>
                <w:rPr>
                  <w:rFonts w:ascii="Cambria Math" w:hAnsi="Cambria Math"/>
                </w:rPr>
                <m:t>K</m:t>
              </m:r>
            </m:e>
          </m:d>
        </m:oMath>
      </m:oMathPara>
    </w:p>
    <w:p w14:paraId="08D3622E" w14:textId="7067F9AF" w:rsidR="00FF4FA0" w:rsidRDefault="00203FC8" w:rsidP="00BB269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ϕ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ϕ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⋅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rad>
          <m:r>
            <w:rPr>
              <w:rFonts w:ascii="Cambria Math" w:hAnsi="Cambria Math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-</m:t>
                  </m:r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rad>
              <m:r>
                <w:rPr>
                  <w:rFonts w:ascii="Cambria Math" w:hAnsi="Cambria Math"/>
                </w:rPr>
                <m:t>K</m:t>
              </m:r>
            </m:e>
          </m:d>
        </m:oMath>
      </m:oMathPara>
    </w:p>
    <w:p w14:paraId="451DF6E7" w14:textId="77777777" w:rsidR="00BB269C" w:rsidRPr="003C32E2" w:rsidRDefault="00BB269C" w:rsidP="00BB269C">
      <w:pPr>
        <w:rPr>
          <w:rFonts w:eastAsiaTheme="minorEastAsia"/>
        </w:rPr>
      </w:pPr>
    </w:p>
    <w:p w14:paraId="6E6AA0FD" w14:textId="77777777" w:rsidR="00FF76CD" w:rsidRPr="00897E25" w:rsidRDefault="00FF76CD" w:rsidP="006D75FE">
      <w:pPr>
        <w:rPr>
          <w:rFonts w:eastAsiaTheme="minorEastAsia"/>
          <w:color w:val="000000" w:themeColor="text1"/>
          <w:kern w:val="2"/>
          <w:sz w:val="20"/>
          <w:szCs w:val="20"/>
          <w14:ligatures w14:val="standardContextual"/>
        </w:rPr>
      </w:pPr>
    </w:p>
    <w:p w14:paraId="251FEEE6" w14:textId="0304BB8E" w:rsidR="00B950D0" w:rsidRPr="00B950D0" w:rsidRDefault="002F45B2" w:rsidP="00B950D0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00262553">
        <w:rPr>
          <w:rFonts w:ascii="Times New Roman" w:eastAsiaTheme="minorEastAsia" w:hAnsi="Times New Roman" w:cs="Times New Roman"/>
        </w:rPr>
        <w:t xml:space="preserve">Grafique el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A(r)</m:t>
        </m:r>
      </m:oMath>
      <w:r w:rsidRPr="00B1768C"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 w:rsidRPr="00262553">
        <w:rPr>
          <w:rFonts w:ascii="Times New Roman" w:eastAsiaTheme="minorEastAsia" w:hAnsi="Times New Roman" w:cs="Times New Roman"/>
        </w:rPr>
        <w:t xml:space="preserve">sobre los planos </w:t>
      </w:r>
      <m:oMath>
        <m:r>
          <w:rPr>
            <w:rFonts w:ascii="Cambria Math" w:eastAsiaTheme="minorEastAsia" w:hAnsi="Cambria Math" w:cs="Times New Roman"/>
          </w:rPr>
          <m:t>(x≥0,z≥0)</m:t>
        </m:r>
      </m:oMath>
      <w:r w:rsidR="00D367A6" w:rsidRPr="00262553">
        <w:rPr>
          <w:rFonts w:ascii="Times New Roman" w:eastAsiaTheme="minorEastAsia" w:hAnsi="Times New Roman" w:cs="Times New Roman"/>
        </w:rPr>
        <w:t xml:space="preserve"> y </w:t>
      </w:r>
      <m:oMath>
        <m:r>
          <w:rPr>
            <w:rFonts w:ascii="Cambria Math" w:eastAsiaTheme="minorEastAsia" w:hAnsi="Cambria Math" w:cs="Times New Roman"/>
          </w:rPr>
          <m:t>(x,y)</m:t>
        </m:r>
      </m:oMath>
      <w:r w:rsidR="00262553" w:rsidRPr="00262553">
        <w:rPr>
          <w:rFonts w:ascii="Times New Roman" w:eastAsiaTheme="minorEastAsia" w:hAnsi="Times New Roman" w:cs="Times New Roman"/>
        </w:rPr>
        <w:t xml:space="preserve"> para mostrar su comportamiento. Use gr</w:t>
      </w:r>
      <w:r w:rsidR="00B84527">
        <w:rPr>
          <w:rFonts w:ascii="Times New Roman" w:eastAsiaTheme="minorEastAsia" w:hAnsi="Times New Roman" w:cs="Times New Roman"/>
        </w:rPr>
        <w:t>á</w:t>
      </w:r>
      <w:r w:rsidR="00262553" w:rsidRPr="00262553">
        <w:rPr>
          <w:rFonts w:ascii="Times New Roman" w:eastAsiaTheme="minorEastAsia" w:hAnsi="Times New Roman" w:cs="Times New Roman"/>
        </w:rPr>
        <w:t>ficas de campo vectorial para mayor claridad.</w:t>
      </w:r>
    </w:p>
    <w:p w14:paraId="182F2CBF" w14:textId="77777777" w:rsidR="001271EB" w:rsidRDefault="001271EB" w:rsidP="006B0843">
      <w:pPr>
        <w:pStyle w:val="ListParagraph"/>
        <w:keepNext/>
        <w:ind w:left="810"/>
        <w:jc w:val="center"/>
        <w:rPr>
          <w:noProof/>
        </w:rPr>
      </w:pPr>
    </w:p>
    <w:p w14:paraId="023DEB11" w14:textId="19DEECCD" w:rsidR="006B0843" w:rsidRDefault="0012606B" w:rsidP="006B0843">
      <w:pPr>
        <w:pStyle w:val="ListParagraph"/>
        <w:keepNext/>
        <w:ind w:left="810"/>
        <w:jc w:val="center"/>
      </w:pPr>
      <w:r>
        <w:rPr>
          <w:noProof/>
        </w:rPr>
        <w:drawing>
          <wp:inline distT="0" distB="0" distL="0" distR="0" wp14:anchorId="14384FC2" wp14:editId="041B8115">
            <wp:extent cx="4468091" cy="3405285"/>
            <wp:effectExtent l="0" t="0" r="8890" b="5080"/>
            <wp:docPr id="18624927" name="Imagen 18624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60" b="13327"/>
                    <a:stretch/>
                  </pic:blipFill>
                  <pic:spPr bwMode="auto">
                    <a:xfrm>
                      <a:off x="0" y="0"/>
                      <a:ext cx="4473690" cy="3409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D8805" w14:textId="151FCA87" w:rsidR="00A3183A" w:rsidRPr="00821C4A" w:rsidRDefault="006B0843" w:rsidP="00821C4A">
      <w:pPr>
        <w:pStyle w:val="Caption"/>
        <w:jc w:val="center"/>
        <w:rPr>
          <w:rFonts w:eastAsiaTheme="minorEastAsia"/>
        </w:rPr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12</w:t>
      </w:r>
      <w:r w:rsidR="00203FC8">
        <w:rPr>
          <w:noProof/>
        </w:rPr>
        <w:fldChar w:fldCharType="end"/>
      </w:r>
      <w:r w:rsidR="00CE3682">
        <w:t>.</w:t>
      </w:r>
      <w:r w:rsidR="008C6BFA">
        <w:t>Campo potencial</w:t>
      </w:r>
    </w:p>
    <w:p w14:paraId="5F233CD0" w14:textId="77777777" w:rsidR="00A3183A" w:rsidRDefault="00A3183A" w:rsidP="00A34730">
      <w:pPr>
        <w:keepNext/>
        <w:jc w:val="center"/>
        <w:rPr>
          <w:noProof/>
        </w:rPr>
      </w:pPr>
    </w:p>
    <w:p w14:paraId="707646A8" w14:textId="5A67E75A" w:rsidR="00A34730" w:rsidRDefault="00A3183A" w:rsidP="00A34730">
      <w:pPr>
        <w:keepNext/>
        <w:jc w:val="center"/>
      </w:pPr>
      <w:r>
        <w:rPr>
          <w:noProof/>
        </w:rPr>
        <w:drawing>
          <wp:inline distT="0" distB="0" distL="0" distR="0" wp14:anchorId="07F6EE79" wp14:editId="20A0EC68">
            <wp:extent cx="3432140" cy="2971800"/>
            <wp:effectExtent l="0" t="0" r="0" b="0"/>
            <wp:docPr id="1576263197" name="Imagen 1576263197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263197" name="Imagen 16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2" t="11950" r="6645" b="20161"/>
                    <a:stretch/>
                  </pic:blipFill>
                  <pic:spPr bwMode="auto">
                    <a:xfrm>
                      <a:off x="0" y="0"/>
                      <a:ext cx="3444228" cy="29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334C9" w14:textId="5F4290ED" w:rsidR="00532CD7" w:rsidRDefault="00A34730" w:rsidP="00A34730">
      <w:pPr>
        <w:pStyle w:val="Caption"/>
        <w:jc w:val="center"/>
      </w:pPr>
      <w:r>
        <w:t xml:space="preserve">Ilustración </w:t>
      </w:r>
      <w:r w:rsidR="00203FC8">
        <w:fldChar w:fldCharType="begin"/>
      </w:r>
      <w:r w:rsidR="00203FC8">
        <w:instrText xml:space="preserve"> SEQ Ilustración \* ARABIC </w:instrText>
      </w:r>
      <w:r w:rsidR="00203FC8">
        <w:fldChar w:fldCharType="separate"/>
      </w:r>
      <w:r w:rsidR="000E74F4">
        <w:rPr>
          <w:noProof/>
        </w:rPr>
        <w:t>13</w:t>
      </w:r>
      <w:r w:rsidR="00203FC8">
        <w:rPr>
          <w:noProof/>
        </w:rPr>
        <w:fldChar w:fldCharType="end"/>
      </w:r>
      <w:r>
        <w:t>.Campo magnético y Potencial</w:t>
      </w:r>
      <w:r w:rsidR="00D63A4A">
        <w:t xml:space="preserve"> vectores </w:t>
      </w:r>
      <w:r w:rsidR="00B62919">
        <w:t>unitarios</w:t>
      </w:r>
    </w:p>
    <w:p w14:paraId="4AF975A5" w14:textId="77777777" w:rsidR="00F50F15" w:rsidRDefault="00F50F15" w:rsidP="00305F58">
      <w:pPr>
        <w:rPr>
          <w:noProof/>
        </w:rPr>
      </w:pPr>
    </w:p>
    <w:p w14:paraId="0BC03ABB" w14:textId="77777777" w:rsidR="00784438" w:rsidRDefault="00F50F15" w:rsidP="00784438">
      <w:pPr>
        <w:keepNext/>
        <w:jc w:val="center"/>
      </w:pPr>
      <w:r>
        <w:rPr>
          <w:noProof/>
        </w:rPr>
        <w:drawing>
          <wp:inline distT="0" distB="0" distL="0" distR="0" wp14:anchorId="4631B1D8" wp14:editId="04A4D8DD">
            <wp:extent cx="3345642" cy="3442627"/>
            <wp:effectExtent l="0" t="0" r="7620" b="5715"/>
            <wp:docPr id="1887561780" name="Imagen 1887561780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561780" name="Imagen 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55" t="18763" r="19027" b="19891"/>
                    <a:stretch/>
                  </pic:blipFill>
                  <pic:spPr bwMode="auto">
                    <a:xfrm>
                      <a:off x="0" y="0"/>
                      <a:ext cx="3345811" cy="3442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19C5A6" w14:textId="02954352" w:rsidR="00305F58" w:rsidRDefault="00784438" w:rsidP="00784438">
      <w:pPr>
        <w:pStyle w:val="Caption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0E74F4">
        <w:rPr>
          <w:noProof/>
        </w:rPr>
        <w:t>14</w:t>
      </w:r>
      <w:r>
        <w:fldChar w:fldCharType="end"/>
      </w:r>
      <w:r>
        <w:t xml:space="preserve">.Potencial </w:t>
      </w:r>
      <m:oMath>
        <m:r>
          <w:rPr>
            <w:rFonts w:ascii="Cambria Math" w:hAnsi="Cambria Math"/>
          </w:rPr>
          <m:t>(x,y</m:t>
        </m:r>
      </m:oMath>
      <w:r>
        <w:t>)</w:t>
      </w:r>
    </w:p>
    <w:p w14:paraId="2E782F25" w14:textId="77777777" w:rsidR="00784438" w:rsidRPr="00305F58" w:rsidRDefault="00784438" w:rsidP="00784438">
      <w:pPr>
        <w:jc w:val="center"/>
      </w:pPr>
    </w:p>
    <w:p w14:paraId="793EB837" w14:textId="77777777" w:rsidR="00B81B21" w:rsidRPr="00262553" w:rsidRDefault="00B81B21" w:rsidP="00D74386">
      <w:pPr>
        <w:pStyle w:val="ListParagraph"/>
        <w:ind w:left="810"/>
        <w:jc w:val="center"/>
        <w:rPr>
          <w:rFonts w:eastAsiaTheme="minorEastAsia"/>
        </w:rPr>
      </w:pPr>
    </w:p>
    <w:p w14:paraId="497F8F72" w14:textId="1A25806C" w:rsidR="00262553" w:rsidRPr="00364B1E" w:rsidRDefault="00262553" w:rsidP="00262553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ascii="Times New Roman" w:eastAsiaTheme="minorEastAsia" w:hAnsi="Times New Roman" w:cs="Times New Roman"/>
        </w:rPr>
        <w:t>Verifique que su solución sea compatible con</w:t>
      </w:r>
      <w:r w:rsidR="003010D9">
        <w:rPr>
          <w:rFonts w:ascii="Times New Roman" w:eastAsiaTheme="minorEastAsia" w:hAnsi="Times New Roman" w:cs="Times New Roman"/>
        </w:rPr>
        <w:t xml:space="preserve"> su resultado del inciso 2.1</w:t>
      </w:r>
      <w:r w:rsidR="005978E2">
        <w:rPr>
          <w:rFonts w:ascii="Times New Roman" w:eastAsiaTheme="minorEastAsia" w:hAnsi="Times New Roman" w:cs="Times New Roman"/>
        </w:rPr>
        <w:t xml:space="preserve">, es decir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</w:rPr>
          <m:t>=</m:t>
        </m:r>
        <m:r>
          <m:rPr>
            <m:sty m:val="b"/>
          </m:rPr>
          <w:rPr>
            <w:rFonts w:ascii="Cambria Math" w:eastAsiaTheme="minorEastAsia" w:hAnsi="Cambria Math" w:cs="Times New Roman"/>
          </w:rPr>
          <m:t>∇</m:t>
        </m:r>
        <m:r>
          <w:rPr>
            <w:rFonts w:ascii="Cambria Math" w:eastAsiaTheme="minorEastAsia" w:hAnsi="Cambria Math" w:cs="Times New Roman"/>
          </w:rPr>
          <m:t>×</m:t>
        </m:r>
        <m:r>
          <m:rPr>
            <m:sty m:val="b"/>
          </m:rPr>
          <w:rPr>
            <w:rFonts w:ascii="Cambria Math" w:eastAsiaTheme="minorEastAsia" w:hAnsi="Cambria Math" w:cs="Times New Roman"/>
          </w:rPr>
          <m:t>A</m:t>
        </m:r>
      </m:oMath>
      <w:r w:rsidR="00C10A7F">
        <w:rPr>
          <w:rFonts w:ascii="Times New Roman" w:eastAsiaTheme="minorEastAsia" w:hAnsi="Times New Roman" w:cs="Times New Roman"/>
        </w:rPr>
        <w:t xml:space="preserve"> y aparte asegúrese </w:t>
      </w:r>
      <w:r w:rsidR="00BB69D4">
        <w:rPr>
          <w:rFonts w:ascii="Times New Roman" w:eastAsiaTheme="minorEastAsia" w:hAnsi="Times New Roman" w:cs="Times New Roman"/>
        </w:rPr>
        <w:t xml:space="preserve">que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∇∙A</m:t>
        </m:r>
        <m:r>
          <w:rPr>
            <w:rFonts w:ascii="Cambria Math" w:eastAsiaTheme="minorEastAsia" w:hAnsi="Cambria Math" w:cs="Times New Roman"/>
          </w:rPr>
          <m:t>=0</m:t>
        </m:r>
      </m:oMath>
    </w:p>
    <w:p w14:paraId="7B6AF3E4" w14:textId="77777777" w:rsidR="00364B1E" w:rsidRPr="00B62919" w:rsidRDefault="00364B1E" w:rsidP="00364B1E">
      <w:pPr>
        <w:pStyle w:val="ListParagraph"/>
        <w:ind w:left="810"/>
        <w:rPr>
          <w:rFonts w:eastAsiaTheme="minorEastAsia"/>
        </w:rPr>
      </w:pPr>
    </w:p>
    <w:p w14:paraId="38B206D4" w14:textId="4CAA858C" w:rsidR="001F2F42" w:rsidRPr="00EA297F" w:rsidRDefault="00203FC8" w:rsidP="001F2F42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A</m:t>
              </m:r>
            </m:num>
            <m:den>
              <m:r>
                <w:rPr>
                  <w:rFonts w:ascii="Cambria Math" w:eastAsiaTheme="minorEastAsia" w:hAnsi="Cambria Math"/>
                </w:rPr>
                <m:t>dr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K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E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E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</m:oMath>
      </m:oMathPara>
    </w:p>
    <w:p w14:paraId="25AC43DF" w14:textId="77777777" w:rsidR="00EA297F" w:rsidRPr="003D0309" w:rsidRDefault="00EA297F" w:rsidP="001F2F42">
      <w:pPr>
        <w:pStyle w:val="ListParagraph"/>
        <w:ind w:left="810"/>
        <w:rPr>
          <w:rFonts w:eastAsiaTheme="minorEastAsia"/>
        </w:rPr>
      </w:pPr>
    </w:p>
    <w:p w14:paraId="487FEEF8" w14:textId="03FA0CD8" w:rsidR="001F2F42" w:rsidRPr="00A3183A" w:rsidRDefault="00203FC8" w:rsidP="001F2F42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A</m:t>
              </m:r>
            </m:num>
            <m:den>
              <m:r>
                <w:rPr>
                  <w:rFonts w:ascii="Cambria Math" w:eastAsiaTheme="minorEastAsia" w:hAnsi="Cambria Math"/>
                </w:rPr>
                <m:t>dz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K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E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E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</m:oMath>
      </m:oMathPara>
    </w:p>
    <w:p w14:paraId="1961F4D8" w14:textId="77777777" w:rsidR="00A3183A" w:rsidRPr="00EA297F" w:rsidRDefault="00A3183A" w:rsidP="001F2F42">
      <w:pPr>
        <w:pStyle w:val="ListParagraph"/>
        <w:ind w:left="810"/>
        <w:rPr>
          <w:rFonts w:eastAsiaTheme="minorEastAsia"/>
        </w:rPr>
      </w:pPr>
    </w:p>
    <w:p w14:paraId="53FBEC55" w14:textId="30A03170" w:rsidR="00EA297F" w:rsidRPr="00AD22BB" w:rsidRDefault="00203FC8" w:rsidP="001F2F42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E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m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-</m:t>
                      </m:r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</m:d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m</m:t>
                  </m:r>
                </m:den>
              </m:f>
            </m:e>
          </m:d>
        </m:oMath>
      </m:oMathPara>
    </w:p>
    <w:p w14:paraId="6FEB0A9B" w14:textId="77777777" w:rsidR="00AD22BB" w:rsidRPr="00AD22BB" w:rsidRDefault="00AD22BB" w:rsidP="001F2F42">
      <w:pPr>
        <w:pStyle w:val="ListParagraph"/>
        <w:ind w:left="810"/>
        <w:rPr>
          <w:rFonts w:eastAsiaTheme="minorEastAsia"/>
        </w:rPr>
      </w:pPr>
    </w:p>
    <w:p w14:paraId="5A4B3173" w14:textId="35E6D09E" w:rsidR="00AD22BB" w:rsidRPr="00F85B1C" w:rsidRDefault="00203FC8" w:rsidP="00AD22BB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E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E</m:t>
                  </m:r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m</m:t>
                  </m:r>
                </m:den>
              </m:f>
            </m:e>
          </m:d>
        </m:oMath>
      </m:oMathPara>
    </w:p>
    <w:p w14:paraId="661AF0FD" w14:textId="77777777" w:rsidR="00F85B1C" w:rsidRPr="00EA297F" w:rsidRDefault="00F85B1C" w:rsidP="00AD22BB">
      <w:pPr>
        <w:pStyle w:val="ListParagraph"/>
        <w:ind w:left="810"/>
        <w:rPr>
          <w:rFonts w:eastAsiaTheme="minorEastAsia"/>
        </w:rPr>
      </w:pPr>
    </w:p>
    <w:p w14:paraId="31AB4CB4" w14:textId="77777777" w:rsidR="00AD22BB" w:rsidRPr="00EA297F" w:rsidRDefault="00AD22BB" w:rsidP="001F2F42">
      <w:pPr>
        <w:pStyle w:val="ListParagraph"/>
        <w:ind w:left="810"/>
        <w:rPr>
          <w:rFonts w:eastAsiaTheme="minorEastAsia"/>
        </w:rPr>
      </w:pPr>
    </w:p>
    <w:p w14:paraId="0F8E0582" w14:textId="4DC2175A" w:rsidR="00EA297F" w:rsidRPr="00C2184F" w:rsidRDefault="00EA297F" w:rsidP="001F2F42">
      <w:pPr>
        <w:pStyle w:val="ListParagraph"/>
        <w:ind w:left="81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×A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A</m:t>
              </m:r>
            </m:num>
            <m:den>
              <m:r>
                <w:rPr>
                  <w:rFonts w:ascii="Cambria Math" w:eastAsiaTheme="minorEastAsia" w:hAnsi="Cambria Math"/>
                </w:rPr>
                <m:t>dz</m:t>
              </m:r>
            </m:den>
          </m:f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acc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(Ar)</m:t>
              </m:r>
            </m:num>
            <m:den>
              <m:r>
                <w:rPr>
                  <w:rFonts w:ascii="Cambria Math" w:eastAsiaTheme="minorEastAsia" w:hAnsi="Cambria Math"/>
                </w:rPr>
                <m:t>dr</m:t>
              </m:r>
            </m:den>
          </m:f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acc>
        </m:oMath>
      </m:oMathPara>
    </w:p>
    <w:p w14:paraId="19C5E292" w14:textId="227BA87A" w:rsidR="00C2184F" w:rsidRPr="00394114" w:rsidRDefault="00C2184F" w:rsidP="00394114">
      <w:pPr>
        <w:rPr>
          <w:rFonts w:ascii="Times New Roman" w:eastAsiaTheme="minorEastAsia" w:hAnsi="Times New Roman" w:cs="Times New Roman"/>
        </w:rPr>
      </w:pPr>
      <w:r w:rsidRPr="00394114">
        <w:rPr>
          <w:rFonts w:ascii="Times New Roman" w:eastAsiaTheme="minorEastAsia" w:hAnsi="Times New Roman" w:cs="Times New Roman"/>
        </w:rPr>
        <w:t>Python</w:t>
      </w:r>
    </w:p>
    <w:p w14:paraId="1D42ACD3" w14:textId="2882191A" w:rsidR="007C1328" w:rsidRDefault="00F63AC3" w:rsidP="00394114">
      <w:pPr>
        <w:pStyle w:val="ListParagraph"/>
        <w:ind w:left="0"/>
        <w:jc w:val="center"/>
        <w:rPr>
          <w:rFonts w:eastAsiaTheme="minorEastAsia"/>
        </w:rPr>
      </w:pPr>
      <w:r w:rsidRPr="00F63AC3">
        <w:rPr>
          <w:rFonts w:eastAsiaTheme="minorEastAsia"/>
          <w:noProof/>
        </w:rPr>
        <w:drawing>
          <wp:inline distT="0" distB="0" distL="0" distR="0" wp14:anchorId="2209BD35" wp14:editId="6AE0DFA4">
            <wp:extent cx="5612130" cy="833755"/>
            <wp:effectExtent l="0" t="0" r="7620" b="4445"/>
            <wp:docPr id="483857922" name="Imagen 483857922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57922" name="Imagen 1" descr="Gráfico, Gráfico de dispersión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172B7" w14:textId="77777777" w:rsidR="00A3183A" w:rsidRPr="00BF0E4B" w:rsidRDefault="00A3183A" w:rsidP="00BF0E4B">
      <w:pPr>
        <w:rPr>
          <w:rFonts w:eastAsiaTheme="minorEastAsia"/>
        </w:rPr>
      </w:pPr>
    </w:p>
    <w:p w14:paraId="795EB156" w14:textId="3250A524" w:rsidR="00A3183A" w:rsidRPr="00BF0E4B" w:rsidRDefault="00A3183A" w:rsidP="00BF0E4B">
      <w:pPr>
        <w:rPr>
          <w:rFonts w:ascii="Times New Roman" w:eastAsiaTheme="minorEastAsia" w:hAnsi="Times New Roman" w:cs="Times New Roman"/>
        </w:rPr>
      </w:pPr>
      <w:r w:rsidRPr="00BF0E4B">
        <w:rPr>
          <w:rFonts w:ascii="Times New Roman" w:eastAsiaTheme="minorEastAsia" w:hAnsi="Times New Roman" w:cs="Times New Roman"/>
        </w:rPr>
        <w:t xml:space="preserve">Evaluando 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∇×A</m:t>
        </m:r>
      </m:oMath>
      <w:r w:rsidRPr="00BF0E4B">
        <w:rPr>
          <w:rFonts w:ascii="Times New Roman" w:eastAsiaTheme="minorEastAsia" w:hAnsi="Times New Roman" w:cs="Times New Roman"/>
        </w:rPr>
        <w:t xml:space="preserve"> </w:t>
      </w:r>
      <w:r w:rsidR="0067311D" w:rsidRPr="00BF0E4B">
        <w:rPr>
          <w:rFonts w:ascii="Times New Roman" w:eastAsiaTheme="minorEastAsia" w:hAnsi="Times New Roman" w:cs="Times New Roman"/>
        </w:rPr>
        <w:t xml:space="preserve">y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B</m:t>
        </m:r>
      </m:oMath>
      <w:r w:rsidR="0067311D" w:rsidRPr="00BF0E4B"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 w:rsidRPr="00BF0E4B">
        <w:rPr>
          <w:rFonts w:ascii="Times New Roman" w:eastAsiaTheme="minorEastAsia" w:hAnsi="Times New Roman" w:cs="Times New Roman"/>
        </w:rPr>
        <w:t>en</w:t>
      </w:r>
      <w:r w:rsidR="006476F6" w:rsidRPr="00BF0E4B">
        <w:rPr>
          <w:rFonts w:ascii="Times New Roman" w:eastAsiaTheme="minorEastAsia" w:hAnsi="Times New Roman" w:cs="Times New Roman"/>
        </w:rPr>
        <w:t>:</w:t>
      </w:r>
    </w:p>
    <w:p w14:paraId="40EDB285" w14:textId="5114FF48" w:rsidR="003D0309" w:rsidRPr="007D38B6" w:rsidRDefault="00A3183A" w:rsidP="001F2F42">
      <w:pPr>
        <w:pStyle w:val="ListParagraph"/>
        <w:ind w:left="81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1; a=1;m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1+1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872D1E5" w14:textId="7496F559" w:rsidR="00B1768C" w:rsidRPr="00B1768C" w:rsidRDefault="00D574D2" w:rsidP="00B1768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m:rPr>
              <m:sty m:val="b"/>
            </m:rPr>
            <w:rPr>
              <w:rFonts w:ascii="Cambria Math" w:eastAsiaTheme="minorEastAsia" w:hAnsi="Cambria Math"/>
            </w:rPr>
            <m:t>∇×A</m:t>
          </m:r>
          <m:r>
            <w:rPr>
              <w:rFonts w:ascii="Cambria Math" w:eastAsiaTheme="minorEastAsia" w:hAnsi="Cambria Math"/>
            </w:rPr>
            <m:t>)-</m:t>
          </m:r>
          <m:r>
            <m:rPr>
              <m:sty m:val="b"/>
            </m:rPr>
            <w:rPr>
              <w:rFonts w:ascii="Cambria Math" w:eastAsiaTheme="minorEastAsia" w:hAnsi="Cambria Math"/>
            </w:rPr>
            <m:t>B</m:t>
          </m:r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3.389148532322937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6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8.90933473612742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8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≈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6B2C5A6B" w14:textId="1351D022" w:rsidR="00B1768C" w:rsidRDefault="00B1768C" w:rsidP="00E47163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∴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eastAsiaTheme="minorEastAsia" w:hAnsi="Cambria Math"/>
                </w:rPr>
                <m:t>∇×A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b"/>
            </m:rPr>
            <w:rPr>
              <w:rFonts w:ascii="Cambria Math" w:eastAsiaTheme="minorEastAsia" w:hAnsi="Cambria Math"/>
            </w:rPr>
            <m:t>B</m:t>
          </m:r>
        </m:oMath>
      </m:oMathPara>
    </w:p>
    <w:p w14:paraId="610915C4" w14:textId="3A83BE67" w:rsidR="00E47163" w:rsidRPr="00BF0E4B" w:rsidRDefault="00E47163" w:rsidP="00E47163">
      <w:pPr>
        <w:rPr>
          <w:rFonts w:ascii="Times New Roman" w:eastAsiaTheme="minorEastAsia" w:hAnsi="Times New Roman" w:cs="Times New Roman"/>
        </w:rPr>
      </w:pPr>
      <w:r w:rsidRPr="00BF0E4B">
        <w:rPr>
          <w:rFonts w:ascii="Times New Roman" w:eastAsiaTheme="minorEastAsia" w:hAnsi="Times New Roman" w:cs="Times New Roman"/>
        </w:rPr>
        <w:t xml:space="preserve">Para calcular el rotacional en coordenadas </w:t>
      </w:r>
      <w:r w:rsidR="00CA64EE" w:rsidRPr="00BF0E4B">
        <w:rPr>
          <w:rFonts w:ascii="Times New Roman" w:eastAsiaTheme="minorEastAsia" w:hAnsi="Times New Roman" w:cs="Times New Roman"/>
        </w:rPr>
        <w:t>cilíndrica</w:t>
      </w:r>
      <w:r w:rsidR="00CA64EE">
        <w:rPr>
          <w:rFonts w:ascii="Times New Roman" w:eastAsiaTheme="minorEastAsia" w:hAnsi="Times New Roman" w:cs="Times New Roman"/>
        </w:rPr>
        <w:t>:</w:t>
      </w:r>
    </w:p>
    <w:p w14:paraId="3494DF4A" w14:textId="170DA1A0" w:rsidR="00E47163" w:rsidRPr="009C05A0" w:rsidRDefault="00203FC8" w:rsidP="00E47163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</m:e>
          </m:acc>
          <m:r>
            <m:rPr>
              <m:sty m:val="p"/>
            </m:rPr>
            <w:rPr>
              <w:rFonts w:ascii="Cambria Math" w:eastAsiaTheme="minorEastAsia" w:hAnsi="Cambria Math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/</m:t>
                    </m:r>
                    <m:r>
                      <w:rPr>
                        <w:rFonts w:ascii="Cambria Math" w:eastAsiaTheme="minorEastAsia" w:hAnsi="Cambria Math"/>
                      </w:rPr>
                      <m:t>∂r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/</m:t>
                    </m:r>
                    <m:r>
                      <w:rPr>
                        <w:rFonts w:ascii="Cambria Math" w:eastAsiaTheme="minorEastAsia" w:hAnsi="Cambria Math"/>
                      </w:rPr>
                      <m:t>∂ϕ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/</m:t>
                    </m:r>
                    <m:r>
                      <w:rPr>
                        <w:rFonts w:ascii="Cambria Math" w:eastAsiaTheme="minorEastAsia" w:hAnsi="Cambria Math"/>
                      </w:rPr>
                      <m:t>∂z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/</m:t>
                    </m:r>
                    <m:r>
                      <w:rPr>
                        <w:rFonts w:ascii="Cambria Math" w:eastAsiaTheme="minorEastAsia" w:hAnsi="Cambria Math"/>
                      </w:rPr>
                      <m:t>∂r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/</m:t>
                    </m:r>
                    <m:r>
                      <w:rPr>
                        <w:rFonts w:ascii="Cambria Math" w:eastAsiaTheme="minorEastAsia" w:hAnsi="Cambria Math"/>
                      </w:rPr>
                      <m:t>∂ϕ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/</m:t>
                    </m:r>
                    <m:r>
                      <w:rPr>
                        <w:rFonts w:ascii="Cambria Math" w:eastAsiaTheme="minorEastAsia" w:hAnsi="Cambria Math"/>
                      </w:rPr>
                      <m:t>∂z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E46E09D" w14:textId="77777777" w:rsidR="00E47163" w:rsidRPr="00E747B9" w:rsidRDefault="00203FC8" w:rsidP="00E47163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z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ϕ</m:t>
                      </m:r>
                    </m:sub>
                  </m:sSub>
                </m:e>
              </m:d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r</m:t>
                  </m:r>
                </m:e>
              </m:acc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r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ϕ</m:t>
                      </m:r>
                    </m:sub>
                  </m:sSub>
                </m:e>
              </m:d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</m:d>
        </m:oMath>
      </m:oMathPara>
    </w:p>
    <w:p w14:paraId="6BBCFFCC" w14:textId="77777777" w:rsidR="00E47163" w:rsidRPr="00502A9F" w:rsidRDefault="00E47163" w:rsidP="00085D8A">
      <w:pPr>
        <w:rPr>
          <w:rFonts w:eastAsiaTheme="minorEastAsia"/>
          <w:color w:val="000000" w:themeColor="text1"/>
          <w:kern w:val="2"/>
          <w:sz w:val="20"/>
          <w:szCs w:val="20"/>
          <w14:ligatures w14:val="standardContextual"/>
        </w:rPr>
      </w:pPr>
    </w:p>
    <w:p w14:paraId="2265A085" w14:textId="0CA341ED" w:rsidR="0026564A" w:rsidRPr="00522FCE" w:rsidRDefault="005B46F6" w:rsidP="000033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 w:cs="Times New Roman"/>
            </w:rPr>
            <m:t>∇∙A</m:t>
          </m:r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r</m:t>
              </m:r>
            </m:den>
          </m:f>
          <m:r>
            <w:rPr>
              <w:rFonts w:ascii="Cambria Math" w:eastAsiaTheme="minorEastAsia" w:hAnsi="Cambria Math" w:cs="Times New Roman"/>
            </w:rPr>
            <m:t>⋅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r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r</m:t>
              </m:r>
            </m:den>
          </m:f>
          <m:r>
            <w:rPr>
              <w:rFonts w:ascii="Cambria Math" w:eastAsiaTheme="minorEastAsia" w:hAnsi="Cambria Math" w:cs="Times New Roman"/>
            </w:rPr>
            <m:t>⋅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ϕ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ϕ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z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z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166B46B" w14:textId="5EBC05BD" w:rsidR="00955B6E" w:rsidRPr="001D0DE1" w:rsidRDefault="00522FCE" w:rsidP="00085D8A">
      <w:pPr>
        <w:rPr>
          <w:rFonts w:eastAsiaTheme="minorEastAsia"/>
          <w:color w:val="000000" w:themeColor="text1"/>
          <w:kern w:val="2"/>
          <w:sz w:val="20"/>
          <w:szCs w:val="20"/>
          <w14:ligatures w14:val="standardContextual"/>
        </w:rPr>
      </w:pPr>
      <w:r>
        <w:rPr>
          <w:rFonts w:eastAsiaTheme="minorEastAsia"/>
        </w:rPr>
        <w:t xml:space="preserve">Como la única componente de </w:t>
      </w:r>
      <m:oMath>
        <m:r>
          <m:rPr>
            <m:sty m:val="bi"/>
          </m:rP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  <w:b/>
          <w:bCs/>
        </w:rPr>
        <w:t xml:space="preserve"> </w:t>
      </w:r>
      <w:r>
        <w:rPr>
          <w:rFonts w:eastAsiaTheme="minorEastAsia"/>
        </w:rPr>
        <w:t xml:space="preserve">que que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ϕ</m:t>
            </m:r>
          </m:sub>
        </m:sSub>
      </m:oMath>
      <w:r>
        <w:rPr>
          <w:rFonts w:eastAsiaTheme="minorEastAsia"/>
        </w:rPr>
        <w:t xml:space="preserve">, no depende de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, se puede confirmar que         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∇∙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=0.</m:t>
        </m:r>
      </m:oMath>
    </w:p>
    <w:p w14:paraId="3B359B8B" w14:textId="2734EEC7" w:rsidR="00775F82" w:rsidRPr="003E5904" w:rsidRDefault="00955B6E" w:rsidP="00085D8A">
      <w:pPr>
        <w:rPr>
          <w:rFonts w:ascii="Times New Roman" w:eastAsiaTheme="minorEastAsia" w:hAnsi="Times New Roman" w:cs="Times New Roman"/>
          <w:bCs/>
          <w:color w:val="000000" w:themeColor="text1"/>
          <w:kern w:val="2"/>
          <w:sz w:val="29"/>
          <w:szCs w:val="29"/>
          <w14:ligatures w14:val="standardContextual"/>
        </w:rPr>
      </w:pPr>
      <w:r w:rsidRPr="003E5904">
        <w:rPr>
          <w:rFonts w:ascii="Times New Roman" w:eastAsiaTheme="minorEastAsia" w:hAnsi="Times New Roman" w:cs="Times New Roman"/>
          <w:bCs/>
          <w:color w:val="000000" w:themeColor="text1"/>
          <w:kern w:val="2"/>
          <w:sz w:val="29"/>
          <w:szCs w:val="29"/>
          <w14:ligatures w14:val="standardContextual"/>
        </w:rPr>
        <w:t>Discusión Final</w:t>
      </w:r>
    </w:p>
    <w:p w14:paraId="68FF21DD" w14:textId="6D970387" w:rsidR="008A5324" w:rsidRPr="00A34730" w:rsidRDefault="00955B6E" w:rsidP="000B7ECD">
      <w:pP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 w:rsidRPr="00A3473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rif</w:t>
      </w:r>
      <w:r w:rsidR="00A3473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Morán</w:t>
      </w:r>
      <w:r w:rsidRPr="00A3473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:</w:t>
      </w:r>
    </w:p>
    <w:p w14:paraId="2CD3470E" w14:textId="40A94586" w:rsidR="008A5324" w:rsidRDefault="008A5324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el inciso 2, </w:t>
      </w:r>
      <w:r w:rsidR="00E120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observamos</w:t>
      </w: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tanto como en la </w:t>
      </w:r>
      <w:r w:rsidR="00056F1A" w:rsidRPr="00CE1062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</w:t>
      </w:r>
      <w:r w:rsidR="00CE1062" w:rsidRPr="00CE1062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2,3</w:t>
      </w:r>
      <w:r w:rsidR="00CE1062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y 4</w:t>
      </w:r>
      <w:r w:rsidR="00CE106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</w:t>
      </w:r>
      <w:r w:rsidR="00A75F5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que </w:t>
      </w:r>
      <w:r w:rsidR="006F7D6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componente del campo magnético en z,</w:t>
      </w:r>
      <w:r w:rsidR="00A75F5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el eje z, no cambia en el tiempo</w:t>
      </w:r>
      <w:r w:rsidR="001B186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. Esto se ve a través de la invarianza entre ilustración 2 y </w:t>
      </w:r>
      <w:r w:rsidR="00A6243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3. Esto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pudiese intuir ya que la partícula</w:t>
      </w:r>
      <w:r w:rsidR="00A6243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A6243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ermanece a una distancia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a</m:t>
        </m:r>
      </m:oMath>
      <w:r w:rsidR="00840FF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el eje</w:t>
      </w:r>
      <w:r w:rsidR="00970F4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el tiempo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  <w:r w:rsidR="00954DC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Mientras que no varía en tiempo si varia conforme a z.</w:t>
      </w:r>
      <w:r w:rsidR="001B186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osteriormente al analizar </w:t>
      </w:r>
      <w:r w:rsidR="008B6F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 campo </w:t>
      </w:r>
      <w:r w:rsidR="005F10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8B6F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E607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 una distancia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2a</m:t>
        </m:r>
      </m:oMath>
      <w:r w:rsidR="005F10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</w:t>
      </w:r>
      <w:r w:rsidR="0093152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lustración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5, </w:t>
      </w:r>
      <w:r w:rsidR="005F10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e observa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C302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que hay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una 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oscilación en la componente vertical del campo </w:t>
      </w:r>
      <w:r w:rsidR="0093152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6412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n debido</w:t>
      </w:r>
      <w:r w:rsidR="00D8529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 la circulación de la carga. Así mismo nos damos cuenta </w:t>
      </w:r>
      <w:r w:rsidR="00C8478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 que</w:t>
      </w:r>
      <w:r w:rsidR="00D8529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i la velocidad es mayor</w:t>
      </w:r>
      <w:r w:rsidR="00633E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 la duración</w:t>
      </w:r>
      <w:r w:rsidR="00F6412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633E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</w:t>
      </w:r>
      <w:r w:rsidR="005726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 máximo </w:t>
      </w:r>
      <w:r w:rsidR="00D322F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 la</w:t>
      </w:r>
      <w:r w:rsidR="00633E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gráfica </w:t>
      </w:r>
      <w:r w:rsidR="00BD325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isminuir</w:t>
      </w:r>
      <w:r w:rsidR="00112A7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a que la </w:t>
      </w:r>
      <w:r w:rsidR="003C32C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artícula</w:t>
      </w:r>
      <w:r w:rsidR="00112A7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regresa </w:t>
      </w:r>
      <w:r w:rsidR="003C32C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ás</w:t>
      </w:r>
      <w:r w:rsidR="00112A7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rápido al punto en medición; por otro </w:t>
      </w:r>
      <w:r w:rsidR="00CB651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do,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os demás componentes permanecen </w:t>
      </w:r>
      <w:r w:rsidR="004C396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onstantes.</w:t>
      </w:r>
      <w:r w:rsidR="00FE15C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112CA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Otro punto importante para notar, </w:t>
      </w:r>
      <w:r w:rsidR="00ED690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s que</w:t>
      </w:r>
      <w:r w:rsidR="008446F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</w:t>
      </w:r>
      <w:r w:rsidR="00ED690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l incrementar la velocidad, como la carga el campo aumenta, así mismo al aumentar el </w:t>
      </w:r>
      <w:r w:rsidR="004724B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radio del circulo</w:t>
      </w:r>
      <w:r w:rsidR="00112CA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 xml:space="preserve">a </m:t>
        </m:r>
      </m:oMath>
      <w:r w:rsidR="0003677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 el campo magnético se ve disminuido en las áreas antes definidas.</w:t>
      </w:r>
    </w:p>
    <w:p w14:paraId="552FA4F8" w14:textId="62236061" w:rsidR="002B74CA" w:rsidRDefault="00E84CFA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l incluir una segunda carga </w:t>
      </w:r>
      <w:r w:rsidR="0033139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movimiento vertical, analizamos la fuerza que ejerce sobre la primera carga en la </w:t>
      </w:r>
      <w:r w:rsidR="00D66A2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lustración</w:t>
      </w:r>
      <w:r w:rsidR="0033139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6. En dicha grafica observamos un incremento </w:t>
      </w:r>
      <w:r w:rsidR="00D8707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brupto,</w:t>
      </w:r>
      <w:r w:rsidR="007C3F4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disminuye</w:t>
      </w:r>
      <w:r w:rsidR="00EA2E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67B8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nera.</w:t>
      </w:r>
      <w:r w:rsidR="00EA2E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sto refleja </w:t>
      </w:r>
      <w:r w:rsidR="00D06CB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disminución de</w:t>
      </w:r>
      <w:r w:rsidR="008E62B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a fuerza </w:t>
      </w:r>
      <w:r w:rsidR="00D0511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onforme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</m:oMath>
      <w:r w:rsidR="002B74C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baja por el eje z. </w:t>
      </w:r>
      <w:r w:rsidR="008C672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</w:t>
      </w:r>
      <w:r w:rsidR="00367B8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ambio, el</w:t>
      </w:r>
      <w:r w:rsidR="008C672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campo </w:t>
      </w:r>
      <w:r w:rsidR="00367B8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1F564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1F5640" w:rsidRPr="001F5640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 7</w:t>
      </w:r>
      <w:r w:rsidR="001F564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8C672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generado por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 xml:space="preserve"> </m:t>
        </m:r>
      </m:oMath>
      <w:r w:rsidR="00A0377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olo tiene componente azimutal</w:t>
      </w:r>
      <w:r w:rsidR="0059741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C94A8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y misma dirección del movimiento de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C452E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por lo 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nto,</w:t>
      </w:r>
      <w:r w:rsidR="00C452E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5C71E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uerza es </w:t>
      </w:r>
      <w:r w:rsidR="00516FD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nula</w:t>
      </w:r>
      <w:r w:rsidR="00C94A8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  <w:r w:rsidR="00C55C9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BB3E7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sto </w:t>
      </w:r>
      <w:r w:rsidR="00C0635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obedece </w:t>
      </w:r>
      <w:r w:rsidR="003A070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s</w:t>
      </w:r>
      <w:r w:rsidR="00B9084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eyes de newton ya que las leyes de Lorentz obedecen la dinámica de newton.</w:t>
      </w:r>
    </w:p>
    <w:p w14:paraId="40DDF026" w14:textId="7E767722" w:rsidR="00955B6E" w:rsidRDefault="00516FDE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sí </w:t>
      </w:r>
      <w:r w:rsidR="007D7A6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ismo, e</w:t>
      </w:r>
      <w:r w:rsidR="007D7A68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ntre</w:t>
      </w:r>
      <w:r w:rsidR="00D7270B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as </w:t>
      </w:r>
      <w:r w:rsidR="00F302C3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rincipales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iferencias que se encuentra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l variar las 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ondiciones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iciales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 es deci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,a,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53546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  <w:r w:rsidR="006128B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l </w:t>
      </w:r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incrementar </w:t>
      </w:r>
      <w:r w:rsidR="008C5C5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tanto </w:t>
      </w:r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l valor de la velocidad tangencial</w:t>
      </w:r>
      <w:r w:rsidR="008C5C5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8C5C5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omo l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l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campo magnético se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tensifica</w:t>
      </w:r>
      <w:r w:rsidR="00B5494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. Por otro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do,</w:t>
      </w:r>
      <w:r w:rsidR="00B5494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2F5FA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os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álculos</w:t>
      </w:r>
      <w:r w:rsidR="002F5FA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e las fuerzas en el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ciso</w:t>
      </w:r>
      <w:r w:rsidR="002F5FA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4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crementará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n mientras que la fuerza que experimenta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</m:oMath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gura siendo nula.</w:t>
      </w:r>
      <w:r w:rsidR="00415B1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</w:t>
      </w:r>
      <w:r w:rsidR="009D78B1" w:rsidRPr="009D78B1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</w:t>
      </w:r>
      <w:r w:rsidR="00415B10" w:rsidRPr="009D78B1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10</w:t>
      </w:r>
      <w:r w:rsidR="00415B1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 observa un fenómeno </w:t>
      </w:r>
      <w:r w:rsidR="0083623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imilar a la delta de Dirac, donde</w:t>
      </w:r>
      <w:r w:rsidR="007720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l campo </w:t>
      </w:r>
      <w:r w:rsidR="009D78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7720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 dispara en </w:t>
      </w:r>
      <w:r w:rsidR="009D78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espira</w:t>
      </w:r>
      <w:r w:rsidR="000622E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</w:p>
    <w:p w14:paraId="27ECF9E3" w14:textId="0BF9D3AB" w:rsidR="00AB752E" w:rsidRDefault="00AB752E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Uno de los principales problemas a lo largo del proyecto consistió en el cálculo del rotacional del potencial. Por un lado, se calculó a partir de una evaluación simbólica lo que limito los decimales y limito la precisión del cálculo real.</w:t>
      </w:r>
    </w:p>
    <w:p w14:paraId="6FFC7AD8" w14:textId="66022AB2" w:rsidR="00D06D6B" w:rsidRDefault="00C46541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cuanto al </w:t>
      </w:r>
      <w:r w:rsidR="0035633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ampo </w:t>
      </w:r>
      <w:r w:rsidR="00376A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35633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76A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y el potencial </w:t>
      </w:r>
      <w:r w:rsidR="00376ABF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 13</w:t>
      </w:r>
      <w:r w:rsidR="00356332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</w:t>
      </w:r>
      <w:r w:rsidR="00376A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roducido por la corriente</w:t>
      </w:r>
      <w:r w:rsidR="00376ABF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</w:t>
      </w:r>
      <w:r w:rsidR="000A2919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</w:t>
      </w:r>
      <w:r w:rsidR="000A2919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, </w:t>
      </w:r>
      <w:r w:rsidR="000A2919" w:rsidRPr="007844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observamos</w:t>
      </w:r>
      <w:r w:rsidR="0041361E" w:rsidRPr="007844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o </w:t>
      </w:r>
      <w:r w:rsidR="000A2919" w:rsidRPr="007844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que</w:t>
      </w:r>
      <w:r w:rsidR="0041361E" w:rsidRPr="007844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 </w:t>
      </w:r>
      <w:r w:rsidR="00784438" w:rsidRPr="007844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hacía</w:t>
      </w:r>
      <w:r w:rsidR="0041361E" w:rsidRPr="007844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presente en electrostática.</w:t>
      </w:r>
      <w:r w:rsidR="0041361E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</w:t>
      </w:r>
      <w:r w:rsidR="0041361E" w:rsidRP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 potencial es </w:t>
      </w:r>
      <w:r w:rsidR="000A2919" w:rsidRP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erpendicular a las líneas de campo. Así mismo se observa que el campo rodea el </w:t>
      </w:r>
      <w:r w:rsidR="00097641" w:rsidRP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able</w:t>
      </w:r>
      <w:r w:rsid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las líneas del potencial van en dirección tangente de la espira</w:t>
      </w:r>
      <w:r w:rsidR="00097641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.</w:t>
      </w:r>
      <w:r w:rsid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Uno</w:t>
      </w:r>
      <w:r w:rsidR="00EB1E4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e los principales </w:t>
      </w:r>
      <w:r w:rsidR="008A456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hallazgos</w:t>
      </w:r>
      <w:r w:rsidR="00EB1E4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 través del uso de funciones </w:t>
      </w:r>
      <w:r w:rsidR="008A456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ípticas, es que facilita las integrales de manera analítica sin tener que recurrir a los cálculos numérico. </w:t>
      </w:r>
    </w:p>
    <w:p w14:paraId="07A21719" w14:textId="0EBE3140" w:rsidR="00BE6B0C" w:rsidRPr="00F302C3" w:rsidRDefault="00BE6B0C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tre los </w:t>
      </w:r>
      <w:r w:rsidR="007E4A89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onceptos que aprendí a lo largo de </w:t>
      </w:r>
      <w:r w:rsidR="005B361E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ste,</w:t>
      </w:r>
      <w:r w:rsidR="00136381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considero haber desarrollado mi visualización de </w:t>
      </w:r>
      <w:r w:rsidR="005B361E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fenómenos</w:t>
      </w:r>
      <w:r w:rsidR="00136381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tridimensionales y en movimiento gracias a la animación de los campos magnéticos del apartado 1 </w:t>
      </w:r>
      <w:r w:rsidR="00F302C3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 lo largo del tiempo.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sí mismo, considero haber desarrollado mis habilidades </w:t>
      </w:r>
      <w:r w:rsidR="007D7A6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ógicas 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 programacion</w:t>
      </w:r>
      <w:r w:rsidR="007D7A6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. </w:t>
      </w:r>
    </w:p>
    <w:p w14:paraId="03AE16EB" w14:textId="77777777" w:rsidR="00D6023A" w:rsidRDefault="00D6023A" w:rsidP="00D6023A">
      <w:pP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</w:p>
    <w:p w14:paraId="50CC0EDB" w14:textId="684A410A" w:rsidR="003B393E" w:rsidRPr="00F302C3" w:rsidRDefault="003B393E" w:rsidP="00D6023A">
      <w:pP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 w:rsidRPr="00D6023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lberto:</w:t>
      </w:r>
    </w:p>
    <w:p w14:paraId="32724DC7" w14:textId="2AED5831" w:rsidR="005E3890" w:rsidRDefault="00FB32F3" w:rsidP="00443352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el problema 1, si se cambia la velocidad tendremos dos principales cambios de comportamiento en el campo magnético generado. </w:t>
      </w:r>
      <w:r w:rsidR="00AC72C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Se puede ver que la magnitud de cada 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omponente (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, z, ϕ)</m:t>
        </m:r>
      </m:oMath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umentará proporcionalmente a la velocidad,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y pasará lo mismo si aumenta la carga de la partícula.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mbién se puede notar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que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 al aumentar la velocidad,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7B0DF6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recuencia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mbién</w:t>
      </w:r>
      <w:r w:rsidR="007B0DF6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umentará.</w:t>
      </w:r>
      <w:r w:rsidR="00176C04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2B7497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or tanto, se puede esperar que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l aumentar la velocidad de la partícula</w:t>
      </w:r>
      <w:r w:rsidR="002B7497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a magnitud del campo magnético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mbién incrementará</w:t>
      </w:r>
      <w:r w:rsidR="002B7497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 mientras que </w:t>
      </w:r>
      <w:r w:rsidR="000434D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recuencia angular del giro del campo magnético </w:t>
      </w:r>
      <w:r w:rsidR="00DF5B69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(acimutal</w:t>
      </w:r>
      <w:r w:rsidR="00D53331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alrededor del aro)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0434D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también se verá </w:t>
      </w:r>
      <w:r w:rsidR="00894DD1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crementado.</w:t>
      </w:r>
    </w:p>
    <w:p w14:paraId="03F70E14" w14:textId="3CE8B500" w:rsidR="00EE27D4" w:rsidRPr="004862C3" w:rsidRDefault="00EE27D4" w:rsidP="00443352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or otro lado, también se puede confirmar que las fuerzas calculadas en el problema 1 corroboran las leyes de Newton.</w:t>
      </w:r>
      <w:r w:rsidR="00063D0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sto </w:t>
      </w:r>
      <w:r w:rsidR="0082333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s cierto</w:t>
      </w:r>
      <w:r w:rsidR="00063D0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a que al calcular las fuerzas </w:t>
      </w:r>
      <w:r w:rsidR="00A94CE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hacemos</w:t>
      </w:r>
      <w:r w:rsidR="00690BA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A94CE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uso del</w:t>
      </w:r>
      <w:r w:rsidR="00924EB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producto cruz para implementar la Ley de Lorentz, por lo que </w:t>
      </w:r>
      <w:r w:rsidR="00A3620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fuerza 1</w:t>
      </w:r>
      <w:r w:rsidR="004D2F5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fuerza 2 </w:t>
      </w:r>
      <w:r w:rsidR="002D5C2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on opuestas en dirección</w:t>
      </w:r>
      <w:r w:rsidR="009C04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 Esto</w:t>
      </w:r>
      <w:r w:rsidR="002D5C2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hace que la fuerza neta </w:t>
      </w:r>
      <w:r w:rsidR="009C04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roducida por el movimiento 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</m:oMath>
      <w:r w:rsidR="005F4F8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9C04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ea cero,</w:t>
      </w:r>
      <w:r w:rsidR="005F4F8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a que el campo magnético producido por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8E218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que gira alrededor </w:t>
      </w:r>
      <w:r w:rsidR="005F4F8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del anillo </w:t>
      </w:r>
      <w:r w:rsidR="00B3336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va </w:t>
      </w:r>
      <w:r w:rsidR="00993E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girando </w:t>
      </w:r>
      <w:r w:rsidR="009B20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y hace que </w:t>
      </w:r>
      <w:r w:rsidR="000D49F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uerza </w:t>
      </w:r>
      <w:r w:rsidR="00E93D6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jercida sob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</m:oMath>
      <w:r w:rsidR="00CF633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vaya cambiando </w:t>
      </w:r>
      <w:r w:rsidR="00D0507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 una dirección opuesta en intervalos iguales.</w:t>
      </w:r>
    </w:p>
    <w:p w14:paraId="2F131F45" w14:textId="77F4786C" w:rsidR="005E3890" w:rsidRDefault="009A2680" w:rsidP="0044335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 e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ste proyecto </w:t>
      </w:r>
      <w:r w:rsidR="00884611" w:rsidRPr="004862C3">
        <w:rPr>
          <w:rFonts w:ascii="Times New Roman" w:hAnsi="Times New Roman" w:cs="Times New Roman"/>
          <w:sz w:val="24"/>
          <w:szCs w:val="24"/>
        </w:rPr>
        <w:t>hemos aprendido y repasado bastantes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 conceptos 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relacionados en la </w:t>
      </w:r>
      <w:r w:rsidR="00473282" w:rsidRPr="004862C3">
        <w:rPr>
          <w:rFonts w:ascii="Times New Roman" w:hAnsi="Times New Roman" w:cs="Times New Roman"/>
          <w:sz w:val="24"/>
          <w:szCs w:val="24"/>
        </w:rPr>
        <w:t>electrodinámica</w:t>
      </w:r>
      <w:r w:rsidR="0065413A" w:rsidRPr="004862C3">
        <w:rPr>
          <w:rFonts w:ascii="Times New Roman" w:hAnsi="Times New Roman" w:cs="Times New Roman"/>
          <w:sz w:val="24"/>
          <w:szCs w:val="24"/>
        </w:rPr>
        <w:t xml:space="preserve">. </w:t>
      </w:r>
      <w:r w:rsidR="001B5221" w:rsidRPr="004862C3">
        <w:rPr>
          <w:rFonts w:ascii="Times New Roman" w:hAnsi="Times New Roman" w:cs="Times New Roman"/>
          <w:sz w:val="24"/>
          <w:szCs w:val="24"/>
        </w:rPr>
        <w:t>Hemos calculado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 el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 campo magnético producido por una carga en movimiento, </w:t>
      </w:r>
      <w:r w:rsidR="001B5221" w:rsidRPr="004862C3">
        <w:rPr>
          <w:rFonts w:ascii="Times New Roman" w:hAnsi="Times New Roman" w:cs="Times New Roman"/>
          <w:sz w:val="24"/>
          <w:szCs w:val="24"/>
        </w:rPr>
        <w:t>practicamos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 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el uso de coordenadas cilíndricas y la aplicación de la magnetostática para una carga que se mueve a una velocidad constante. </w:t>
      </w:r>
      <w:r w:rsidR="00262FE4" w:rsidRPr="004862C3">
        <w:rPr>
          <w:rFonts w:ascii="Times New Roman" w:hAnsi="Times New Roman" w:cs="Times New Roman"/>
          <w:sz w:val="24"/>
          <w:szCs w:val="24"/>
        </w:rPr>
        <w:t>Dentro de las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 habilidades técnicas desarrolladas a través </w:t>
      </w:r>
      <w:r w:rsidR="00884611" w:rsidRPr="004862C3">
        <w:rPr>
          <w:rFonts w:ascii="Times New Roman" w:hAnsi="Times New Roman" w:cs="Times New Roman"/>
          <w:sz w:val="24"/>
          <w:szCs w:val="24"/>
        </w:rPr>
        <w:t>de</w:t>
      </w:r>
      <w:r w:rsidR="00262FE4" w:rsidRPr="004862C3">
        <w:rPr>
          <w:rFonts w:ascii="Times New Roman" w:hAnsi="Times New Roman" w:cs="Times New Roman"/>
          <w:sz w:val="24"/>
          <w:szCs w:val="24"/>
        </w:rPr>
        <w:t xml:space="preserve"> este mini-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proyecto </w:t>
      </w:r>
      <w:r w:rsidR="00262FE4" w:rsidRPr="004862C3">
        <w:rPr>
          <w:rFonts w:ascii="Times New Roman" w:hAnsi="Times New Roman" w:cs="Times New Roman"/>
          <w:sz w:val="24"/>
          <w:szCs w:val="24"/>
        </w:rPr>
        <w:t xml:space="preserve">se 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incluyen el uso de herramientas matemáticas </w:t>
      </w:r>
      <w:r w:rsidR="00585C36" w:rsidRPr="004862C3">
        <w:rPr>
          <w:rFonts w:ascii="Times New Roman" w:hAnsi="Times New Roman" w:cs="Times New Roman"/>
          <w:sz w:val="24"/>
          <w:szCs w:val="24"/>
        </w:rPr>
        <w:t>y de cálculo vectorial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 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como integrales elípticas, el </w:t>
      </w:r>
      <w:r w:rsidR="00D572C3" w:rsidRPr="004862C3">
        <w:rPr>
          <w:rFonts w:ascii="Times New Roman" w:hAnsi="Times New Roman" w:cs="Times New Roman"/>
          <w:sz w:val="24"/>
          <w:szCs w:val="24"/>
        </w:rPr>
        <w:t xml:space="preserve">rotacional, la divergencia, 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el 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uso de </w:t>
      </w:r>
      <w:r w:rsidR="00884611" w:rsidRPr="004862C3">
        <w:rPr>
          <w:rFonts w:ascii="Times New Roman" w:hAnsi="Times New Roman" w:cs="Times New Roman"/>
          <w:sz w:val="24"/>
          <w:szCs w:val="24"/>
        </w:rPr>
        <w:t>Matlab</w:t>
      </w:r>
      <w:r w:rsidR="00262FE4" w:rsidRPr="004862C3">
        <w:rPr>
          <w:rFonts w:ascii="Times New Roman" w:hAnsi="Times New Roman" w:cs="Times New Roman"/>
          <w:sz w:val="24"/>
          <w:szCs w:val="24"/>
        </w:rPr>
        <w:t xml:space="preserve"> y Python</w:t>
      </w:r>
      <w:r w:rsidR="00473282" w:rsidRPr="004862C3">
        <w:rPr>
          <w:rFonts w:ascii="Times New Roman" w:hAnsi="Times New Roman" w:cs="Times New Roman"/>
          <w:sz w:val="24"/>
          <w:szCs w:val="24"/>
        </w:rPr>
        <w:t xml:space="preserve"> para visualizar y analizar datos, y la capacidad de pensar de manera crítica y creativa para resolver problemas complejos en electrodinámica.</w:t>
      </w:r>
      <w:r w:rsidR="00585C36" w:rsidRPr="004862C3">
        <w:rPr>
          <w:rFonts w:ascii="Times New Roman" w:hAnsi="Times New Roman" w:cs="Times New Roman"/>
          <w:sz w:val="24"/>
          <w:szCs w:val="24"/>
        </w:rPr>
        <w:t xml:space="preserve"> Por ejemplo, </w:t>
      </w:r>
      <w:r w:rsidR="007B7A63" w:rsidRPr="004862C3">
        <w:rPr>
          <w:rFonts w:ascii="Times New Roman" w:hAnsi="Times New Roman" w:cs="Times New Roman"/>
          <w:sz w:val="24"/>
          <w:szCs w:val="24"/>
        </w:rPr>
        <w:t>se requirió</w:t>
      </w:r>
      <w:r w:rsidR="00585C36" w:rsidRPr="004862C3">
        <w:rPr>
          <w:rFonts w:ascii="Times New Roman" w:hAnsi="Times New Roman" w:cs="Times New Roman"/>
          <w:sz w:val="24"/>
          <w:szCs w:val="24"/>
        </w:rPr>
        <w:t xml:space="preserve"> considerar la simetría del problema y cómo utilizarla para nuestro provecho, para simplificar el problema a simular.</w:t>
      </w:r>
    </w:p>
    <w:p w14:paraId="5E2650EF" w14:textId="77777777" w:rsidR="004C07EC" w:rsidRDefault="004C07EC" w:rsidP="004433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E7156A" w14:textId="77777777" w:rsidR="004C07EC" w:rsidRDefault="004C07EC" w:rsidP="004433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861D7F" w14:textId="77777777" w:rsidR="004C07EC" w:rsidRDefault="004C07EC" w:rsidP="004433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CCD096" w14:textId="77777777" w:rsidR="00000000" w:rsidRDefault="00203FC8" w:rsidP="0044335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187DC3" w14:textId="4A676862" w:rsidR="00010708" w:rsidRPr="00010708" w:rsidRDefault="00010708" w:rsidP="00443352">
      <w:pPr>
        <w:jc w:val="both"/>
        <w:rPr>
          <w:rFonts w:ascii="Times New Roman" w:hAnsi="Times New Roman" w:cs="Times New Roman"/>
          <w:sz w:val="29"/>
          <w:szCs w:val="29"/>
        </w:rPr>
      </w:pPr>
      <w:r>
        <w:rPr>
          <w:rFonts w:ascii="Times New Roman" w:hAnsi="Times New Roman" w:cs="Times New Roman"/>
          <w:sz w:val="29"/>
          <w:szCs w:val="29"/>
        </w:rPr>
        <w:t xml:space="preserve"> </w:t>
      </w:r>
    </w:p>
    <w:sectPr w:rsidR="00010708" w:rsidRPr="0001070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8F2E9" w14:textId="77777777" w:rsidR="003362C7" w:rsidRDefault="003362C7" w:rsidP="00817E83">
      <w:pPr>
        <w:spacing w:after="0" w:line="240" w:lineRule="auto"/>
      </w:pPr>
      <w:r>
        <w:separator/>
      </w:r>
    </w:p>
  </w:endnote>
  <w:endnote w:type="continuationSeparator" w:id="0">
    <w:p w14:paraId="33199031" w14:textId="77777777" w:rsidR="003362C7" w:rsidRDefault="003362C7" w:rsidP="00817E83">
      <w:pPr>
        <w:spacing w:after="0" w:line="240" w:lineRule="auto"/>
      </w:pPr>
      <w:r>
        <w:continuationSeparator/>
      </w:r>
    </w:p>
  </w:endnote>
  <w:endnote w:type="continuationNotice" w:id="1">
    <w:p w14:paraId="5DA7D352" w14:textId="77777777" w:rsidR="003362C7" w:rsidRDefault="003362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2D5B6" w14:textId="77777777" w:rsidR="003362C7" w:rsidRDefault="003362C7" w:rsidP="00817E83">
      <w:pPr>
        <w:spacing w:after="0" w:line="240" w:lineRule="auto"/>
      </w:pPr>
      <w:r>
        <w:separator/>
      </w:r>
    </w:p>
  </w:footnote>
  <w:footnote w:type="continuationSeparator" w:id="0">
    <w:p w14:paraId="5F0EA30F" w14:textId="77777777" w:rsidR="003362C7" w:rsidRDefault="003362C7" w:rsidP="00817E83">
      <w:pPr>
        <w:spacing w:after="0" w:line="240" w:lineRule="auto"/>
      </w:pPr>
      <w:r>
        <w:continuationSeparator/>
      </w:r>
    </w:p>
  </w:footnote>
  <w:footnote w:type="continuationNotice" w:id="1">
    <w:p w14:paraId="3A8F3F06" w14:textId="77777777" w:rsidR="003362C7" w:rsidRDefault="003362C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64EC8"/>
    <w:multiLevelType w:val="hybridMultilevel"/>
    <w:tmpl w:val="E842F15A"/>
    <w:lvl w:ilvl="0" w:tplc="CF48B81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trike w:val="0"/>
        <w:color w:val="auto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55361"/>
    <w:multiLevelType w:val="hybridMultilevel"/>
    <w:tmpl w:val="E6283E6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43E5E"/>
    <w:multiLevelType w:val="hybridMultilevel"/>
    <w:tmpl w:val="D9E82D2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2364D3A"/>
    <w:multiLevelType w:val="hybridMultilevel"/>
    <w:tmpl w:val="1F66D79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6168CC"/>
    <w:multiLevelType w:val="hybridMultilevel"/>
    <w:tmpl w:val="A41EA6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146D6"/>
    <w:multiLevelType w:val="hybridMultilevel"/>
    <w:tmpl w:val="39B895B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2826E1"/>
    <w:multiLevelType w:val="hybridMultilevel"/>
    <w:tmpl w:val="E7763BB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trike w:val="0"/>
        <w:color w:val="auto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557B3"/>
    <w:multiLevelType w:val="hybridMultilevel"/>
    <w:tmpl w:val="82161CAE"/>
    <w:lvl w:ilvl="0" w:tplc="BD72685C">
      <w:start w:val="1"/>
      <w:numFmt w:val="lowerLetter"/>
      <w:lvlText w:val="%1)"/>
      <w:lvlJc w:val="left"/>
      <w:pPr>
        <w:ind w:left="810" w:hanging="360"/>
      </w:pPr>
      <w:rPr>
        <w:rFonts w:ascii="Times New Roman" w:hAnsi="Times New Roman" w:cs="Times New Roman" w:hint="default"/>
        <w:i/>
        <w:iCs/>
      </w:rPr>
    </w:lvl>
    <w:lvl w:ilvl="1" w:tplc="080A0019" w:tentative="1">
      <w:start w:val="1"/>
      <w:numFmt w:val="lowerLetter"/>
      <w:lvlText w:val="%2."/>
      <w:lvlJc w:val="left"/>
      <w:pPr>
        <w:ind w:left="1530" w:hanging="360"/>
      </w:pPr>
    </w:lvl>
    <w:lvl w:ilvl="2" w:tplc="080A001B" w:tentative="1">
      <w:start w:val="1"/>
      <w:numFmt w:val="lowerRoman"/>
      <w:lvlText w:val="%3."/>
      <w:lvlJc w:val="right"/>
      <w:pPr>
        <w:ind w:left="2250" w:hanging="180"/>
      </w:pPr>
    </w:lvl>
    <w:lvl w:ilvl="3" w:tplc="080A000F" w:tentative="1">
      <w:start w:val="1"/>
      <w:numFmt w:val="decimal"/>
      <w:lvlText w:val="%4."/>
      <w:lvlJc w:val="left"/>
      <w:pPr>
        <w:ind w:left="2970" w:hanging="360"/>
      </w:pPr>
    </w:lvl>
    <w:lvl w:ilvl="4" w:tplc="080A0019" w:tentative="1">
      <w:start w:val="1"/>
      <w:numFmt w:val="lowerLetter"/>
      <w:lvlText w:val="%5."/>
      <w:lvlJc w:val="left"/>
      <w:pPr>
        <w:ind w:left="3690" w:hanging="360"/>
      </w:pPr>
    </w:lvl>
    <w:lvl w:ilvl="5" w:tplc="080A001B" w:tentative="1">
      <w:start w:val="1"/>
      <w:numFmt w:val="lowerRoman"/>
      <w:lvlText w:val="%6."/>
      <w:lvlJc w:val="right"/>
      <w:pPr>
        <w:ind w:left="4410" w:hanging="180"/>
      </w:pPr>
    </w:lvl>
    <w:lvl w:ilvl="6" w:tplc="080A000F" w:tentative="1">
      <w:start w:val="1"/>
      <w:numFmt w:val="decimal"/>
      <w:lvlText w:val="%7."/>
      <w:lvlJc w:val="left"/>
      <w:pPr>
        <w:ind w:left="5130" w:hanging="360"/>
      </w:pPr>
    </w:lvl>
    <w:lvl w:ilvl="7" w:tplc="080A0019" w:tentative="1">
      <w:start w:val="1"/>
      <w:numFmt w:val="lowerLetter"/>
      <w:lvlText w:val="%8."/>
      <w:lvlJc w:val="left"/>
      <w:pPr>
        <w:ind w:left="5850" w:hanging="360"/>
      </w:pPr>
    </w:lvl>
    <w:lvl w:ilvl="8" w:tplc="080A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85049813">
    <w:abstractNumId w:val="4"/>
  </w:num>
  <w:num w:numId="2" w16cid:durableId="801582483">
    <w:abstractNumId w:val="5"/>
  </w:num>
  <w:num w:numId="3" w16cid:durableId="79452287">
    <w:abstractNumId w:val="0"/>
  </w:num>
  <w:num w:numId="4" w16cid:durableId="1060905164">
    <w:abstractNumId w:val="7"/>
  </w:num>
  <w:num w:numId="5" w16cid:durableId="1753626015">
    <w:abstractNumId w:val="3"/>
  </w:num>
  <w:num w:numId="6" w16cid:durableId="1659924492">
    <w:abstractNumId w:val="2"/>
  </w:num>
  <w:num w:numId="7" w16cid:durableId="1026833997">
    <w:abstractNumId w:val="1"/>
  </w:num>
  <w:num w:numId="8" w16cid:durableId="16078841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TQ0BWIzSwNjIyUdpeDU4uLM/DyQAstaANtKTIEsAAAA"/>
  </w:docVars>
  <w:rsids>
    <w:rsidRoot w:val="005E3890"/>
    <w:rsid w:val="00000C78"/>
    <w:rsid w:val="00001C90"/>
    <w:rsid w:val="000033DA"/>
    <w:rsid w:val="00003B03"/>
    <w:rsid w:val="00004AEA"/>
    <w:rsid w:val="00004E08"/>
    <w:rsid w:val="0000588D"/>
    <w:rsid w:val="00006F5B"/>
    <w:rsid w:val="00010708"/>
    <w:rsid w:val="00011584"/>
    <w:rsid w:val="00011ADD"/>
    <w:rsid w:val="00011E19"/>
    <w:rsid w:val="000124A7"/>
    <w:rsid w:val="000156B1"/>
    <w:rsid w:val="000159FC"/>
    <w:rsid w:val="00015ACB"/>
    <w:rsid w:val="000171CB"/>
    <w:rsid w:val="00017BEE"/>
    <w:rsid w:val="00020041"/>
    <w:rsid w:val="00021250"/>
    <w:rsid w:val="00022AD8"/>
    <w:rsid w:val="0002529E"/>
    <w:rsid w:val="00025F6D"/>
    <w:rsid w:val="00027CAC"/>
    <w:rsid w:val="000305FE"/>
    <w:rsid w:val="000316E8"/>
    <w:rsid w:val="0003176C"/>
    <w:rsid w:val="000342CF"/>
    <w:rsid w:val="00034862"/>
    <w:rsid w:val="000354B3"/>
    <w:rsid w:val="00036772"/>
    <w:rsid w:val="00037EAD"/>
    <w:rsid w:val="00040031"/>
    <w:rsid w:val="0004085E"/>
    <w:rsid w:val="00041138"/>
    <w:rsid w:val="00041C03"/>
    <w:rsid w:val="000434DD"/>
    <w:rsid w:val="000437E3"/>
    <w:rsid w:val="00047595"/>
    <w:rsid w:val="00051373"/>
    <w:rsid w:val="00051534"/>
    <w:rsid w:val="000521D4"/>
    <w:rsid w:val="00052CBE"/>
    <w:rsid w:val="00056F1A"/>
    <w:rsid w:val="000579AB"/>
    <w:rsid w:val="00061D11"/>
    <w:rsid w:val="000622EC"/>
    <w:rsid w:val="00062717"/>
    <w:rsid w:val="00063D04"/>
    <w:rsid w:val="00064248"/>
    <w:rsid w:val="0006587E"/>
    <w:rsid w:val="0006629E"/>
    <w:rsid w:val="000669DF"/>
    <w:rsid w:val="00073B6E"/>
    <w:rsid w:val="0007461A"/>
    <w:rsid w:val="0007483F"/>
    <w:rsid w:val="00075EF1"/>
    <w:rsid w:val="00076022"/>
    <w:rsid w:val="00077912"/>
    <w:rsid w:val="00084CA1"/>
    <w:rsid w:val="00085D8A"/>
    <w:rsid w:val="0008608B"/>
    <w:rsid w:val="00086629"/>
    <w:rsid w:val="00092023"/>
    <w:rsid w:val="0009372D"/>
    <w:rsid w:val="00094A9A"/>
    <w:rsid w:val="000958A8"/>
    <w:rsid w:val="00097641"/>
    <w:rsid w:val="00097C24"/>
    <w:rsid w:val="000A0BF6"/>
    <w:rsid w:val="000A2919"/>
    <w:rsid w:val="000A2959"/>
    <w:rsid w:val="000A2F46"/>
    <w:rsid w:val="000A3635"/>
    <w:rsid w:val="000A47E0"/>
    <w:rsid w:val="000A7ABB"/>
    <w:rsid w:val="000B17AB"/>
    <w:rsid w:val="000B19A9"/>
    <w:rsid w:val="000B30AA"/>
    <w:rsid w:val="000B449E"/>
    <w:rsid w:val="000B4F7B"/>
    <w:rsid w:val="000B5047"/>
    <w:rsid w:val="000B5184"/>
    <w:rsid w:val="000B58D1"/>
    <w:rsid w:val="000B6BCE"/>
    <w:rsid w:val="000B6DD2"/>
    <w:rsid w:val="000B6E10"/>
    <w:rsid w:val="000B7ECD"/>
    <w:rsid w:val="000C1D05"/>
    <w:rsid w:val="000C3594"/>
    <w:rsid w:val="000C36B5"/>
    <w:rsid w:val="000C4090"/>
    <w:rsid w:val="000C4A4C"/>
    <w:rsid w:val="000C55DF"/>
    <w:rsid w:val="000C5E03"/>
    <w:rsid w:val="000D0B4C"/>
    <w:rsid w:val="000D1309"/>
    <w:rsid w:val="000D1589"/>
    <w:rsid w:val="000D1740"/>
    <w:rsid w:val="000D1AEF"/>
    <w:rsid w:val="000D2EF4"/>
    <w:rsid w:val="000D3FF6"/>
    <w:rsid w:val="000D45EC"/>
    <w:rsid w:val="000D49F0"/>
    <w:rsid w:val="000D58BD"/>
    <w:rsid w:val="000D5C34"/>
    <w:rsid w:val="000D607C"/>
    <w:rsid w:val="000E0208"/>
    <w:rsid w:val="000E0CA1"/>
    <w:rsid w:val="000E127A"/>
    <w:rsid w:val="000E1D83"/>
    <w:rsid w:val="000E29B5"/>
    <w:rsid w:val="000E413C"/>
    <w:rsid w:val="000E4B6C"/>
    <w:rsid w:val="000E6679"/>
    <w:rsid w:val="000E71FB"/>
    <w:rsid w:val="000E72C4"/>
    <w:rsid w:val="000E74F4"/>
    <w:rsid w:val="000F0293"/>
    <w:rsid w:val="000F0D9A"/>
    <w:rsid w:val="000F2FBC"/>
    <w:rsid w:val="000F3661"/>
    <w:rsid w:val="000F3FEB"/>
    <w:rsid w:val="000F4451"/>
    <w:rsid w:val="000F45CD"/>
    <w:rsid w:val="000F4734"/>
    <w:rsid w:val="000F5CF7"/>
    <w:rsid w:val="000F749C"/>
    <w:rsid w:val="0010033A"/>
    <w:rsid w:val="00100F01"/>
    <w:rsid w:val="00106BD0"/>
    <w:rsid w:val="00106D95"/>
    <w:rsid w:val="0011019F"/>
    <w:rsid w:val="00112A79"/>
    <w:rsid w:val="00112A9A"/>
    <w:rsid w:val="00112CAC"/>
    <w:rsid w:val="00114CD5"/>
    <w:rsid w:val="00120396"/>
    <w:rsid w:val="00121498"/>
    <w:rsid w:val="00122526"/>
    <w:rsid w:val="001239C3"/>
    <w:rsid w:val="00123EAF"/>
    <w:rsid w:val="00124B72"/>
    <w:rsid w:val="00125D37"/>
    <w:rsid w:val="0012606B"/>
    <w:rsid w:val="001262F8"/>
    <w:rsid w:val="001269AB"/>
    <w:rsid w:val="001271EB"/>
    <w:rsid w:val="0013124E"/>
    <w:rsid w:val="00134331"/>
    <w:rsid w:val="00136304"/>
    <w:rsid w:val="00136381"/>
    <w:rsid w:val="00136D59"/>
    <w:rsid w:val="001429B0"/>
    <w:rsid w:val="00142C87"/>
    <w:rsid w:val="00143173"/>
    <w:rsid w:val="001435C6"/>
    <w:rsid w:val="00143B40"/>
    <w:rsid w:val="00147E4B"/>
    <w:rsid w:val="00147E7E"/>
    <w:rsid w:val="00147F4B"/>
    <w:rsid w:val="00151751"/>
    <w:rsid w:val="00152098"/>
    <w:rsid w:val="0015243B"/>
    <w:rsid w:val="00152707"/>
    <w:rsid w:val="00153065"/>
    <w:rsid w:val="0015428D"/>
    <w:rsid w:val="001547A9"/>
    <w:rsid w:val="0015518A"/>
    <w:rsid w:val="0015700E"/>
    <w:rsid w:val="0015726D"/>
    <w:rsid w:val="00161AE4"/>
    <w:rsid w:val="00161B89"/>
    <w:rsid w:val="0016285D"/>
    <w:rsid w:val="001638B6"/>
    <w:rsid w:val="001653EE"/>
    <w:rsid w:val="00166EAA"/>
    <w:rsid w:val="0016754C"/>
    <w:rsid w:val="00167830"/>
    <w:rsid w:val="0017099A"/>
    <w:rsid w:val="00170D8B"/>
    <w:rsid w:val="001721AC"/>
    <w:rsid w:val="00173698"/>
    <w:rsid w:val="001754D8"/>
    <w:rsid w:val="00176AE0"/>
    <w:rsid w:val="00176C04"/>
    <w:rsid w:val="00183CC2"/>
    <w:rsid w:val="00183D94"/>
    <w:rsid w:val="00183FD2"/>
    <w:rsid w:val="00185772"/>
    <w:rsid w:val="0018722E"/>
    <w:rsid w:val="0019010C"/>
    <w:rsid w:val="00190733"/>
    <w:rsid w:val="00191771"/>
    <w:rsid w:val="001928F7"/>
    <w:rsid w:val="00193A07"/>
    <w:rsid w:val="00193A56"/>
    <w:rsid w:val="00195466"/>
    <w:rsid w:val="00195B04"/>
    <w:rsid w:val="001968F0"/>
    <w:rsid w:val="001A1D00"/>
    <w:rsid w:val="001A2A54"/>
    <w:rsid w:val="001A31F2"/>
    <w:rsid w:val="001A3BE1"/>
    <w:rsid w:val="001A4D81"/>
    <w:rsid w:val="001A55F3"/>
    <w:rsid w:val="001A5B90"/>
    <w:rsid w:val="001A6557"/>
    <w:rsid w:val="001A72BF"/>
    <w:rsid w:val="001B1336"/>
    <w:rsid w:val="001B186D"/>
    <w:rsid w:val="001B214D"/>
    <w:rsid w:val="001B3476"/>
    <w:rsid w:val="001B4345"/>
    <w:rsid w:val="001B5221"/>
    <w:rsid w:val="001B56D0"/>
    <w:rsid w:val="001B6DD6"/>
    <w:rsid w:val="001B798A"/>
    <w:rsid w:val="001C2FD2"/>
    <w:rsid w:val="001C512B"/>
    <w:rsid w:val="001C5F5B"/>
    <w:rsid w:val="001C75D4"/>
    <w:rsid w:val="001D0DE1"/>
    <w:rsid w:val="001D2281"/>
    <w:rsid w:val="001D4DB7"/>
    <w:rsid w:val="001D4F38"/>
    <w:rsid w:val="001D62C2"/>
    <w:rsid w:val="001D6A73"/>
    <w:rsid w:val="001D7812"/>
    <w:rsid w:val="001D7838"/>
    <w:rsid w:val="001D7F56"/>
    <w:rsid w:val="001E1517"/>
    <w:rsid w:val="001E1D9A"/>
    <w:rsid w:val="001E3520"/>
    <w:rsid w:val="001E3BE8"/>
    <w:rsid w:val="001E416A"/>
    <w:rsid w:val="001E4516"/>
    <w:rsid w:val="001E61FE"/>
    <w:rsid w:val="001F2F42"/>
    <w:rsid w:val="001F455E"/>
    <w:rsid w:val="001F4D03"/>
    <w:rsid w:val="001F4D08"/>
    <w:rsid w:val="001F5640"/>
    <w:rsid w:val="00200C57"/>
    <w:rsid w:val="00201859"/>
    <w:rsid w:val="00201B0B"/>
    <w:rsid w:val="00201C2A"/>
    <w:rsid w:val="002031E3"/>
    <w:rsid w:val="002065E1"/>
    <w:rsid w:val="00206DFD"/>
    <w:rsid w:val="00207759"/>
    <w:rsid w:val="002078BB"/>
    <w:rsid w:val="002100ED"/>
    <w:rsid w:val="002113F3"/>
    <w:rsid w:val="00211AEC"/>
    <w:rsid w:val="00212879"/>
    <w:rsid w:val="002204DF"/>
    <w:rsid w:val="0022061F"/>
    <w:rsid w:val="00220966"/>
    <w:rsid w:val="002214B0"/>
    <w:rsid w:val="0022154B"/>
    <w:rsid w:val="00221B9E"/>
    <w:rsid w:val="002237CF"/>
    <w:rsid w:val="002243DB"/>
    <w:rsid w:val="002246E6"/>
    <w:rsid w:val="00226556"/>
    <w:rsid w:val="0022670A"/>
    <w:rsid w:val="0023071D"/>
    <w:rsid w:val="00231812"/>
    <w:rsid w:val="002320EE"/>
    <w:rsid w:val="002337AE"/>
    <w:rsid w:val="00233863"/>
    <w:rsid w:val="00235AB0"/>
    <w:rsid w:val="00235D8D"/>
    <w:rsid w:val="0023663E"/>
    <w:rsid w:val="0024038A"/>
    <w:rsid w:val="0024143E"/>
    <w:rsid w:val="00243331"/>
    <w:rsid w:val="00243580"/>
    <w:rsid w:val="00243716"/>
    <w:rsid w:val="0024507D"/>
    <w:rsid w:val="00245C61"/>
    <w:rsid w:val="00251CF4"/>
    <w:rsid w:val="002525EA"/>
    <w:rsid w:val="00253301"/>
    <w:rsid w:val="00253488"/>
    <w:rsid w:val="00253896"/>
    <w:rsid w:val="00253A25"/>
    <w:rsid w:val="00253C45"/>
    <w:rsid w:val="00254D61"/>
    <w:rsid w:val="00254FCD"/>
    <w:rsid w:val="00255742"/>
    <w:rsid w:val="002559B6"/>
    <w:rsid w:val="00256C83"/>
    <w:rsid w:val="0025728C"/>
    <w:rsid w:val="00260273"/>
    <w:rsid w:val="00262553"/>
    <w:rsid w:val="00262FE4"/>
    <w:rsid w:val="00263BA8"/>
    <w:rsid w:val="0026564A"/>
    <w:rsid w:val="00265E8B"/>
    <w:rsid w:val="002672EF"/>
    <w:rsid w:val="00270852"/>
    <w:rsid w:val="002710A3"/>
    <w:rsid w:val="0027125D"/>
    <w:rsid w:val="00271E4A"/>
    <w:rsid w:val="00272A79"/>
    <w:rsid w:val="002731FB"/>
    <w:rsid w:val="00273BC3"/>
    <w:rsid w:val="0027429C"/>
    <w:rsid w:val="002743EB"/>
    <w:rsid w:val="00280656"/>
    <w:rsid w:val="0028533D"/>
    <w:rsid w:val="002855C2"/>
    <w:rsid w:val="002920D7"/>
    <w:rsid w:val="00294F6B"/>
    <w:rsid w:val="0029648E"/>
    <w:rsid w:val="00296B1C"/>
    <w:rsid w:val="00297A3A"/>
    <w:rsid w:val="00297E51"/>
    <w:rsid w:val="002A073F"/>
    <w:rsid w:val="002A216B"/>
    <w:rsid w:val="002A5430"/>
    <w:rsid w:val="002A5715"/>
    <w:rsid w:val="002A5AA6"/>
    <w:rsid w:val="002A645F"/>
    <w:rsid w:val="002A6CF2"/>
    <w:rsid w:val="002B2340"/>
    <w:rsid w:val="002B3FBD"/>
    <w:rsid w:val="002B5274"/>
    <w:rsid w:val="002B6C8B"/>
    <w:rsid w:val="002B7497"/>
    <w:rsid w:val="002B74CA"/>
    <w:rsid w:val="002C1785"/>
    <w:rsid w:val="002C2D70"/>
    <w:rsid w:val="002C417B"/>
    <w:rsid w:val="002C4E09"/>
    <w:rsid w:val="002C51A5"/>
    <w:rsid w:val="002C51AC"/>
    <w:rsid w:val="002C5C6F"/>
    <w:rsid w:val="002C66FE"/>
    <w:rsid w:val="002C72F8"/>
    <w:rsid w:val="002C7D31"/>
    <w:rsid w:val="002C7E83"/>
    <w:rsid w:val="002D0AC0"/>
    <w:rsid w:val="002D1528"/>
    <w:rsid w:val="002D422E"/>
    <w:rsid w:val="002D4F22"/>
    <w:rsid w:val="002D574C"/>
    <w:rsid w:val="002D57B2"/>
    <w:rsid w:val="002D5C2D"/>
    <w:rsid w:val="002D5CEA"/>
    <w:rsid w:val="002D7DA4"/>
    <w:rsid w:val="002E03BE"/>
    <w:rsid w:val="002E045F"/>
    <w:rsid w:val="002E1448"/>
    <w:rsid w:val="002E41E4"/>
    <w:rsid w:val="002E56A6"/>
    <w:rsid w:val="002E6064"/>
    <w:rsid w:val="002E61C4"/>
    <w:rsid w:val="002E6679"/>
    <w:rsid w:val="002E7CDA"/>
    <w:rsid w:val="002F39E3"/>
    <w:rsid w:val="002F45B2"/>
    <w:rsid w:val="002F5FA3"/>
    <w:rsid w:val="002F6BBD"/>
    <w:rsid w:val="003010D9"/>
    <w:rsid w:val="0030337B"/>
    <w:rsid w:val="00304D90"/>
    <w:rsid w:val="0030568A"/>
    <w:rsid w:val="00305A55"/>
    <w:rsid w:val="00305B26"/>
    <w:rsid w:val="00305F58"/>
    <w:rsid w:val="00306BC7"/>
    <w:rsid w:val="003071B1"/>
    <w:rsid w:val="003076BA"/>
    <w:rsid w:val="0031551C"/>
    <w:rsid w:val="00315FBC"/>
    <w:rsid w:val="003202D3"/>
    <w:rsid w:val="00320F3D"/>
    <w:rsid w:val="0032126F"/>
    <w:rsid w:val="00322AAB"/>
    <w:rsid w:val="003236DF"/>
    <w:rsid w:val="0032441A"/>
    <w:rsid w:val="00327A23"/>
    <w:rsid w:val="003309A9"/>
    <w:rsid w:val="0033139D"/>
    <w:rsid w:val="00334DDB"/>
    <w:rsid w:val="0033513E"/>
    <w:rsid w:val="00336097"/>
    <w:rsid w:val="003362C7"/>
    <w:rsid w:val="0033674E"/>
    <w:rsid w:val="00336D12"/>
    <w:rsid w:val="003376CD"/>
    <w:rsid w:val="00337753"/>
    <w:rsid w:val="00341384"/>
    <w:rsid w:val="00341545"/>
    <w:rsid w:val="00341F36"/>
    <w:rsid w:val="00344FD6"/>
    <w:rsid w:val="003450CC"/>
    <w:rsid w:val="00345C91"/>
    <w:rsid w:val="00346783"/>
    <w:rsid w:val="003472E6"/>
    <w:rsid w:val="00347EC2"/>
    <w:rsid w:val="00351340"/>
    <w:rsid w:val="00351757"/>
    <w:rsid w:val="00353A34"/>
    <w:rsid w:val="00354CB5"/>
    <w:rsid w:val="0035506F"/>
    <w:rsid w:val="00356332"/>
    <w:rsid w:val="00356C10"/>
    <w:rsid w:val="003574E2"/>
    <w:rsid w:val="00360C1D"/>
    <w:rsid w:val="00360F2A"/>
    <w:rsid w:val="00361167"/>
    <w:rsid w:val="00361E40"/>
    <w:rsid w:val="00362ABA"/>
    <w:rsid w:val="00362EDB"/>
    <w:rsid w:val="00364552"/>
    <w:rsid w:val="00364B1E"/>
    <w:rsid w:val="0036543B"/>
    <w:rsid w:val="003666E4"/>
    <w:rsid w:val="003679F7"/>
    <w:rsid w:val="00367B87"/>
    <w:rsid w:val="003715C6"/>
    <w:rsid w:val="003719A9"/>
    <w:rsid w:val="00371C41"/>
    <w:rsid w:val="003762C0"/>
    <w:rsid w:val="00376ABF"/>
    <w:rsid w:val="00376C2C"/>
    <w:rsid w:val="003772D5"/>
    <w:rsid w:val="003777C4"/>
    <w:rsid w:val="00381B0D"/>
    <w:rsid w:val="00383E9A"/>
    <w:rsid w:val="003860D4"/>
    <w:rsid w:val="003904DC"/>
    <w:rsid w:val="003921CF"/>
    <w:rsid w:val="003922A2"/>
    <w:rsid w:val="003935E7"/>
    <w:rsid w:val="00394114"/>
    <w:rsid w:val="0039443C"/>
    <w:rsid w:val="003950AF"/>
    <w:rsid w:val="0039601E"/>
    <w:rsid w:val="003973F8"/>
    <w:rsid w:val="003A070E"/>
    <w:rsid w:val="003A2584"/>
    <w:rsid w:val="003A3C4D"/>
    <w:rsid w:val="003A56C1"/>
    <w:rsid w:val="003A6384"/>
    <w:rsid w:val="003A718E"/>
    <w:rsid w:val="003B039D"/>
    <w:rsid w:val="003B207D"/>
    <w:rsid w:val="003B22B9"/>
    <w:rsid w:val="003B2DE0"/>
    <w:rsid w:val="003B35ED"/>
    <w:rsid w:val="003B393E"/>
    <w:rsid w:val="003B7554"/>
    <w:rsid w:val="003B76CB"/>
    <w:rsid w:val="003C0DDC"/>
    <w:rsid w:val="003C1AFF"/>
    <w:rsid w:val="003C3025"/>
    <w:rsid w:val="003C32CB"/>
    <w:rsid w:val="003C3D23"/>
    <w:rsid w:val="003C469F"/>
    <w:rsid w:val="003C54F4"/>
    <w:rsid w:val="003D0309"/>
    <w:rsid w:val="003D04FF"/>
    <w:rsid w:val="003D05AC"/>
    <w:rsid w:val="003D313F"/>
    <w:rsid w:val="003E1EB6"/>
    <w:rsid w:val="003E2EDB"/>
    <w:rsid w:val="003E4A4A"/>
    <w:rsid w:val="003E4C9A"/>
    <w:rsid w:val="003E5904"/>
    <w:rsid w:val="003E65CB"/>
    <w:rsid w:val="003E7BFA"/>
    <w:rsid w:val="003E7C30"/>
    <w:rsid w:val="003F165C"/>
    <w:rsid w:val="003F4C5D"/>
    <w:rsid w:val="003F7197"/>
    <w:rsid w:val="003F736C"/>
    <w:rsid w:val="003F7683"/>
    <w:rsid w:val="00402AAD"/>
    <w:rsid w:val="00404C92"/>
    <w:rsid w:val="004069AB"/>
    <w:rsid w:val="00406AB3"/>
    <w:rsid w:val="00406B94"/>
    <w:rsid w:val="00407770"/>
    <w:rsid w:val="00407F86"/>
    <w:rsid w:val="00412CC1"/>
    <w:rsid w:val="00412D5B"/>
    <w:rsid w:val="0041361E"/>
    <w:rsid w:val="004156EC"/>
    <w:rsid w:val="00415B10"/>
    <w:rsid w:val="00415B59"/>
    <w:rsid w:val="00417FBC"/>
    <w:rsid w:val="00420937"/>
    <w:rsid w:val="00420BC1"/>
    <w:rsid w:val="004215EE"/>
    <w:rsid w:val="00421636"/>
    <w:rsid w:val="004216BD"/>
    <w:rsid w:val="004217F0"/>
    <w:rsid w:val="00421F6F"/>
    <w:rsid w:val="00423E58"/>
    <w:rsid w:val="004254ED"/>
    <w:rsid w:val="00427A75"/>
    <w:rsid w:val="00430114"/>
    <w:rsid w:val="00432907"/>
    <w:rsid w:val="00432EDC"/>
    <w:rsid w:val="00433656"/>
    <w:rsid w:val="00434181"/>
    <w:rsid w:val="00436368"/>
    <w:rsid w:val="00440161"/>
    <w:rsid w:val="0044093E"/>
    <w:rsid w:val="00441D46"/>
    <w:rsid w:val="004424A0"/>
    <w:rsid w:val="00443352"/>
    <w:rsid w:val="004435B9"/>
    <w:rsid w:val="004479EC"/>
    <w:rsid w:val="00450CBE"/>
    <w:rsid w:val="004537EF"/>
    <w:rsid w:val="00454558"/>
    <w:rsid w:val="00454607"/>
    <w:rsid w:val="00456BF6"/>
    <w:rsid w:val="00460635"/>
    <w:rsid w:val="00460981"/>
    <w:rsid w:val="00460A7B"/>
    <w:rsid w:val="0046218B"/>
    <w:rsid w:val="004641DB"/>
    <w:rsid w:val="0046529D"/>
    <w:rsid w:val="00465EAF"/>
    <w:rsid w:val="004669B5"/>
    <w:rsid w:val="00470FD8"/>
    <w:rsid w:val="0047209F"/>
    <w:rsid w:val="004724B3"/>
    <w:rsid w:val="00473282"/>
    <w:rsid w:val="00474FFB"/>
    <w:rsid w:val="00480DA9"/>
    <w:rsid w:val="00482A99"/>
    <w:rsid w:val="00483435"/>
    <w:rsid w:val="004862C3"/>
    <w:rsid w:val="00486525"/>
    <w:rsid w:val="00486D93"/>
    <w:rsid w:val="004874F8"/>
    <w:rsid w:val="0048760D"/>
    <w:rsid w:val="00487D90"/>
    <w:rsid w:val="00490E35"/>
    <w:rsid w:val="004933BA"/>
    <w:rsid w:val="0049413A"/>
    <w:rsid w:val="0049597B"/>
    <w:rsid w:val="00497239"/>
    <w:rsid w:val="004977C6"/>
    <w:rsid w:val="004A1015"/>
    <w:rsid w:val="004A142D"/>
    <w:rsid w:val="004A3B58"/>
    <w:rsid w:val="004B0D7A"/>
    <w:rsid w:val="004B17B5"/>
    <w:rsid w:val="004B6795"/>
    <w:rsid w:val="004B691A"/>
    <w:rsid w:val="004C07EC"/>
    <w:rsid w:val="004C259C"/>
    <w:rsid w:val="004C3962"/>
    <w:rsid w:val="004C3F1C"/>
    <w:rsid w:val="004C4353"/>
    <w:rsid w:val="004C4BB1"/>
    <w:rsid w:val="004C7428"/>
    <w:rsid w:val="004D2648"/>
    <w:rsid w:val="004D2A9E"/>
    <w:rsid w:val="004D2F5A"/>
    <w:rsid w:val="004D2F73"/>
    <w:rsid w:val="004D3A82"/>
    <w:rsid w:val="004D6C0C"/>
    <w:rsid w:val="004D6D00"/>
    <w:rsid w:val="004E28B6"/>
    <w:rsid w:val="004E31BF"/>
    <w:rsid w:val="004E5519"/>
    <w:rsid w:val="004E57F3"/>
    <w:rsid w:val="004E5966"/>
    <w:rsid w:val="004E61A2"/>
    <w:rsid w:val="004E61C2"/>
    <w:rsid w:val="004E67F6"/>
    <w:rsid w:val="004F0CEE"/>
    <w:rsid w:val="004F20EA"/>
    <w:rsid w:val="004F20EC"/>
    <w:rsid w:val="004F214C"/>
    <w:rsid w:val="004F29F0"/>
    <w:rsid w:val="004F6CC4"/>
    <w:rsid w:val="004F6FBA"/>
    <w:rsid w:val="004F7A36"/>
    <w:rsid w:val="0050189C"/>
    <w:rsid w:val="005024FD"/>
    <w:rsid w:val="00502A9F"/>
    <w:rsid w:val="00503D59"/>
    <w:rsid w:val="005053C9"/>
    <w:rsid w:val="00507145"/>
    <w:rsid w:val="00510FFC"/>
    <w:rsid w:val="00511C36"/>
    <w:rsid w:val="00513FCF"/>
    <w:rsid w:val="00515100"/>
    <w:rsid w:val="00516FDE"/>
    <w:rsid w:val="005176CD"/>
    <w:rsid w:val="0051791C"/>
    <w:rsid w:val="0052080F"/>
    <w:rsid w:val="00521EB3"/>
    <w:rsid w:val="00522FCE"/>
    <w:rsid w:val="00523A5A"/>
    <w:rsid w:val="005240F1"/>
    <w:rsid w:val="0052496C"/>
    <w:rsid w:val="0052547B"/>
    <w:rsid w:val="0052609D"/>
    <w:rsid w:val="0053097A"/>
    <w:rsid w:val="00530B78"/>
    <w:rsid w:val="00530C13"/>
    <w:rsid w:val="00532CD7"/>
    <w:rsid w:val="005341DC"/>
    <w:rsid w:val="00535462"/>
    <w:rsid w:val="0053668A"/>
    <w:rsid w:val="005368FF"/>
    <w:rsid w:val="00537B5D"/>
    <w:rsid w:val="0054179E"/>
    <w:rsid w:val="00541F7C"/>
    <w:rsid w:val="00547BCD"/>
    <w:rsid w:val="005502F4"/>
    <w:rsid w:val="00550A5A"/>
    <w:rsid w:val="00551393"/>
    <w:rsid w:val="005515D7"/>
    <w:rsid w:val="005516A4"/>
    <w:rsid w:val="00552A5D"/>
    <w:rsid w:val="00552AF2"/>
    <w:rsid w:val="00553FA8"/>
    <w:rsid w:val="00554CB9"/>
    <w:rsid w:val="00555C6B"/>
    <w:rsid w:val="00556F2A"/>
    <w:rsid w:val="00557637"/>
    <w:rsid w:val="005579E4"/>
    <w:rsid w:val="00561262"/>
    <w:rsid w:val="005617BF"/>
    <w:rsid w:val="00563040"/>
    <w:rsid w:val="0056340C"/>
    <w:rsid w:val="00564D0C"/>
    <w:rsid w:val="00565FD4"/>
    <w:rsid w:val="00566146"/>
    <w:rsid w:val="005667AE"/>
    <w:rsid w:val="005668F6"/>
    <w:rsid w:val="005670FE"/>
    <w:rsid w:val="00567531"/>
    <w:rsid w:val="00567857"/>
    <w:rsid w:val="00567CC2"/>
    <w:rsid w:val="0057096E"/>
    <w:rsid w:val="00571270"/>
    <w:rsid w:val="00571365"/>
    <w:rsid w:val="0057265C"/>
    <w:rsid w:val="00572A3D"/>
    <w:rsid w:val="00574656"/>
    <w:rsid w:val="00574D01"/>
    <w:rsid w:val="00575C4A"/>
    <w:rsid w:val="00576130"/>
    <w:rsid w:val="00577148"/>
    <w:rsid w:val="0058455C"/>
    <w:rsid w:val="00585C36"/>
    <w:rsid w:val="00587EBC"/>
    <w:rsid w:val="00593196"/>
    <w:rsid w:val="0059395B"/>
    <w:rsid w:val="00595993"/>
    <w:rsid w:val="00596B70"/>
    <w:rsid w:val="00597417"/>
    <w:rsid w:val="005975B7"/>
    <w:rsid w:val="005978E2"/>
    <w:rsid w:val="005A0472"/>
    <w:rsid w:val="005A0A38"/>
    <w:rsid w:val="005A22D2"/>
    <w:rsid w:val="005A39BA"/>
    <w:rsid w:val="005A46BC"/>
    <w:rsid w:val="005A4ABC"/>
    <w:rsid w:val="005A4F1B"/>
    <w:rsid w:val="005A57CA"/>
    <w:rsid w:val="005A59C6"/>
    <w:rsid w:val="005A6A3A"/>
    <w:rsid w:val="005B2C46"/>
    <w:rsid w:val="005B357C"/>
    <w:rsid w:val="005B361E"/>
    <w:rsid w:val="005B3F98"/>
    <w:rsid w:val="005B439C"/>
    <w:rsid w:val="005B46F6"/>
    <w:rsid w:val="005B4AF3"/>
    <w:rsid w:val="005B4F4D"/>
    <w:rsid w:val="005B5AF5"/>
    <w:rsid w:val="005B5B15"/>
    <w:rsid w:val="005B6A80"/>
    <w:rsid w:val="005B7562"/>
    <w:rsid w:val="005C10CB"/>
    <w:rsid w:val="005C18F3"/>
    <w:rsid w:val="005C3496"/>
    <w:rsid w:val="005C37BC"/>
    <w:rsid w:val="005C4D8C"/>
    <w:rsid w:val="005C4EF8"/>
    <w:rsid w:val="005C6FDB"/>
    <w:rsid w:val="005C71EF"/>
    <w:rsid w:val="005D08AB"/>
    <w:rsid w:val="005D1D9D"/>
    <w:rsid w:val="005D234B"/>
    <w:rsid w:val="005D2757"/>
    <w:rsid w:val="005D2A15"/>
    <w:rsid w:val="005D59AB"/>
    <w:rsid w:val="005D6B89"/>
    <w:rsid w:val="005E04E8"/>
    <w:rsid w:val="005E1BBD"/>
    <w:rsid w:val="005E2986"/>
    <w:rsid w:val="005E2FF7"/>
    <w:rsid w:val="005E347A"/>
    <w:rsid w:val="005E3890"/>
    <w:rsid w:val="005E4592"/>
    <w:rsid w:val="005E4A2B"/>
    <w:rsid w:val="005F1043"/>
    <w:rsid w:val="005F163C"/>
    <w:rsid w:val="005F3029"/>
    <w:rsid w:val="005F4F8B"/>
    <w:rsid w:val="005F5000"/>
    <w:rsid w:val="005F5A6C"/>
    <w:rsid w:val="005F6207"/>
    <w:rsid w:val="005F78F9"/>
    <w:rsid w:val="00601760"/>
    <w:rsid w:val="006018DB"/>
    <w:rsid w:val="00603716"/>
    <w:rsid w:val="00603C05"/>
    <w:rsid w:val="00604E90"/>
    <w:rsid w:val="006060C3"/>
    <w:rsid w:val="00607262"/>
    <w:rsid w:val="00607461"/>
    <w:rsid w:val="00607BB7"/>
    <w:rsid w:val="006102D7"/>
    <w:rsid w:val="00612661"/>
    <w:rsid w:val="006128B2"/>
    <w:rsid w:val="00612FA9"/>
    <w:rsid w:val="006144E6"/>
    <w:rsid w:val="0061478B"/>
    <w:rsid w:val="006152DF"/>
    <w:rsid w:val="00615B45"/>
    <w:rsid w:val="00615CE8"/>
    <w:rsid w:val="00616599"/>
    <w:rsid w:val="00616762"/>
    <w:rsid w:val="006206C2"/>
    <w:rsid w:val="00620E96"/>
    <w:rsid w:val="00620F64"/>
    <w:rsid w:val="006214BF"/>
    <w:rsid w:val="006224CF"/>
    <w:rsid w:val="00624FB9"/>
    <w:rsid w:val="00625C27"/>
    <w:rsid w:val="0062651E"/>
    <w:rsid w:val="006276AD"/>
    <w:rsid w:val="00627C8A"/>
    <w:rsid w:val="0063220A"/>
    <w:rsid w:val="00632FEE"/>
    <w:rsid w:val="00633EB1"/>
    <w:rsid w:val="006357FF"/>
    <w:rsid w:val="00640EC0"/>
    <w:rsid w:val="00641A4C"/>
    <w:rsid w:val="00642F75"/>
    <w:rsid w:val="006454DF"/>
    <w:rsid w:val="006461F0"/>
    <w:rsid w:val="006466B3"/>
    <w:rsid w:val="006476F6"/>
    <w:rsid w:val="00647807"/>
    <w:rsid w:val="00651DF6"/>
    <w:rsid w:val="0065413A"/>
    <w:rsid w:val="00654BB2"/>
    <w:rsid w:val="0065609F"/>
    <w:rsid w:val="0065617F"/>
    <w:rsid w:val="00660228"/>
    <w:rsid w:val="006608D4"/>
    <w:rsid w:val="00660A41"/>
    <w:rsid w:val="0066272E"/>
    <w:rsid w:val="00664032"/>
    <w:rsid w:val="00664682"/>
    <w:rsid w:val="006650FE"/>
    <w:rsid w:val="00665633"/>
    <w:rsid w:val="0066788B"/>
    <w:rsid w:val="006704FC"/>
    <w:rsid w:val="0067311D"/>
    <w:rsid w:val="00673AE6"/>
    <w:rsid w:val="0067624D"/>
    <w:rsid w:val="00676DAE"/>
    <w:rsid w:val="006777B5"/>
    <w:rsid w:val="00677813"/>
    <w:rsid w:val="00685CFE"/>
    <w:rsid w:val="00686849"/>
    <w:rsid w:val="00686934"/>
    <w:rsid w:val="00690BA0"/>
    <w:rsid w:val="00691910"/>
    <w:rsid w:val="006921D2"/>
    <w:rsid w:val="00692449"/>
    <w:rsid w:val="006927F1"/>
    <w:rsid w:val="00696BFC"/>
    <w:rsid w:val="006A0651"/>
    <w:rsid w:val="006A0974"/>
    <w:rsid w:val="006A0E2D"/>
    <w:rsid w:val="006A113F"/>
    <w:rsid w:val="006A1D2C"/>
    <w:rsid w:val="006A20D3"/>
    <w:rsid w:val="006A57C0"/>
    <w:rsid w:val="006B0843"/>
    <w:rsid w:val="006B0D90"/>
    <w:rsid w:val="006B0EC5"/>
    <w:rsid w:val="006B1B08"/>
    <w:rsid w:val="006B3396"/>
    <w:rsid w:val="006B370F"/>
    <w:rsid w:val="006B55FF"/>
    <w:rsid w:val="006B6EC2"/>
    <w:rsid w:val="006B7238"/>
    <w:rsid w:val="006B74A0"/>
    <w:rsid w:val="006C27F4"/>
    <w:rsid w:val="006C396A"/>
    <w:rsid w:val="006C6024"/>
    <w:rsid w:val="006C6F8C"/>
    <w:rsid w:val="006C70AE"/>
    <w:rsid w:val="006C7A65"/>
    <w:rsid w:val="006D0451"/>
    <w:rsid w:val="006D27C8"/>
    <w:rsid w:val="006D3B27"/>
    <w:rsid w:val="006D3F5D"/>
    <w:rsid w:val="006D65B6"/>
    <w:rsid w:val="006D714C"/>
    <w:rsid w:val="006D718C"/>
    <w:rsid w:val="006D75FE"/>
    <w:rsid w:val="006E162E"/>
    <w:rsid w:val="006E1DAE"/>
    <w:rsid w:val="006E2AE2"/>
    <w:rsid w:val="006E5C24"/>
    <w:rsid w:val="006E7631"/>
    <w:rsid w:val="006E78F7"/>
    <w:rsid w:val="006F1D14"/>
    <w:rsid w:val="006F4304"/>
    <w:rsid w:val="006F73B1"/>
    <w:rsid w:val="006F7D64"/>
    <w:rsid w:val="0070068D"/>
    <w:rsid w:val="00702643"/>
    <w:rsid w:val="007027EA"/>
    <w:rsid w:val="0070527F"/>
    <w:rsid w:val="0070764F"/>
    <w:rsid w:val="007100D9"/>
    <w:rsid w:val="00710123"/>
    <w:rsid w:val="00710702"/>
    <w:rsid w:val="00712069"/>
    <w:rsid w:val="00715558"/>
    <w:rsid w:val="00716B8B"/>
    <w:rsid w:val="0071715C"/>
    <w:rsid w:val="00717628"/>
    <w:rsid w:val="00717F14"/>
    <w:rsid w:val="007216A2"/>
    <w:rsid w:val="0072379A"/>
    <w:rsid w:val="00723B6A"/>
    <w:rsid w:val="00724728"/>
    <w:rsid w:val="00724FED"/>
    <w:rsid w:val="00725629"/>
    <w:rsid w:val="007260A1"/>
    <w:rsid w:val="00726562"/>
    <w:rsid w:val="00727911"/>
    <w:rsid w:val="00731F04"/>
    <w:rsid w:val="007323B4"/>
    <w:rsid w:val="00732E25"/>
    <w:rsid w:val="0073387F"/>
    <w:rsid w:val="00734B75"/>
    <w:rsid w:val="007357EB"/>
    <w:rsid w:val="00736A61"/>
    <w:rsid w:val="007373FD"/>
    <w:rsid w:val="0074041E"/>
    <w:rsid w:val="00740BE3"/>
    <w:rsid w:val="0074313C"/>
    <w:rsid w:val="00743A8D"/>
    <w:rsid w:val="00745FD0"/>
    <w:rsid w:val="007468F1"/>
    <w:rsid w:val="00747F3B"/>
    <w:rsid w:val="00752E99"/>
    <w:rsid w:val="00753220"/>
    <w:rsid w:val="00754AC8"/>
    <w:rsid w:val="00755098"/>
    <w:rsid w:val="00757501"/>
    <w:rsid w:val="00757C4F"/>
    <w:rsid w:val="00760A83"/>
    <w:rsid w:val="00761878"/>
    <w:rsid w:val="00762D97"/>
    <w:rsid w:val="00762EF3"/>
    <w:rsid w:val="0076659B"/>
    <w:rsid w:val="00766DF0"/>
    <w:rsid w:val="007675BE"/>
    <w:rsid w:val="00767A3D"/>
    <w:rsid w:val="00771EC1"/>
    <w:rsid w:val="007720B1"/>
    <w:rsid w:val="00773F6D"/>
    <w:rsid w:val="00774F8D"/>
    <w:rsid w:val="007751C7"/>
    <w:rsid w:val="00775AB7"/>
    <w:rsid w:val="00775F82"/>
    <w:rsid w:val="007767FD"/>
    <w:rsid w:val="007808C7"/>
    <w:rsid w:val="00780C37"/>
    <w:rsid w:val="007812D0"/>
    <w:rsid w:val="00784438"/>
    <w:rsid w:val="007848EC"/>
    <w:rsid w:val="00786ED1"/>
    <w:rsid w:val="0078718D"/>
    <w:rsid w:val="00787C92"/>
    <w:rsid w:val="00787EF2"/>
    <w:rsid w:val="00790D4D"/>
    <w:rsid w:val="007930DB"/>
    <w:rsid w:val="00793AD6"/>
    <w:rsid w:val="00793C70"/>
    <w:rsid w:val="007943A3"/>
    <w:rsid w:val="00795697"/>
    <w:rsid w:val="0079583F"/>
    <w:rsid w:val="007963CA"/>
    <w:rsid w:val="00796963"/>
    <w:rsid w:val="007A6033"/>
    <w:rsid w:val="007A6F49"/>
    <w:rsid w:val="007A7804"/>
    <w:rsid w:val="007B0DF6"/>
    <w:rsid w:val="007B1163"/>
    <w:rsid w:val="007B2F0E"/>
    <w:rsid w:val="007B530C"/>
    <w:rsid w:val="007B5705"/>
    <w:rsid w:val="007B5949"/>
    <w:rsid w:val="007B6538"/>
    <w:rsid w:val="007B6A9B"/>
    <w:rsid w:val="007B7A63"/>
    <w:rsid w:val="007C0CAA"/>
    <w:rsid w:val="007C1328"/>
    <w:rsid w:val="007C308B"/>
    <w:rsid w:val="007C38D9"/>
    <w:rsid w:val="007C3F44"/>
    <w:rsid w:val="007C4268"/>
    <w:rsid w:val="007C4D43"/>
    <w:rsid w:val="007C5F4A"/>
    <w:rsid w:val="007C69CC"/>
    <w:rsid w:val="007C7491"/>
    <w:rsid w:val="007D01A3"/>
    <w:rsid w:val="007D089A"/>
    <w:rsid w:val="007D111D"/>
    <w:rsid w:val="007D2E75"/>
    <w:rsid w:val="007D33FA"/>
    <w:rsid w:val="007D38B6"/>
    <w:rsid w:val="007D4435"/>
    <w:rsid w:val="007D64B8"/>
    <w:rsid w:val="007D69AA"/>
    <w:rsid w:val="007D6C6E"/>
    <w:rsid w:val="007D71EC"/>
    <w:rsid w:val="007D7A68"/>
    <w:rsid w:val="007E0DBE"/>
    <w:rsid w:val="007E10F9"/>
    <w:rsid w:val="007E120F"/>
    <w:rsid w:val="007E2946"/>
    <w:rsid w:val="007E4A89"/>
    <w:rsid w:val="007E6BB9"/>
    <w:rsid w:val="007E7A7C"/>
    <w:rsid w:val="007F33DF"/>
    <w:rsid w:val="007F37BB"/>
    <w:rsid w:val="007F3D58"/>
    <w:rsid w:val="007F6A24"/>
    <w:rsid w:val="008023A3"/>
    <w:rsid w:val="0080310E"/>
    <w:rsid w:val="0080357A"/>
    <w:rsid w:val="00803DBA"/>
    <w:rsid w:val="008046CF"/>
    <w:rsid w:val="00805AAD"/>
    <w:rsid w:val="0080741E"/>
    <w:rsid w:val="008100E4"/>
    <w:rsid w:val="00811669"/>
    <w:rsid w:val="00812986"/>
    <w:rsid w:val="008132D3"/>
    <w:rsid w:val="00813A43"/>
    <w:rsid w:val="008145AC"/>
    <w:rsid w:val="0081622B"/>
    <w:rsid w:val="00817BB3"/>
    <w:rsid w:val="00817E83"/>
    <w:rsid w:val="00820D28"/>
    <w:rsid w:val="0082128E"/>
    <w:rsid w:val="00821C4A"/>
    <w:rsid w:val="00823332"/>
    <w:rsid w:val="008263A9"/>
    <w:rsid w:val="008304EC"/>
    <w:rsid w:val="00835FD2"/>
    <w:rsid w:val="0083623F"/>
    <w:rsid w:val="008377A8"/>
    <w:rsid w:val="00840FFD"/>
    <w:rsid w:val="008414AF"/>
    <w:rsid w:val="0084188E"/>
    <w:rsid w:val="00841A7D"/>
    <w:rsid w:val="008421BF"/>
    <w:rsid w:val="0084301C"/>
    <w:rsid w:val="008446FD"/>
    <w:rsid w:val="00844B57"/>
    <w:rsid w:val="008471A2"/>
    <w:rsid w:val="00850636"/>
    <w:rsid w:val="008514E3"/>
    <w:rsid w:val="00852DF0"/>
    <w:rsid w:val="0085443B"/>
    <w:rsid w:val="008563A8"/>
    <w:rsid w:val="00857075"/>
    <w:rsid w:val="00860E40"/>
    <w:rsid w:val="008625AC"/>
    <w:rsid w:val="008635D0"/>
    <w:rsid w:val="008648FD"/>
    <w:rsid w:val="00871165"/>
    <w:rsid w:val="0087131C"/>
    <w:rsid w:val="00871C94"/>
    <w:rsid w:val="00872857"/>
    <w:rsid w:val="008733CC"/>
    <w:rsid w:val="00873592"/>
    <w:rsid w:val="00875AB2"/>
    <w:rsid w:val="00876514"/>
    <w:rsid w:val="008771DC"/>
    <w:rsid w:val="00880516"/>
    <w:rsid w:val="00881418"/>
    <w:rsid w:val="008819C1"/>
    <w:rsid w:val="00883779"/>
    <w:rsid w:val="00884611"/>
    <w:rsid w:val="00887B58"/>
    <w:rsid w:val="00890A22"/>
    <w:rsid w:val="00891C53"/>
    <w:rsid w:val="00892687"/>
    <w:rsid w:val="0089307F"/>
    <w:rsid w:val="00893261"/>
    <w:rsid w:val="00894DD1"/>
    <w:rsid w:val="008960EC"/>
    <w:rsid w:val="00896A65"/>
    <w:rsid w:val="00897E25"/>
    <w:rsid w:val="008A00A3"/>
    <w:rsid w:val="008A00C9"/>
    <w:rsid w:val="008A0320"/>
    <w:rsid w:val="008A0864"/>
    <w:rsid w:val="008A0FA4"/>
    <w:rsid w:val="008A2704"/>
    <w:rsid w:val="008A3B04"/>
    <w:rsid w:val="008A4566"/>
    <w:rsid w:val="008A4A86"/>
    <w:rsid w:val="008A5324"/>
    <w:rsid w:val="008A6180"/>
    <w:rsid w:val="008A7651"/>
    <w:rsid w:val="008A7A25"/>
    <w:rsid w:val="008B00FF"/>
    <w:rsid w:val="008B0E9E"/>
    <w:rsid w:val="008B4E8A"/>
    <w:rsid w:val="008B5104"/>
    <w:rsid w:val="008B5755"/>
    <w:rsid w:val="008B6BE4"/>
    <w:rsid w:val="008B6F38"/>
    <w:rsid w:val="008B7368"/>
    <w:rsid w:val="008B783A"/>
    <w:rsid w:val="008B7B8A"/>
    <w:rsid w:val="008C00DE"/>
    <w:rsid w:val="008C1265"/>
    <w:rsid w:val="008C3A0D"/>
    <w:rsid w:val="008C3A76"/>
    <w:rsid w:val="008C3B49"/>
    <w:rsid w:val="008C5290"/>
    <w:rsid w:val="008C5C5F"/>
    <w:rsid w:val="008C6728"/>
    <w:rsid w:val="008C6BFA"/>
    <w:rsid w:val="008C7643"/>
    <w:rsid w:val="008C7F80"/>
    <w:rsid w:val="008D17A6"/>
    <w:rsid w:val="008D2CCA"/>
    <w:rsid w:val="008D4129"/>
    <w:rsid w:val="008D4DB6"/>
    <w:rsid w:val="008D52BB"/>
    <w:rsid w:val="008D52E9"/>
    <w:rsid w:val="008D6212"/>
    <w:rsid w:val="008D6CA4"/>
    <w:rsid w:val="008E1474"/>
    <w:rsid w:val="008E1BE7"/>
    <w:rsid w:val="008E1CC2"/>
    <w:rsid w:val="008E2188"/>
    <w:rsid w:val="008E2B87"/>
    <w:rsid w:val="008E2DBD"/>
    <w:rsid w:val="008E37E6"/>
    <w:rsid w:val="008E62B7"/>
    <w:rsid w:val="008E6E58"/>
    <w:rsid w:val="008E7144"/>
    <w:rsid w:val="008E7D70"/>
    <w:rsid w:val="008F18E1"/>
    <w:rsid w:val="008F502E"/>
    <w:rsid w:val="008F6E7C"/>
    <w:rsid w:val="0090073A"/>
    <w:rsid w:val="00900F46"/>
    <w:rsid w:val="00901EB1"/>
    <w:rsid w:val="0090215F"/>
    <w:rsid w:val="00902833"/>
    <w:rsid w:val="009048BB"/>
    <w:rsid w:val="00907791"/>
    <w:rsid w:val="009101E1"/>
    <w:rsid w:val="00910912"/>
    <w:rsid w:val="0091125F"/>
    <w:rsid w:val="0091133A"/>
    <w:rsid w:val="00913971"/>
    <w:rsid w:val="0091591E"/>
    <w:rsid w:val="00917C38"/>
    <w:rsid w:val="009207DB"/>
    <w:rsid w:val="00920BA8"/>
    <w:rsid w:val="00920D85"/>
    <w:rsid w:val="009215D8"/>
    <w:rsid w:val="00922C9E"/>
    <w:rsid w:val="00922EF1"/>
    <w:rsid w:val="00923E27"/>
    <w:rsid w:val="00924EB3"/>
    <w:rsid w:val="00924F58"/>
    <w:rsid w:val="00926804"/>
    <w:rsid w:val="009313C8"/>
    <w:rsid w:val="00931529"/>
    <w:rsid w:val="0093280A"/>
    <w:rsid w:val="009335BE"/>
    <w:rsid w:val="00933614"/>
    <w:rsid w:val="00935277"/>
    <w:rsid w:val="0093540C"/>
    <w:rsid w:val="009354D5"/>
    <w:rsid w:val="00937090"/>
    <w:rsid w:val="009401C3"/>
    <w:rsid w:val="00940897"/>
    <w:rsid w:val="00940B39"/>
    <w:rsid w:val="009429FA"/>
    <w:rsid w:val="0094418A"/>
    <w:rsid w:val="00951F2D"/>
    <w:rsid w:val="00952455"/>
    <w:rsid w:val="00952660"/>
    <w:rsid w:val="009538C0"/>
    <w:rsid w:val="00954168"/>
    <w:rsid w:val="009546C0"/>
    <w:rsid w:val="00954CA4"/>
    <w:rsid w:val="00954DC4"/>
    <w:rsid w:val="00955B6E"/>
    <w:rsid w:val="00957686"/>
    <w:rsid w:val="0096143C"/>
    <w:rsid w:val="009625A0"/>
    <w:rsid w:val="009627CA"/>
    <w:rsid w:val="00962BA4"/>
    <w:rsid w:val="00963108"/>
    <w:rsid w:val="0096324D"/>
    <w:rsid w:val="00963813"/>
    <w:rsid w:val="009655D3"/>
    <w:rsid w:val="00965C2A"/>
    <w:rsid w:val="00965E0F"/>
    <w:rsid w:val="00966741"/>
    <w:rsid w:val="00967B08"/>
    <w:rsid w:val="00970103"/>
    <w:rsid w:val="00970F47"/>
    <w:rsid w:val="00971707"/>
    <w:rsid w:val="00977AC6"/>
    <w:rsid w:val="00977CAA"/>
    <w:rsid w:val="00977F4B"/>
    <w:rsid w:val="009804D9"/>
    <w:rsid w:val="00982A75"/>
    <w:rsid w:val="00982B57"/>
    <w:rsid w:val="00983034"/>
    <w:rsid w:val="009865F9"/>
    <w:rsid w:val="00987005"/>
    <w:rsid w:val="00990D06"/>
    <w:rsid w:val="00992167"/>
    <w:rsid w:val="0099283A"/>
    <w:rsid w:val="00992F8F"/>
    <w:rsid w:val="00993E43"/>
    <w:rsid w:val="00994BFD"/>
    <w:rsid w:val="009955B0"/>
    <w:rsid w:val="00995D63"/>
    <w:rsid w:val="00996449"/>
    <w:rsid w:val="0099670E"/>
    <w:rsid w:val="00997244"/>
    <w:rsid w:val="009A2680"/>
    <w:rsid w:val="009A2AC8"/>
    <w:rsid w:val="009A2C09"/>
    <w:rsid w:val="009A4122"/>
    <w:rsid w:val="009A4FC7"/>
    <w:rsid w:val="009A532D"/>
    <w:rsid w:val="009A65C6"/>
    <w:rsid w:val="009A74C7"/>
    <w:rsid w:val="009A7692"/>
    <w:rsid w:val="009A78A1"/>
    <w:rsid w:val="009B022B"/>
    <w:rsid w:val="009B20BF"/>
    <w:rsid w:val="009B2DB0"/>
    <w:rsid w:val="009B4981"/>
    <w:rsid w:val="009B52AD"/>
    <w:rsid w:val="009B607D"/>
    <w:rsid w:val="009B6762"/>
    <w:rsid w:val="009B6E3D"/>
    <w:rsid w:val="009C0486"/>
    <w:rsid w:val="009C0ED7"/>
    <w:rsid w:val="009C4D9B"/>
    <w:rsid w:val="009C66B1"/>
    <w:rsid w:val="009C7F51"/>
    <w:rsid w:val="009D0450"/>
    <w:rsid w:val="009D11E5"/>
    <w:rsid w:val="009D192C"/>
    <w:rsid w:val="009D22F3"/>
    <w:rsid w:val="009D2D36"/>
    <w:rsid w:val="009D2F3A"/>
    <w:rsid w:val="009D34C4"/>
    <w:rsid w:val="009D3C69"/>
    <w:rsid w:val="009D48E7"/>
    <w:rsid w:val="009D50DF"/>
    <w:rsid w:val="009D6077"/>
    <w:rsid w:val="009D6B57"/>
    <w:rsid w:val="009D78B1"/>
    <w:rsid w:val="009D7996"/>
    <w:rsid w:val="009E141A"/>
    <w:rsid w:val="009E1CBE"/>
    <w:rsid w:val="009E2309"/>
    <w:rsid w:val="009E3AE4"/>
    <w:rsid w:val="009E4DF4"/>
    <w:rsid w:val="009E4F77"/>
    <w:rsid w:val="009E59EB"/>
    <w:rsid w:val="009E59FC"/>
    <w:rsid w:val="009E73FA"/>
    <w:rsid w:val="009E7F3D"/>
    <w:rsid w:val="009F003D"/>
    <w:rsid w:val="009F17D1"/>
    <w:rsid w:val="009F1931"/>
    <w:rsid w:val="009F2D40"/>
    <w:rsid w:val="009F3654"/>
    <w:rsid w:val="009F5897"/>
    <w:rsid w:val="009F60D2"/>
    <w:rsid w:val="009F6E15"/>
    <w:rsid w:val="009F73DF"/>
    <w:rsid w:val="009F7AC2"/>
    <w:rsid w:val="00A00039"/>
    <w:rsid w:val="00A00B11"/>
    <w:rsid w:val="00A010AD"/>
    <w:rsid w:val="00A02CFD"/>
    <w:rsid w:val="00A03006"/>
    <w:rsid w:val="00A03770"/>
    <w:rsid w:val="00A04009"/>
    <w:rsid w:val="00A04849"/>
    <w:rsid w:val="00A04998"/>
    <w:rsid w:val="00A055F0"/>
    <w:rsid w:val="00A06653"/>
    <w:rsid w:val="00A06CC4"/>
    <w:rsid w:val="00A07A5B"/>
    <w:rsid w:val="00A12D46"/>
    <w:rsid w:val="00A13310"/>
    <w:rsid w:val="00A135B8"/>
    <w:rsid w:val="00A13D94"/>
    <w:rsid w:val="00A1583F"/>
    <w:rsid w:val="00A17419"/>
    <w:rsid w:val="00A24720"/>
    <w:rsid w:val="00A24DC4"/>
    <w:rsid w:val="00A26EFE"/>
    <w:rsid w:val="00A27A5B"/>
    <w:rsid w:val="00A3183A"/>
    <w:rsid w:val="00A3207E"/>
    <w:rsid w:val="00A330B0"/>
    <w:rsid w:val="00A3377F"/>
    <w:rsid w:val="00A34730"/>
    <w:rsid w:val="00A34B2C"/>
    <w:rsid w:val="00A35BD1"/>
    <w:rsid w:val="00A36206"/>
    <w:rsid w:val="00A36577"/>
    <w:rsid w:val="00A36AE1"/>
    <w:rsid w:val="00A37170"/>
    <w:rsid w:val="00A41101"/>
    <w:rsid w:val="00A42249"/>
    <w:rsid w:val="00A445AA"/>
    <w:rsid w:val="00A44CFF"/>
    <w:rsid w:val="00A45111"/>
    <w:rsid w:val="00A45818"/>
    <w:rsid w:val="00A467D5"/>
    <w:rsid w:val="00A4689A"/>
    <w:rsid w:val="00A477D1"/>
    <w:rsid w:val="00A50DF3"/>
    <w:rsid w:val="00A52473"/>
    <w:rsid w:val="00A54E7D"/>
    <w:rsid w:val="00A56807"/>
    <w:rsid w:val="00A608B7"/>
    <w:rsid w:val="00A61816"/>
    <w:rsid w:val="00A61882"/>
    <w:rsid w:val="00A6243C"/>
    <w:rsid w:val="00A638E1"/>
    <w:rsid w:val="00A63DC7"/>
    <w:rsid w:val="00A640F4"/>
    <w:rsid w:val="00A65545"/>
    <w:rsid w:val="00A700B4"/>
    <w:rsid w:val="00A712B6"/>
    <w:rsid w:val="00A7254C"/>
    <w:rsid w:val="00A729BA"/>
    <w:rsid w:val="00A729BB"/>
    <w:rsid w:val="00A7338E"/>
    <w:rsid w:val="00A74B6A"/>
    <w:rsid w:val="00A75F50"/>
    <w:rsid w:val="00A80741"/>
    <w:rsid w:val="00A80877"/>
    <w:rsid w:val="00A8160B"/>
    <w:rsid w:val="00A81F24"/>
    <w:rsid w:val="00A82B22"/>
    <w:rsid w:val="00A84B4D"/>
    <w:rsid w:val="00A86B96"/>
    <w:rsid w:val="00A870FA"/>
    <w:rsid w:val="00A90B3D"/>
    <w:rsid w:val="00A935B6"/>
    <w:rsid w:val="00A93D80"/>
    <w:rsid w:val="00A9493B"/>
    <w:rsid w:val="00A94BB8"/>
    <w:rsid w:val="00A94CE4"/>
    <w:rsid w:val="00A94F36"/>
    <w:rsid w:val="00A962A6"/>
    <w:rsid w:val="00AA0D02"/>
    <w:rsid w:val="00AA42B7"/>
    <w:rsid w:val="00AA4CF3"/>
    <w:rsid w:val="00AA522E"/>
    <w:rsid w:val="00AA559D"/>
    <w:rsid w:val="00AA590A"/>
    <w:rsid w:val="00AA6454"/>
    <w:rsid w:val="00AA7C22"/>
    <w:rsid w:val="00AA7F3C"/>
    <w:rsid w:val="00AB1933"/>
    <w:rsid w:val="00AB2DDB"/>
    <w:rsid w:val="00AB32B7"/>
    <w:rsid w:val="00AB3DC5"/>
    <w:rsid w:val="00AB752E"/>
    <w:rsid w:val="00AC05FB"/>
    <w:rsid w:val="00AC10B1"/>
    <w:rsid w:val="00AC15A1"/>
    <w:rsid w:val="00AC1CF2"/>
    <w:rsid w:val="00AC30F9"/>
    <w:rsid w:val="00AC685F"/>
    <w:rsid w:val="00AC72CE"/>
    <w:rsid w:val="00AD1043"/>
    <w:rsid w:val="00AD22BB"/>
    <w:rsid w:val="00AD33E4"/>
    <w:rsid w:val="00AD38C8"/>
    <w:rsid w:val="00AE0079"/>
    <w:rsid w:val="00AE14E5"/>
    <w:rsid w:val="00AE17BC"/>
    <w:rsid w:val="00AE26EA"/>
    <w:rsid w:val="00AE2712"/>
    <w:rsid w:val="00AE284C"/>
    <w:rsid w:val="00AE351F"/>
    <w:rsid w:val="00AE4104"/>
    <w:rsid w:val="00AE4CE8"/>
    <w:rsid w:val="00AE5D56"/>
    <w:rsid w:val="00AE6BE2"/>
    <w:rsid w:val="00AF03A9"/>
    <w:rsid w:val="00AF083B"/>
    <w:rsid w:val="00AF0890"/>
    <w:rsid w:val="00AF14B7"/>
    <w:rsid w:val="00AF2A1D"/>
    <w:rsid w:val="00AF6354"/>
    <w:rsid w:val="00AF756E"/>
    <w:rsid w:val="00B018DB"/>
    <w:rsid w:val="00B0370C"/>
    <w:rsid w:val="00B06CFE"/>
    <w:rsid w:val="00B070FF"/>
    <w:rsid w:val="00B074EE"/>
    <w:rsid w:val="00B1018F"/>
    <w:rsid w:val="00B1154C"/>
    <w:rsid w:val="00B12B8A"/>
    <w:rsid w:val="00B1478F"/>
    <w:rsid w:val="00B16197"/>
    <w:rsid w:val="00B1768C"/>
    <w:rsid w:val="00B2067B"/>
    <w:rsid w:val="00B21129"/>
    <w:rsid w:val="00B21758"/>
    <w:rsid w:val="00B249FE"/>
    <w:rsid w:val="00B24CF6"/>
    <w:rsid w:val="00B268AE"/>
    <w:rsid w:val="00B26F26"/>
    <w:rsid w:val="00B30DC6"/>
    <w:rsid w:val="00B31682"/>
    <w:rsid w:val="00B325AB"/>
    <w:rsid w:val="00B33365"/>
    <w:rsid w:val="00B34C07"/>
    <w:rsid w:val="00B36C50"/>
    <w:rsid w:val="00B376CF"/>
    <w:rsid w:val="00B37FF2"/>
    <w:rsid w:val="00B40B67"/>
    <w:rsid w:val="00B41011"/>
    <w:rsid w:val="00B42C7D"/>
    <w:rsid w:val="00B436A0"/>
    <w:rsid w:val="00B46917"/>
    <w:rsid w:val="00B46F74"/>
    <w:rsid w:val="00B50E66"/>
    <w:rsid w:val="00B527CE"/>
    <w:rsid w:val="00B54853"/>
    <w:rsid w:val="00B54947"/>
    <w:rsid w:val="00B5503C"/>
    <w:rsid w:val="00B556EF"/>
    <w:rsid w:val="00B561BA"/>
    <w:rsid w:val="00B56EBD"/>
    <w:rsid w:val="00B56F9F"/>
    <w:rsid w:val="00B57541"/>
    <w:rsid w:val="00B57E90"/>
    <w:rsid w:val="00B602FE"/>
    <w:rsid w:val="00B609AF"/>
    <w:rsid w:val="00B60AB5"/>
    <w:rsid w:val="00B613C7"/>
    <w:rsid w:val="00B616B2"/>
    <w:rsid w:val="00B62919"/>
    <w:rsid w:val="00B64DF7"/>
    <w:rsid w:val="00B64F40"/>
    <w:rsid w:val="00B65C32"/>
    <w:rsid w:val="00B70D65"/>
    <w:rsid w:val="00B75B39"/>
    <w:rsid w:val="00B760F1"/>
    <w:rsid w:val="00B76B68"/>
    <w:rsid w:val="00B80425"/>
    <w:rsid w:val="00B80B8B"/>
    <w:rsid w:val="00B81471"/>
    <w:rsid w:val="00B8148C"/>
    <w:rsid w:val="00B81687"/>
    <w:rsid w:val="00B81A71"/>
    <w:rsid w:val="00B81B21"/>
    <w:rsid w:val="00B83DC8"/>
    <w:rsid w:val="00B84527"/>
    <w:rsid w:val="00B86092"/>
    <w:rsid w:val="00B861A0"/>
    <w:rsid w:val="00B868C6"/>
    <w:rsid w:val="00B9019A"/>
    <w:rsid w:val="00B9084C"/>
    <w:rsid w:val="00B93BE7"/>
    <w:rsid w:val="00B950D0"/>
    <w:rsid w:val="00B95A24"/>
    <w:rsid w:val="00B95D03"/>
    <w:rsid w:val="00B96A9A"/>
    <w:rsid w:val="00B971DC"/>
    <w:rsid w:val="00BA019F"/>
    <w:rsid w:val="00BA1A97"/>
    <w:rsid w:val="00BA22C1"/>
    <w:rsid w:val="00BA263F"/>
    <w:rsid w:val="00BA32CA"/>
    <w:rsid w:val="00BA4AC3"/>
    <w:rsid w:val="00BA4C16"/>
    <w:rsid w:val="00BA578B"/>
    <w:rsid w:val="00BA7D02"/>
    <w:rsid w:val="00BB05A7"/>
    <w:rsid w:val="00BB0BE3"/>
    <w:rsid w:val="00BB1A2F"/>
    <w:rsid w:val="00BB269C"/>
    <w:rsid w:val="00BB307E"/>
    <w:rsid w:val="00BB3E74"/>
    <w:rsid w:val="00BB42C5"/>
    <w:rsid w:val="00BB474B"/>
    <w:rsid w:val="00BB4BA3"/>
    <w:rsid w:val="00BB6330"/>
    <w:rsid w:val="00BB69D4"/>
    <w:rsid w:val="00BB72E6"/>
    <w:rsid w:val="00BB7617"/>
    <w:rsid w:val="00BB7986"/>
    <w:rsid w:val="00BC22F0"/>
    <w:rsid w:val="00BC3FC5"/>
    <w:rsid w:val="00BC551F"/>
    <w:rsid w:val="00BC6C60"/>
    <w:rsid w:val="00BC7E69"/>
    <w:rsid w:val="00BD0DD5"/>
    <w:rsid w:val="00BD1273"/>
    <w:rsid w:val="00BD325A"/>
    <w:rsid w:val="00BD493B"/>
    <w:rsid w:val="00BD7741"/>
    <w:rsid w:val="00BD7FBD"/>
    <w:rsid w:val="00BE0C38"/>
    <w:rsid w:val="00BE2848"/>
    <w:rsid w:val="00BE4085"/>
    <w:rsid w:val="00BE4614"/>
    <w:rsid w:val="00BE699F"/>
    <w:rsid w:val="00BE6B0C"/>
    <w:rsid w:val="00BF03CA"/>
    <w:rsid w:val="00BF0A81"/>
    <w:rsid w:val="00BF0E4B"/>
    <w:rsid w:val="00BF23EF"/>
    <w:rsid w:val="00BF27E6"/>
    <w:rsid w:val="00BF6F51"/>
    <w:rsid w:val="00C004E0"/>
    <w:rsid w:val="00C005E4"/>
    <w:rsid w:val="00C017CE"/>
    <w:rsid w:val="00C018C0"/>
    <w:rsid w:val="00C03F7B"/>
    <w:rsid w:val="00C0443C"/>
    <w:rsid w:val="00C06358"/>
    <w:rsid w:val="00C07132"/>
    <w:rsid w:val="00C10A77"/>
    <w:rsid w:val="00C10A7F"/>
    <w:rsid w:val="00C125F7"/>
    <w:rsid w:val="00C14199"/>
    <w:rsid w:val="00C145E9"/>
    <w:rsid w:val="00C15311"/>
    <w:rsid w:val="00C15F05"/>
    <w:rsid w:val="00C172A6"/>
    <w:rsid w:val="00C2176B"/>
    <w:rsid w:val="00C2184F"/>
    <w:rsid w:val="00C222D0"/>
    <w:rsid w:val="00C25067"/>
    <w:rsid w:val="00C25C5F"/>
    <w:rsid w:val="00C303BB"/>
    <w:rsid w:val="00C31FF7"/>
    <w:rsid w:val="00C32687"/>
    <w:rsid w:val="00C33583"/>
    <w:rsid w:val="00C34C84"/>
    <w:rsid w:val="00C34D59"/>
    <w:rsid w:val="00C362A4"/>
    <w:rsid w:val="00C37B0E"/>
    <w:rsid w:val="00C4371A"/>
    <w:rsid w:val="00C45253"/>
    <w:rsid w:val="00C452EA"/>
    <w:rsid w:val="00C46541"/>
    <w:rsid w:val="00C54683"/>
    <w:rsid w:val="00C55439"/>
    <w:rsid w:val="00C55C41"/>
    <w:rsid w:val="00C55C4A"/>
    <w:rsid w:val="00C55C9A"/>
    <w:rsid w:val="00C56184"/>
    <w:rsid w:val="00C56723"/>
    <w:rsid w:val="00C6142B"/>
    <w:rsid w:val="00C64250"/>
    <w:rsid w:val="00C642DB"/>
    <w:rsid w:val="00C66015"/>
    <w:rsid w:val="00C703A3"/>
    <w:rsid w:val="00C72073"/>
    <w:rsid w:val="00C747AB"/>
    <w:rsid w:val="00C75C37"/>
    <w:rsid w:val="00C808E4"/>
    <w:rsid w:val="00C83139"/>
    <w:rsid w:val="00C833CA"/>
    <w:rsid w:val="00C84782"/>
    <w:rsid w:val="00C8593F"/>
    <w:rsid w:val="00C85A79"/>
    <w:rsid w:val="00C86300"/>
    <w:rsid w:val="00C871A7"/>
    <w:rsid w:val="00C90FA2"/>
    <w:rsid w:val="00C92D39"/>
    <w:rsid w:val="00C94A88"/>
    <w:rsid w:val="00C95937"/>
    <w:rsid w:val="00C95B9C"/>
    <w:rsid w:val="00C976F4"/>
    <w:rsid w:val="00C97A99"/>
    <w:rsid w:val="00C97C21"/>
    <w:rsid w:val="00CA099C"/>
    <w:rsid w:val="00CA0F15"/>
    <w:rsid w:val="00CA14EA"/>
    <w:rsid w:val="00CA3C0C"/>
    <w:rsid w:val="00CA40FF"/>
    <w:rsid w:val="00CA4E0B"/>
    <w:rsid w:val="00CA51E8"/>
    <w:rsid w:val="00CA64EE"/>
    <w:rsid w:val="00CA6BE9"/>
    <w:rsid w:val="00CA7864"/>
    <w:rsid w:val="00CB0272"/>
    <w:rsid w:val="00CB114A"/>
    <w:rsid w:val="00CB2B65"/>
    <w:rsid w:val="00CB6514"/>
    <w:rsid w:val="00CC0EC4"/>
    <w:rsid w:val="00CC4927"/>
    <w:rsid w:val="00CC5968"/>
    <w:rsid w:val="00CC632F"/>
    <w:rsid w:val="00CC6596"/>
    <w:rsid w:val="00CD0AC4"/>
    <w:rsid w:val="00CD0BDB"/>
    <w:rsid w:val="00CD13BE"/>
    <w:rsid w:val="00CD2089"/>
    <w:rsid w:val="00CD22FA"/>
    <w:rsid w:val="00CD236E"/>
    <w:rsid w:val="00CD2983"/>
    <w:rsid w:val="00CD57AA"/>
    <w:rsid w:val="00CD5F0E"/>
    <w:rsid w:val="00CD5F5B"/>
    <w:rsid w:val="00CD6960"/>
    <w:rsid w:val="00CD6D58"/>
    <w:rsid w:val="00CD72A4"/>
    <w:rsid w:val="00CD7336"/>
    <w:rsid w:val="00CE1062"/>
    <w:rsid w:val="00CE1F06"/>
    <w:rsid w:val="00CE204E"/>
    <w:rsid w:val="00CE2DBB"/>
    <w:rsid w:val="00CE3144"/>
    <w:rsid w:val="00CE3682"/>
    <w:rsid w:val="00CE401B"/>
    <w:rsid w:val="00CE4DB3"/>
    <w:rsid w:val="00CE5D4C"/>
    <w:rsid w:val="00CE7ABA"/>
    <w:rsid w:val="00CF633B"/>
    <w:rsid w:val="00CF6EF3"/>
    <w:rsid w:val="00D02609"/>
    <w:rsid w:val="00D03271"/>
    <w:rsid w:val="00D05078"/>
    <w:rsid w:val="00D05114"/>
    <w:rsid w:val="00D05515"/>
    <w:rsid w:val="00D06815"/>
    <w:rsid w:val="00D06CBE"/>
    <w:rsid w:val="00D06D6B"/>
    <w:rsid w:val="00D07249"/>
    <w:rsid w:val="00D11583"/>
    <w:rsid w:val="00D12255"/>
    <w:rsid w:val="00D12EB0"/>
    <w:rsid w:val="00D1407F"/>
    <w:rsid w:val="00D1430D"/>
    <w:rsid w:val="00D15BF0"/>
    <w:rsid w:val="00D17327"/>
    <w:rsid w:val="00D23883"/>
    <w:rsid w:val="00D26164"/>
    <w:rsid w:val="00D26AE0"/>
    <w:rsid w:val="00D26B89"/>
    <w:rsid w:val="00D30A0F"/>
    <w:rsid w:val="00D31096"/>
    <w:rsid w:val="00D314EE"/>
    <w:rsid w:val="00D322F2"/>
    <w:rsid w:val="00D335F8"/>
    <w:rsid w:val="00D35C2B"/>
    <w:rsid w:val="00D367A6"/>
    <w:rsid w:val="00D36FC9"/>
    <w:rsid w:val="00D37490"/>
    <w:rsid w:val="00D37EDB"/>
    <w:rsid w:val="00D41333"/>
    <w:rsid w:val="00D45364"/>
    <w:rsid w:val="00D45A5A"/>
    <w:rsid w:val="00D469D3"/>
    <w:rsid w:val="00D473D4"/>
    <w:rsid w:val="00D501C9"/>
    <w:rsid w:val="00D52361"/>
    <w:rsid w:val="00D53331"/>
    <w:rsid w:val="00D5420B"/>
    <w:rsid w:val="00D54817"/>
    <w:rsid w:val="00D5523B"/>
    <w:rsid w:val="00D5685B"/>
    <w:rsid w:val="00D572C3"/>
    <w:rsid w:val="00D574D2"/>
    <w:rsid w:val="00D6023A"/>
    <w:rsid w:val="00D6295A"/>
    <w:rsid w:val="00D63634"/>
    <w:rsid w:val="00D63A4A"/>
    <w:rsid w:val="00D64D7B"/>
    <w:rsid w:val="00D655C5"/>
    <w:rsid w:val="00D66A2F"/>
    <w:rsid w:val="00D66C8E"/>
    <w:rsid w:val="00D7030C"/>
    <w:rsid w:val="00D716EB"/>
    <w:rsid w:val="00D7270B"/>
    <w:rsid w:val="00D73597"/>
    <w:rsid w:val="00D74386"/>
    <w:rsid w:val="00D760D4"/>
    <w:rsid w:val="00D762BC"/>
    <w:rsid w:val="00D76D05"/>
    <w:rsid w:val="00D770EA"/>
    <w:rsid w:val="00D83716"/>
    <w:rsid w:val="00D84B03"/>
    <w:rsid w:val="00D84BA9"/>
    <w:rsid w:val="00D850BA"/>
    <w:rsid w:val="00D85295"/>
    <w:rsid w:val="00D8707B"/>
    <w:rsid w:val="00D90B20"/>
    <w:rsid w:val="00D911F2"/>
    <w:rsid w:val="00D91AEA"/>
    <w:rsid w:val="00D92FA4"/>
    <w:rsid w:val="00D944F6"/>
    <w:rsid w:val="00D96BB6"/>
    <w:rsid w:val="00DA088A"/>
    <w:rsid w:val="00DA1BA9"/>
    <w:rsid w:val="00DA23CE"/>
    <w:rsid w:val="00DA4715"/>
    <w:rsid w:val="00DA7C16"/>
    <w:rsid w:val="00DB0848"/>
    <w:rsid w:val="00DB1B06"/>
    <w:rsid w:val="00DB2D41"/>
    <w:rsid w:val="00DB3609"/>
    <w:rsid w:val="00DB5015"/>
    <w:rsid w:val="00DB529B"/>
    <w:rsid w:val="00DB54F2"/>
    <w:rsid w:val="00DB70B2"/>
    <w:rsid w:val="00DB7783"/>
    <w:rsid w:val="00DB7CA5"/>
    <w:rsid w:val="00DC5AE3"/>
    <w:rsid w:val="00DC6BF8"/>
    <w:rsid w:val="00DC6C14"/>
    <w:rsid w:val="00DC6E37"/>
    <w:rsid w:val="00DC7265"/>
    <w:rsid w:val="00DD20A7"/>
    <w:rsid w:val="00DD2173"/>
    <w:rsid w:val="00DD3526"/>
    <w:rsid w:val="00DD4061"/>
    <w:rsid w:val="00DD654C"/>
    <w:rsid w:val="00DE04C9"/>
    <w:rsid w:val="00DE0563"/>
    <w:rsid w:val="00DE0879"/>
    <w:rsid w:val="00DE1A4B"/>
    <w:rsid w:val="00DE243B"/>
    <w:rsid w:val="00DE2ACF"/>
    <w:rsid w:val="00DE2F6D"/>
    <w:rsid w:val="00DE410C"/>
    <w:rsid w:val="00DE7BC6"/>
    <w:rsid w:val="00DF06FC"/>
    <w:rsid w:val="00DF098F"/>
    <w:rsid w:val="00DF1050"/>
    <w:rsid w:val="00DF26FC"/>
    <w:rsid w:val="00DF3977"/>
    <w:rsid w:val="00DF3DE4"/>
    <w:rsid w:val="00DF44BC"/>
    <w:rsid w:val="00DF4871"/>
    <w:rsid w:val="00DF5B69"/>
    <w:rsid w:val="00DF5E62"/>
    <w:rsid w:val="00DF6959"/>
    <w:rsid w:val="00E023B6"/>
    <w:rsid w:val="00E024B0"/>
    <w:rsid w:val="00E037C2"/>
    <w:rsid w:val="00E038A5"/>
    <w:rsid w:val="00E04B60"/>
    <w:rsid w:val="00E07C3C"/>
    <w:rsid w:val="00E10384"/>
    <w:rsid w:val="00E12038"/>
    <w:rsid w:val="00E12384"/>
    <w:rsid w:val="00E12CF9"/>
    <w:rsid w:val="00E12D20"/>
    <w:rsid w:val="00E14976"/>
    <w:rsid w:val="00E14B70"/>
    <w:rsid w:val="00E167CC"/>
    <w:rsid w:val="00E2120D"/>
    <w:rsid w:val="00E22253"/>
    <w:rsid w:val="00E22F34"/>
    <w:rsid w:val="00E25015"/>
    <w:rsid w:val="00E2585B"/>
    <w:rsid w:val="00E268CE"/>
    <w:rsid w:val="00E302B1"/>
    <w:rsid w:val="00E326FE"/>
    <w:rsid w:val="00E33B60"/>
    <w:rsid w:val="00E347C1"/>
    <w:rsid w:val="00E35345"/>
    <w:rsid w:val="00E363BD"/>
    <w:rsid w:val="00E4151C"/>
    <w:rsid w:val="00E41C12"/>
    <w:rsid w:val="00E41F79"/>
    <w:rsid w:val="00E43688"/>
    <w:rsid w:val="00E44BF2"/>
    <w:rsid w:val="00E44F2B"/>
    <w:rsid w:val="00E45FB6"/>
    <w:rsid w:val="00E47163"/>
    <w:rsid w:val="00E47AFD"/>
    <w:rsid w:val="00E47CBE"/>
    <w:rsid w:val="00E5043C"/>
    <w:rsid w:val="00E53475"/>
    <w:rsid w:val="00E539C8"/>
    <w:rsid w:val="00E54F82"/>
    <w:rsid w:val="00E55CC4"/>
    <w:rsid w:val="00E56496"/>
    <w:rsid w:val="00E57BB3"/>
    <w:rsid w:val="00E62B2A"/>
    <w:rsid w:val="00E63E9C"/>
    <w:rsid w:val="00E6411E"/>
    <w:rsid w:val="00E65F57"/>
    <w:rsid w:val="00E6659E"/>
    <w:rsid w:val="00E66ABE"/>
    <w:rsid w:val="00E7021F"/>
    <w:rsid w:val="00E70750"/>
    <w:rsid w:val="00E714B1"/>
    <w:rsid w:val="00E714F3"/>
    <w:rsid w:val="00E728C9"/>
    <w:rsid w:val="00E732D2"/>
    <w:rsid w:val="00E745E2"/>
    <w:rsid w:val="00E747B9"/>
    <w:rsid w:val="00E748C4"/>
    <w:rsid w:val="00E74D75"/>
    <w:rsid w:val="00E75FF7"/>
    <w:rsid w:val="00E77903"/>
    <w:rsid w:val="00E80420"/>
    <w:rsid w:val="00E8069A"/>
    <w:rsid w:val="00E83D2A"/>
    <w:rsid w:val="00E842B3"/>
    <w:rsid w:val="00E84CFA"/>
    <w:rsid w:val="00E85006"/>
    <w:rsid w:val="00E863E3"/>
    <w:rsid w:val="00E87D97"/>
    <w:rsid w:val="00E87DE0"/>
    <w:rsid w:val="00E92345"/>
    <w:rsid w:val="00E925E5"/>
    <w:rsid w:val="00E929CF"/>
    <w:rsid w:val="00E93D69"/>
    <w:rsid w:val="00E94F67"/>
    <w:rsid w:val="00E97E13"/>
    <w:rsid w:val="00EA2892"/>
    <w:rsid w:val="00EA297F"/>
    <w:rsid w:val="00EA2AA5"/>
    <w:rsid w:val="00EA2E86"/>
    <w:rsid w:val="00EA5DF7"/>
    <w:rsid w:val="00EB05DF"/>
    <w:rsid w:val="00EB107B"/>
    <w:rsid w:val="00EB11B0"/>
    <w:rsid w:val="00EB1E4C"/>
    <w:rsid w:val="00EB2C1C"/>
    <w:rsid w:val="00EB4F76"/>
    <w:rsid w:val="00EB6219"/>
    <w:rsid w:val="00EC0227"/>
    <w:rsid w:val="00EC0558"/>
    <w:rsid w:val="00EC0A93"/>
    <w:rsid w:val="00EC0ECB"/>
    <w:rsid w:val="00EC2EB9"/>
    <w:rsid w:val="00EC50DA"/>
    <w:rsid w:val="00EC6097"/>
    <w:rsid w:val="00EC7505"/>
    <w:rsid w:val="00ED12FD"/>
    <w:rsid w:val="00ED1C29"/>
    <w:rsid w:val="00ED2647"/>
    <w:rsid w:val="00ED31D4"/>
    <w:rsid w:val="00ED3906"/>
    <w:rsid w:val="00ED5C80"/>
    <w:rsid w:val="00ED6900"/>
    <w:rsid w:val="00ED7C12"/>
    <w:rsid w:val="00EE14DC"/>
    <w:rsid w:val="00EE2483"/>
    <w:rsid w:val="00EE27D4"/>
    <w:rsid w:val="00EE313E"/>
    <w:rsid w:val="00EE46B2"/>
    <w:rsid w:val="00EE63B9"/>
    <w:rsid w:val="00EE6BFA"/>
    <w:rsid w:val="00EF0180"/>
    <w:rsid w:val="00EF258D"/>
    <w:rsid w:val="00EF2A21"/>
    <w:rsid w:val="00EF2C90"/>
    <w:rsid w:val="00EF581C"/>
    <w:rsid w:val="00EF63B7"/>
    <w:rsid w:val="00EF6AC6"/>
    <w:rsid w:val="00EF7AF8"/>
    <w:rsid w:val="00F0391B"/>
    <w:rsid w:val="00F03D6B"/>
    <w:rsid w:val="00F03E57"/>
    <w:rsid w:val="00F04035"/>
    <w:rsid w:val="00F05326"/>
    <w:rsid w:val="00F055F2"/>
    <w:rsid w:val="00F06D3E"/>
    <w:rsid w:val="00F07E4A"/>
    <w:rsid w:val="00F11573"/>
    <w:rsid w:val="00F11DB3"/>
    <w:rsid w:val="00F1432F"/>
    <w:rsid w:val="00F15384"/>
    <w:rsid w:val="00F167D7"/>
    <w:rsid w:val="00F21729"/>
    <w:rsid w:val="00F21E65"/>
    <w:rsid w:val="00F22D17"/>
    <w:rsid w:val="00F24B96"/>
    <w:rsid w:val="00F2660E"/>
    <w:rsid w:val="00F26A66"/>
    <w:rsid w:val="00F302C3"/>
    <w:rsid w:val="00F32B6E"/>
    <w:rsid w:val="00F33B73"/>
    <w:rsid w:val="00F355BA"/>
    <w:rsid w:val="00F35737"/>
    <w:rsid w:val="00F357B0"/>
    <w:rsid w:val="00F3702F"/>
    <w:rsid w:val="00F426EA"/>
    <w:rsid w:val="00F42D8F"/>
    <w:rsid w:val="00F43057"/>
    <w:rsid w:val="00F4393F"/>
    <w:rsid w:val="00F44ABA"/>
    <w:rsid w:val="00F4607A"/>
    <w:rsid w:val="00F4741E"/>
    <w:rsid w:val="00F478BC"/>
    <w:rsid w:val="00F47E90"/>
    <w:rsid w:val="00F506AB"/>
    <w:rsid w:val="00F507EB"/>
    <w:rsid w:val="00F50CA6"/>
    <w:rsid w:val="00F50EDA"/>
    <w:rsid w:val="00F50F15"/>
    <w:rsid w:val="00F511AA"/>
    <w:rsid w:val="00F5165C"/>
    <w:rsid w:val="00F51DE4"/>
    <w:rsid w:val="00F51E54"/>
    <w:rsid w:val="00F53157"/>
    <w:rsid w:val="00F5423F"/>
    <w:rsid w:val="00F547A1"/>
    <w:rsid w:val="00F54B1C"/>
    <w:rsid w:val="00F54D6E"/>
    <w:rsid w:val="00F577C9"/>
    <w:rsid w:val="00F60F52"/>
    <w:rsid w:val="00F61303"/>
    <w:rsid w:val="00F6206D"/>
    <w:rsid w:val="00F62F3D"/>
    <w:rsid w:val="00F63AC3"/>
    <w:rsid w:val="00F64127"/>
    <w:rsid w:val="00F64B3C"/>
    <w:rsid w:val="00F65311"/>
    <w:rsid w:val="00F65DDC"/>
    <w:rsid w:val="00F67233"/>
    <w:rsid w:val="00F67CBD"/>
    <w:rsid w:val="00F67CED"/>
    <w:rsid w:val="00F70B70"/>
    <w:rsid w:val="00F70BB0"/>
    <w:rsid w:val="00F719C8"/>
    <w:rsid w:val="00F73CB6"/>
    <w:rsid w:val="00F73E8D"/>
    <w:rsid w:val="00F752FB"/>
    <w:rsid w:val="00F759F3"/>
    <w:rsid w:val="00F75D42"/>
    <w:rsid w:val="00F76B51"/>
    <w:rsid w:val="00F76E52"/>
    <w:rsid w:val="00F772B0"/>
    <w:rsid w:val="00F80B14"/>
    <w:rsid w:val="00F812C4"/>
    <w:rsid w:val="00F85025"/>
    <w:rsid w:val="00F8565D"/>
    <w:rsid w:val="00F8596F"/>
    <w:rsid w:val="00F85B1C"/>
    <w:rsid w:val="00F85CC1"/>
    <w:rsid w:val="00F87189"/>
    <w:rsid w:val="00F90253"/>
    <w:rsid w:val="00F9283F"/>
    <w:rsid w:val="00F9330B"/>
    <w:rsid w:val="00F94877"/>
    <w:rsid w:val="00F9610D"/>
    <w:rsid w:val="00F968D5"/>
    <w:rsid w:val="00FA176D"/>
    <w:rsid w:val="00FA2926"/>
    <w:rsid w:val="00FA4494"/>
    <w:rsid w:val="00FB0388"/>
    <w:rsid w:val="00FB1640"/>
    <w:rsid w:val="00FB2108"/>
    <w:rsid w:val="00FB28D8"/>
    <w:rsid w:val="00FB32F3"/>
    <w:rsid w:val="00FB37ED"/>
    <w:rsid w:val="00FB3BC2"/>
    <w:rsid w:val="00FB70A3"/>
    <w:rsid w:val="00FC1478"/>
    <w:rsid w:val="00FC3A60"/>
    <w:rsid w:val="00FC3B7F"/>
    <w:rsid w:val="00FC3D31"/>
    <w:rsid w:val="00FC4BFB"/>
    <w:rsid w:val="00FC70F2"/>
    <w:rsid w:val="00FC712F"/>
    <w:rsid w:val="00FC7E36"/>
    <w:rsid w:val="00FD2B2E"/>
    <w:rsid w:val="00FD3D5F"/>
    <w:rsid w:val="00FD660B"/>
    <w:rsid w:val="00FD7109"/>
    <w:rsid w:val="00FD7E2E"/>
    <w:rsid w:val="00FE142C"/>
    <w:rsid w:val="00FE15C8"/>
    <w:rsid w:val="00FE1714"/>
    <w:rsid w:val="00FE2C54"/>
    <w:rsid w:val="00FE607D"/>
    <w:rsid w:val="00FE67AC"/>
    <w:rsid w:val="00FE6E77"/>
    <w:rsid w:val="00FF1857"/>
    <w:rsid w:val="00FF1C99"/>
    <w:rsid w:val="00FF266A"/>
    <w:rsid w:val="00FF26D7"/>
    <w:rsid w:val="00FF4C2F"/>
    <w:rsid w:val="00FF4FA0"/>
    <w:rsid w:val="00FF55A0"/>
    <w:rsid w:val="00FF67AA"/>
    <w:rsid w:val="00FF7220"/>
    <w:rsid w:val="00FF76CD"/>
    <w:rsid w:val="09FDF855"/>
    <w:rsid w:val="159975EB"/>
    <w:rsid w:val="2455AF93"/>
    <w:rsid w:val="28CEC317"/>
    <w:rsid w:val="2DC29920"/>
    <w:rsid w:val="2EB00CBC"/>
    <w:rsid w:val="399C1E5E"/>
    <w:rsid w:val="3B1D39B0"/>
    <w:rsid w:val="41EAF842"/>
    <w:rsid w:val="45229904"/>
    <w:rsid w:val="485A39C6"/>
    <w:rsid w:val="5051AF8C"/>
    <w:rsid w:val="56B845F0"/>
    <w:rsid w:val="6200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22B07"/>
  <w15:chartTrackingRefBased/>
  <w15:docId w15:val="{2E228FBE-63BA-4DA5-8CFF-822C21BA5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910"/>
  </w:style>
  <w:style w:type="paragraph" w:styleId="Heading1">
    <w:name w:val="heading 1"/>
    <w:next w:val="Normal"/>
    <w:link w:val="Heading1Char"/>
    <w:uiPriority w:val="9"/>
    <w:qFormat/>
    <w:rsid w:val="000316E8"/>
    <w:pPr>
      <w:keepNext/>
      <w:keepLines/>
      <w:spacing w:after="63" w:line="256" w:lineRule="auto"/>
      <w:ind w:left="10" w:hanging="10"/>
      <w:outlineLvl w:val="0"/>
    </w:pPr>
    <w:rPr>
      <w:rFonts w:ascii="Calibri" w:eastAsia="Calibri" w:hAnsi="Calibri" w:cs="Calibri"/>
      <w:color w:val="000000"/>
      <w:sz w:val="29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659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316E8"/>
    <w:rPr>
      <w:rFonts w:ascii="Calibri" w:eastAsia="Calibri" w:hAnsi="Calibri" w:cs="Calibri"/>
      <w:color w:val="000000"/>
      <w:sz w:val="29"/>
      <w:lang w:eastAsia="es-MX"/>
    </w:rPr>
  </w:style>
  <w:style w:type="paragraph" w:styleId="Header">
    <w:name w:val="header"/>
    <w:basedOn w:val="Normal"/>
    <w:link w:val="HeaderChar"/>
    <w:uiPriority w:val="99"/>
    <w:unhideWhenUsed/>
    <w:rsid w:val="00817E8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E83"/>
  </w:style>
  <w:style w:type="paragraph" w:styleId="Footer">
    <w:name w:val="footer"/>
    <w:basedOn w:val="Normal"/>
    <w:link w:val="FooterChar"/>
    <w:uiPriority w:val="99"/>
    <w:unhideWhenUsed/>
    <w:rsid w:val="00817E8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E83"/>
  </w:style>
  <w:style w:type="paragraph" w:styleId="ListParagraph">
    <w:name w:val="List Paragraph"/>
    <w:basedOn w:val="Normal"/>
    <w:uiPriority w:val="34"/>
    <w:qFormat/>
    <w:rsid w:val="00DA088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240F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02AD2A-3FC3-4AAB-A2E0-93EECAAFD1FB}">
  <we:reference id="wa104381727" version="1.0.0.9" store="es-ES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688</Words>
  <Characters>15322</Characters>
  <Application>Microsoft Office Word</Application>
  <DocSecurity>4</DocSecurity>
  <Lines>127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oran</dc:creator>
  <cp:keywords/>
  <dc:description/>
  <cp:lastModifiedBy>Arif Moran</cp:lastModifiedBy>
  <cp:revision>60</cp:revision>
  <cp:lastPrinted>2023-04-25T14:03:00Z</cp:lastPrinted>
  <dcterms:created xsi:type="dcterms:W3CDTF">2023-04-25T13:57:00Z</dcterms:created>
  <dcterms:modified xsi:type="dcterms:W3CDTF">2023-04-25T14:03:00Z</dcterms:modified>
</cp:coreProperties>
</file>